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/>
  <w:body>
    <w:p w14:paraId="429199A5" w14:textId="2DA9D086" w:rsidR="0075044D" w:rsidRPr="00CE5B86" w:rsidRDefault="00087892" w:rsidP="001B168C">
      <w:pPr>
        <w:spacing w:line="240" w:lineRule="auto"/>
        <w:jc w:val="center"/>
        <w:rPr>
          <w:rFonts w:ascii="Cooper Black" w:hAnsi="Cooper Black"/>
          <w:b/>
          <w:bCs/>
          <w:color w:val="000000" w:themeColor="text1"/>
          <w:sz w:val="40"/>
          <w:szCs w:val="40"/>
        </w:rPr>
      </w:pPr>
      <w:r w:rsidRPr="00D843CA">
        <w:rPr>
          <w:rFonts w:ascii="Cambria" w:hAnsi="Cambria"/>
          <w:noProof/>
          <w:color w:val="000000" w:themeColor="text1"/>
          <w:sz w:val="18"/>
          <w:szCs w:val="18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1B894711" wp14:editId="62903E05">
                <wp:simplePos x="0" y="0"/>
                <wp:positionH relativeFrom="column">
                  <wp:posOffset>-218440</wp:posOffset>
                </wp:positionH>
                <wp:positionV relativeFrom="paragraph">
                  <wp:posOffset>-349250</wp:posOffset>
                </wp:positionV>
                <wp:extent cx="1645920" cy="1404620"/>
                <wp:effectExtent l="0" t="0" r="0" b="317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4592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3702A7" w14:textId="27039C33" w:rsidR="00D843CA" w:rsidRDefault="00D843CA" w:rsidP="006A404F">
                            <w:pPr>
                              <w:jc w:val="center"/>
                            </w:pPr>
                            <w:r>
                              <w:t>Template for the following:</w:t>
                            </w:r>
                          </w:p>
                          <w:p w14:paraId="2BF48D50" w14:textId="595532CC" w:rsidR="00D843CA" w:rsidRPr="00087892" w:rsidRDefault="00087892" w:rsidP="006A404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87892">
                              <w:rPr>
                                <w:sz w:val="16"/>
                                <w:szCs w:val="16"/>
                              </w:rPr>
                              <w:t>Science, Social Studies, CTE, World Languages,</w:t>
                            </w:r>
                          </w:p>
                          <w:p w14:paraId="462B3FFB" w14:textId="6376D0A5" w:rsidR="00087892" w:rsidRPr="00087892" w:rsidRDefault="00087892" w:rsidP="006A404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87892">
                              <w:rPr>
                                <w:sz w:val="16"/>
                                <w:szCs w:val="16"/>
                              </w:rPr>
                              <w:t>HPELW, Fine Arts</w:t>
                            </w:r>
                            <w:r w:rsidR="00FF6966">
                              <w:rPr>
                                <w:sz w:val="16"/>
                                <w:szCs w:val="16"/>
                              </w:rPr>
                              <w:t>, JROT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B89471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7.2pt;margin-top:-27.5pt;width:129.6pt;height:110.6pt;z-index:25166438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" stroked="f">
                <v:textbox style="mso-fit-shape-to-text:t">
                  <w:txbxContent>
                    <w:p w14:paraId="1D3702A7" w14:textId="27039C33" w:rsidR="00D843CA" w:rsidRDefault="00D843CA" w:rsidP="006A404F">
                      <w:pPr>
                        <w:jc w:val="center"/>
                      </w:pPr>
                      <w:r>
                        <w:t>Template for the following:</w:t>
                      </w:r>
                    </w:p>
                    <w:p w14:paraId="2BF48D50" w14:textId="595532CC" w:rsidR="00D843CA" w:rsidRPr="00087892" w:rsidRDefault="00087892" w:rsidP="006A404F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087892">
                        <w:rPr>
                          <w:sz w:val="16"/>
                          <w:szCs w:val="16"/>
                        </w:rPr>
                        <w:t>Science, Social Studies, CTE, World Languages,</w:t>
                      </w:r>
                    </w:p>
                    <w:p w14:paraId="462B3FFB" w14:textId="6376D0A5" w:rsidR="00087892" w:rsidRPr="00087892" w:rsidRDefault="00087892" w:rsidP="006A404F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087892">
                        <w:rPr>
                          <w:sz w:val="16"/>
                          <w:szCs w:val="16"/>
                        </w:rPr>
                        <w:t>HPELW, Fine Arts</w:t>
                      </w:r>
                      <w:r w:rsidR="00FF6966">
                        <w:rPr>
                          <w:sz w:val="16"/>
                          <w:szCs w:val="16"/>
                        </w:rPr>
                        <w:t>, JROTC</w:t>
                      </w:r>
                    </w:p>
                  </w:txbxContent>
                </v:textbox>
              </v:shape>
            </w:pict>
          </mc:Fallback>
        </mc:AlternateContent>
      </w:r>
      <w:r w:rsidR="002352C5" w:rsidRPr="00CE5B86">
        <w:rPr>
          <w:rFonts w:ascii="Cooper Black" w:hAnsi="Cooper Black"/>
          <w:noProof/>
          <w:sz w:val="21"/>
          <w:szCs w:val="21"/>
        </w:rPr>
        <w:drawing>
          <wp:anchor distT="0" distB="0" distL="114300" distR="114300" simplePos="0" relativeHeight="251662336" behindDoc="0" locked="0" layoutInCell="1" allowOverlap="1" wp14:anchorId="60CCC902" wp14:editId="44E4EF4E">
            <wp:simplePos x="0" y="0"/>
            <wp:positionH relativeFrom="margin">
              <wp:posOffset>8037830</wp:posOffset>
            </wp:positionH>
            <wp:positionV relativeFrom="paragraph">
              <wp:posOffset>-294121</wp:posOffset>
            </wp:positionV>
            <wp:extent cx="1132893" cy="859257"/>
            <wp:effectExtent l="0" t="0" r="0" b="0"/>
            <wp:wrapNone/>
            <wp:docPr id="185286428" name="Picture 2" descr="A blue and grey logo with cla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86428" name="Picture 2" descr="A blue and grey logo with claws&#10;&#10;Description automatically generated"/>
                    <pic:cNvPicPr/>
                  </pic:nvPicPr>
                  <pic:blipFill rotWithShape="1">
                    <a:blip r:embed="rId11"/>
                    <a:srcRect l="21457" r="21853"/>
                    <a:stretch/>
                  </pic:blipFill>
                  <pic:spPr bwMode="auto">
                    <a:xfrm>
                      <a:off x="0" y="0"/>
                      <a:ext cx="1132893" cy="859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2024-2025 </w:t>
      </w:r>
      <w:r w:rsidR="0075044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Weekly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Lesson</w:t>
      </w:r>
      <w:r w:rsidR="04684A68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Planning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Document</w:t>
      </w:r>
    </w:p>
    <w:p w14:paraId="21A8F59B" w14:textId="5638CBE0" w:rsidR="002352C5" w:rsidRPr="001B168C" w:rsidRDefault="002352C5" w:rsidP="001B168C">
      <w:pPr>
        <w:spacing w:line="240" w:lineRule="auto"/>
        <w:jc w:val="center"/>
        <w:rPr>
          <w:rFonts w:ascii="Monotype Corsiva" w:hAnsi="Monotype Corsiva"/>
          <w:sz w:val="40"/>
          <w:szCs w:val="40"/>
        </w:rPr>
      </w:pPr>
      <w:r w:rsidRPr="001B168C">
        <w:rPr>
          <w:rFonts w:ascii="Monotype Corsiva" w:hAnsi="Monotype Corsiva"/>
          <w:sz w:val="40"/>
          <w:szCs w:val="40"/>
        </w:rPr>
        <w:t xml:space="preserve">Week of </w:t>
      </w:r>
      <w:r w:rsidR="00C058C8">
        <w:rPr>
          <w:rFonts w:ascii="Monotype Corsiva" w:hAnsi="Monotype Corsiva"/>
          <w:sz w:val="40"/>
          <w:szCs w:val="40"/>
        </w:rPr>
        <w:t>September</w:t>
      </w:r>
      <w:r w:rsidR="00761408">
        <w:rPr>
          <w:rFonts w:ascii="Monotype Corsiva" w:hAnsi="Monotype Corsiva"/>
          <w:sz w:val="40"/>
          <w:szCs w:val="40"/>
        </w:rPr>
        <w:t>16</w:t>
      </w:r>
      <w:r w:rsidR="006D6531">
        <w:rPr>
          <w:rFonts w:ascii="Monotype Corsiva" w:hAnsi="Monotype Corsiva"/>
          <w:sz w:val="40"/>
          <w:szCs w:val="40"/>
        </w:rPr>
        <w:t>_______</w:t>
      </w:r>
      <w:r w:rsidRPr="001B168C">
        <w:rPr>
          <w:rFonts w:ascii="Monotype Corsiva" w:hAnsi="Monotype Corsiva"/>
          <w:sz w:val="40"/>
          <w:szCs w:val="40"/>
        </w:rPr>
        <w:t xml:space="preserve">through </w:t>
      </w:r>
      <w:r w:rsidR="0031465F">
        <w:rPr>
          <w:rFonts w:ascii="Monotype Corsiva" w:hAnsi="Monotype Corsiva"/>
          <w:sz w:val="40"/>
          <w:szCs w:val="40"/>
        </w:rPr>
        <w:t xml:space="preserve">Septiembre </w:t>
      </w:r>
      <w:r w:rsidR="00714690">
        <w:rPr>
          <w:rFonts w:ascii="Monotype Corsiva" w:hAnsi="Monotype Corsiva"/>
          <w:sz w:val="40"/>
          <w:szCs w:val="40"/>
        </w:rPr>
        <w:t>20</w:t>
      </w:r>
      <w:r w:rsidR="006D6531">
        <w:rPr>
          <w:rFonts w:ascii="Monotype Corsiva" w:hAnsi="Monotype Corsiva"/>
          <w:sz w:val="40"/>
          <w:szCs w:val="40"/>
        </w:rPr>
        <w:t>____________</w:t>
      </w:r>
    </w:p>
    <w:p w14:paraId="30B9DF35" w14:textId="77777777" w:rsidR="00633D9D" w:rsidRPr="001B168C" w:rsidRDefault="00633D9D" w:rsidP="00982D81">
      <w:pPr>
        <w:widowControl w:val="0"/>
        <w:shd w:val="clear" w:color="auto" w:fill="D9D9D9" w:themeFill="background1" w:themeFillShade="D9"/>
        <w:spacing w:line="240" w:lineRule="auto"/>
        <w:jc w:val="center"/>
        <w:rPr>
          <w:rFonts w:ascii="Cambria" w:hAnsi="Cambria"/>
          <w:sz w:val="21"/>
          <w:szCs w:val="21"/>
          <w:u w:val="single"/>
        </w:rPr>
      </w:pPr>
    </w:p>
    <w:p w14:paraId="3C164E20" w14:textId="7C4F9BE7" w:rsidR="00294ED1" w:rsidRPr="001B168C" w:rsidRDefault="006E101B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 w:line="240" w:lineRule="auto"/>
        <w:rPr>
          <w:rFonts w:ascii="Cambria" w:hAnsi="Cambria"/>
          <w:b/>
          <w:bCs/>
          <w:sz w:val="21"/>
          <w:szCs w:val="21"/>
        </w:rPr>
      </w:pPr>
      <w:r w:rsidRPr="001B168C">
        <w:rPr>
          <w:rFonts w:ascii="Cambria" w:hAnsi="Cambria"/>
          <w:b/>
          <w:bCs/>
          <w:sz w:val="21"/>
          <w:szCs w:val="21"/>
        </w:rPr>
        <w:t>EDUCATOR’</w:t>
      </w:r>
      <w:r w:rsidR="0017795F" w:rsidRPr="001B168C">
        <w:rPr>
          <w:rFonts w:ascii="Cambria" w:hAnsi="Cambria"/>
          <w:b/>
          <w:bCs/>
          <w:sz w:val="21"/>
          <w:szCs w:val="21"/>
        </w:rPr>
        <w:t>S NAME</w:t>
      </w:r>
      <w:r w:rsidR="00633D9D" w:rsidRPr="001B168C">
        <w:rPr>
          <w:rFonts w:ascii="Cambria" w:hAnsi="Cambria"/>
          <w:b/>
          <w:bCs/>
          <w:sz w:val="21"/>
          <w:szCs w:val="21"/>
        </w:rPr>
        <w:t>:</w:t>
      </w:r>
      <w:r w:rsidR="00B16504" w:rsidRPr="001B168C">
        <w:rPr>
          <w:rFonts w:ascii="Cambria" w:hAnsi="Cambria"/>
          <w:b/>
          <w:bCs/>
          <w:sz w:val="21"/>
          <w:szCs w:val="21"/>
        </w:rPr>
        <w:t xml:space="preserve"> </w:t>
      </w:r>
      <w:r w:rsidR="00825B8B" w:rsidRPr="001B168C">
        <w:rPr>
          <w:rFonts w:ascii="Cambria" w:hAnsi="Cambria"/>
          <w:sz w:val="21"/>
          <w:szCs w:val="21"/>
          <w:u w:val="single"/>
        </w:rPr>
        <w:t>_</w:t>
      </w:r>
      <w:r w:rsidR="0006672E">
        <w:rPr>
          <w:rFonts w:ascii="Cambria" w:hAnsi="Cambria"/>
          <w:sz w:val="21"/>
          <w:szCs w:val="21"/>
          <w:u w:val="single"/>
        </w:rPr>
        <w:t>Belkis Elliott</w:t>
      </w:r>
      <w:r w:rsidR="00825B8B" w:rsidRPr="001B168C">
        <w:rPr>
          <w:rFonts w:ascii="Cambria" w:hAnsi="Cambria"/>
          <w:sz w:val="21"/>
          <w:szCs w:val="21"/>
          <w:u w:val="single"/>
        </w:rPr>
        <w:t>_____</w:t>
      </w:r>
      <w:r w:rsidR="64D1003C" w:rsidRPr="001B168C">
        <w:rPr>
          <w:rFonts w:ascii="Cambria" w:hAnsi="Cambria"/>
          <w:sz w:val="21"/>
          <w:szCs w:val="21"/>
          <w:u w:val="single"/>
        </w:rPr>
        <w:t>____________________</w:t>
      </w:r>
      <w:r w:rsidR="0017795F" w:rsidRPr="001B168C">
        <w:rPr>
          <w:rFonts w:ascii="Cambria" w:hAnsi="Cambria"/>
          <w:sz w:val="21"/>
          <w:szCs w:val="21"/>
          <w:u w:val="single"/>
        </w:rPr>
        <w:t>_</w:t>
      </w:r>
      <w:r w:rsidR="00B514C8" w:rsidRPr="001B168C">
        <w:rPr>
          <w:rFonts w:ascii="Cambria" w:hAnsi="Cambria"/>
          <w:sz w:val="21"/>
          <w:szCs w:val="21"/>
          <w:u w:val="single"/>
        </w:rPr>
        <w:t>__</w:t>
      </w:r>
      <w:r w:rsidR="754A25A2" w:rsidRPr="001B168C">
        <w:rPr>
          <w:rFonts w:ascii="Cambria" w:hAnsi="Cambria"/>
          <w:b/>
          <w:bCs/>
          <w:sz w:val="21"/>
          <w:szCs w:val="21"/>
        </w:rPr>
        <w:t xml:space="preserve">   S</w:t>
      </w:r>
      <w:r w:rsidR="0017795F" w:rsidRPr="001B168C">
        <w:rPr>
          <w:rFonts w:ascii="Cambria" w:hAnsi="Cambria"/>
          <w:b/>
          <w:bCs/>
          <w:sz w:val="21"/>
          <w:szCs w:val="21"/>
        </w:rPr>
        <w:t>UBJECT</w:t>
      </w:r>
      <w:r w:rsidR="754A25A2" w:rsidRPr="001B168C">
        <w:rPr>
          <w:rFonts w:ascii="Cambria" w:hAnsi="Cambria"/>
          <w:b/>
          <w:bCs/>
          <w:sz w:val="21"/>
          <w:szCs w:val="21"/>
        </w:rPr>
        <w:t>:</w:t>
      </w:r>
      <w:r w:rsidR="005773D0" w:rsidRPr="001B168C">
        <w:rPr>
          <w:rFonts w:ascii="Cambria" w:hAnsi="Cambria"/>
          <w:b/>
          <w:bCs/>
          <w:sz w:val="21"/>
          <w:szCs w:val="21"/>
        </w:rPr>
        <w:t xml:space="preserve"> </w:t>
      </w:r>
      <w:r w:rsidR="00F42AD3" w:rsidRPr="001B168C">
        <w:rPr>
          <w:rFonts w:ascii="Cambria" w:hAnsi="Cambria"/>
          <w:sz w:val="21"/>
          <w:szCs w:val="21"/>
          <w:u w:val="single"/>
        </w:rPr>
        <w:t>__</w:t>
      </w:r>
      <w:r w:rsidR="00CB7F85">
        <w:rPr>
          <w:rFonts w:ascii="Cambria" w:hAnsi="Cambria"/>
          <w:sz w:val="21"/>
          <w:szCs w:val="21"/>
          <w:u w:val="single"/>
        </w:rPr>
        <w:t>Spanish 1-3</w:t>
      </w:r>
      <w:r w:rsidR="00F42AD3" w:rsidRPr="001B168C">
        <w:rPr>
          <w:rFonts w:ascii="Cambria" w:hAnsi="Cambria"/>
          <w:sz w:val="21"/>
          <w:szCs w:val="21"/>
          <w:u w:val="single"/>
        </w:rPr>
        <w:t>_____________________________________________________</w:t>
      </w:r>
      <w:r w:rsidR="00F42AD3" w:rsidRPr="001B168C">
        <w:rPr>
          <w:rFonts w:ascii="Cambria" w:hAnsi="Cambria"/>
          <w:sz w:val="21"/>
          <w:szCs w:val="21"/>
        </w:rPr>
        <w:t>___</w:t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0A52CF" w:rsidRPr="001B168C" w14:paraId="54A58A02" w14:textId="77777777" w:rsidTr="000A52CF">
        <w:trPr>
          <w:trHeight w:val="581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FED87" w14:textId="3E1AE19A" w:rsidR="00633D9D" w:rsidRPr="000A52CF" w:rsidRDefault="00633D9D" w:rsidP="00AA5D83">
            <w:pPr>
              <w:widowControl w:val="0"/>
              <w:spacing w:line="240" w:lineRule="auto"/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4FC0C" w14:textId="3AE99299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bookmarkStart w:id="0" w:name="_Hlk172531982"/>
            <w:bookmarkEnd w:id="0"/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MONDAY</w:t>
            </w:r>
          </w:p>
          <w:p w14:paraId="64082DF4" w14:textId="7EDF349E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205C0" w14:textId="2F9430F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UESDAY</w:t>
            </w:r>
          </w:p>
          <w:p w14:paraId="28D7E8A5" w14:textId="6F2B7FC8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4D735" w14:textId="0194E1C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10138" w14:textId="291CCE97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5889A5" w14:textId="5AB0C2F8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9169E8" w:rsidRPr="006D32FE" w14:paraId="2404C781" w14:textId="77777777" w:rsidTr="001633DC">
        <w:trPr>
          <w:trHeight w:val="262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C3FF29" w14:textId="142FAE72" w:rsidR="009169E8" w:rsidRPr="006D32FE" w:rsidRDefault="009169E8" w:rsidP="009169E8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Lesson Title: </w:t>
            </w:r>
          </w:p>
          <w:p w14:paraId="36808B0E" w14:textId="77777777" w:rsidR="009169E8" w:rsidRPr="006D32FE" w:rsidRDefault="009169E8" w:rsidP="009169E8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:</w:t>
            </w:r>
          </w:p>
          <w:p w14:paraId="17A39803" w14:textId="77777777" w:rsidR="009169E8" w:rsidRPr="006D32FE" w:rsidRDefault="009169E8" w:rsidP="009169E8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:</w:t>
            </w:r>
          </w:p>
          <w:p w14:paraId="7BA46B91" w14:textId="39FD64F5" w:rsidR="009169E8" w:rsidRPr="006D32FE" w:rsidRDefault="009169E8" w:rsidP="009169E8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 Number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(s)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:  </w:t>
            </w:r>
          </w:p>
          <w:p w14:paraId="78D5ED9B" w14:textId="20F3F7EF" w:rsidR="009169E8" w:rsidRPr="006D32FE" w:rsidRDefault="009169E8" w:rsidP="009169E8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(It is suggested that you use your curriculum map.)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5DB70F" w14:textId="77777777" w:rsidR="009169E8" w:rsidRDefault="009169E8" w:rsidP="009169E8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Unit one: Who you are. Pag.2 Spanish 1.</w:t>
            </w:r>
          </w:p>
          <w:p w14:paraId="51447CC3" w14:textId="77777777" w:rsidR="009169E8" w:rsidRDefault="009169E8" w:rsidP="009169E8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4B73152A" w14:textId="77777777" w:rsidR="009169E8" w:rsidRDefault="009169E8" w:rsidP="009169E8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Unit One: We are Who we are, pag, 3 </w:t>
            </w:r>
          </w:p>
          <w:p w14:paraId="18FFBB4F" w14:textId="77777777" w:rsidR="009169E8" w:rsidRDefault="009169E8" w:rsidP="009169E8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Spanish 2.</w:t>
            </w:r>
          </w:p>
          <w:p w14:paraId="25C19161" w14:textId="77777777" w:rsidR="009169E8" w:rsidRDefault="009169E8" w:rsidP="009169E8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42094E0B" w14:textId="0DF2FB40" w:rsidR="009169E8" w:rsidRPr="006D32FE" w:rsidRDefault="009169E8" w:rsidP="009169E8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Unit One: Now and Then, pag, 6 Spanish 3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9D84E4" w14:textId="77777777" w:rsidR="009169E8" w:rsidRDefault="009169E8" w:rsidP="009169E8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Unit one: Who you are. Pag.2</w:t>
            </w:r>
          </w:p>
          <w:p w14:paraId="5EFFF2F9" w14:textId="77777777" w:rsidR="009169E8" w:rsidRDefault="009169E8" w:rsidP="009169E8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1C1913A0" w14:textId="77777777" w:rsidR="009169E8" w:rsidRDefault="009169E8" w:rsidP="009169E8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Unit One: We are Who we are, pag, 3 </w:t>
            </w:r>
          </w:p>
          <w:p w14:paraId="09129A73" w14:textId="77777777" w:rsidR="009169E8" w:rsidRDefault="009169E8" w:rsidP="009169E8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Spanish 2.</w:t>
            </w:r>
          </w:p>
          <w:p w14:paraId="29BBDF88" w14:textId="77777777" w:rsidR="009169E8" w:rsidRDefault="009169E8" w:rsidP="009169E8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277B2F43" w14:textId="77777777" w:rsidR="009169E8" w:rsidRDefault="009169E8" w:rsidP="009169E8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Unit One: Now and Then, pag, 6 Spanish 3</w:t>
            </w:r>
          </w:p>
          <w:p w14:paraId="3BD0E26D" w14:textId="77777777" w:rsidR="009169E8" w:rsidRDefault="009169E8" w:rsidP="009169E8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7A03C3D9" w14:textId="5E91561F" w:rsidR="009169E8" w:rsidRPr="006D32FE" w:rsidRDefault="009169E8" w:rsidP="009169E8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8B3534" w14:textId="77777777" w:rsidR="009169E8" w:rsidRDefault="009169E8" w:rsidP="009169E8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Unit one: Who you are. Pag.2</w:t>
            </w:r>
          </w:p>
          <w:p w14:paraId="12850248" w14:textId="77777777" w:rsidR="009169E8" w:rsidRDefault="009169E8" w:rsidP="009169E8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13B53756" w14:textId="77777777" w:rsidR="009169E8" w:rsidRDefault="009169E8" w:rsidP="009169E8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Unit One: We are Who we are, pag, 3 </w:t>
            </w:r>
          </w:p>
          <w:p w14:paraId="2A18940B" w14:textId="77777777" w:rsidR="009169E8" w:rsidRDefault="009169E8" w:rsidP="009169E8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Spanish 2.</w:t>
            </w:r>
          </w:p>
          <w:p w14:paraId="0BF42D83" w14:textId="77777777" w:rsidR="009169E8" w:rsidRDefault="009169E8" w:rsidP="009169E8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3182A0F4" w14:textId="77777777" w:rsidR="009169E8" w:rsidRDefault="009169E8" w:rsidP="009169E8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Unit One: Now and Then, pag, 6 Spanish 3</w:t>
            </w:r>
          </w:p>
          <w:p w14:paraId="7D7D6373" w14:textId="0FFFACB5" w:rsidR="009169E8" w:rsidRPr="006D32FE" w:rsidRDefault="009169E8" w:rsidP="009169E8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658A7A" w14:textId="77777777" w:rsidR="009169E8" w:rsidRDefault="009169E8" w:rsidP="009169E8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Unit one: Who you are. Pag.2</w:t>
            </w:r>
          </w:p>
          <w:p w14:paraId="017E625C" w14:textId="77777777" w:rsidR="009169E8" w:rsidRDefault="009169E8" w:rsidP="009169E8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68901699" w14:textId="77777777" w:rsidR="009169E8" w:rsidRDefault="009169E8" w:rsidP="009169E8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Unit One: We are Who we are, pag, 3 </w:t>
            </w:r>
          </w:p>
          <w:p w14:paraId="7ABFC7BE" w14:textId="77777777" w:rsidR="009169E8" w:rsidRDefault="009169E8" w:rsidP="009169E8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Spanish 2.</w:t>
            </w:r>
          </w:p>
          <w:p w14:paraId="2A5EB95D" w14:textId="77777777" w:rsidR="009169E8" w:rsidRDefault="009169E8" w:rsidP="009169E8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0EF9E9A6" w14:textId="77777777" w:rsidR="009169E8" w:rsidRDefault="009169E8" w:rsidP="009169E8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Unit One: Now and Then, pag, 4 Spanish 3</w:t>
            </w:r>
          </w:p>
          <w:p w14:paraId="4E5D2A4A" w14:textId="2397C224" w:rsidR="009169E8" w:rsidRPr="006D32FE" w:rsidRDefault="009169E8" w:rsidP="009169E8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853603" w14:textId="77777777" w:rsidR="009169E8" w:rsidRDefault="009169E8" w:rsidP="009169E8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Unit one: Who you are. </w:t>
            </w:r>
          </w:p>
          <w:p w14:paraId="2575C71D" w14:textId="77777777" w:rsidR="009169E8" w:rsidRDefault="009169E8" w:rsidP="009169E8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Pag.2</w:t>
            </w:r>
          </w:p>
          <w:p w14:paraId="32647BF4" w14:textId="77777777" w:rsidR="009169E8" w:rsidRDefault="009169E8" w:rsidP="009169E8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53F40001" w14:textId="77777777" w:rsidR="009169E8" w:rsidRDefault="009169E8" w:rsidP="009169E8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52B10153" w14:textId="77777777" w:rsidR="009169E8" w:rsidRDefault="009169E8" w:rsidP="009169E8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Unit One: We are Who we are, pag, 3 </w:t>
            </w:r>
          </w:p>
          <w:p w14:paraId="6B8CBA9F" w14:textId="77777777" w:rsidR="009169E8" w:rsidRDefault="009169E8" w:rsidP="009169E8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Spanish 2.</w:t>
            </w:r>
          </w:p>
          <w:p w14:paraId="10E04E11" w14:textId="77777777" w:rsidR="009169E8" w:rsidRDefault="009169E8" w:rsidP="009169E8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672C27EE" w14:textId="081F8FA9" w:rsidR="009169E8" w:rsidRPr="006D32FE" w:rsidRDefault="009169E8" w:rsidP="009169E8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Unit One: Now and Then, pag, 6 Spanish 3</w:t>
            </w:r>
          </w:p>
        </w:tc>
      </w:tr>
      <w:tr w:rsidR="009169E8" w:rsidRPr="006D32FE" w14:paraId="43D4F6AC" w14:textId="77777777" w:rsidTr="002E64B6">
        <w:trPr>
          <w:trHeight w:val="1157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89ABE" w14:textId="77777777" w:rsidR="009169E8" w:rsidRPr="006D32FE" w:rsidRDefault="009169E8" w:rsidP="009169E8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TN Standard(s):</w:t>
            </w:r>
          </w:p>
          <w:p w14:paraId="49A3D3AA" w14:textId="77777777" w:rsidR="009169E8" w:rsidRPr="006D32FE" w:rsidRDefault="009169E8" w:rsidP="009169E8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ade level standard (include standard notation and language). </w:t>
            </w:r>
          </w:p>
          <w:p w14:paraId="67142769" w14:textId="125B7959" w:rsidR="009169E8" w:rsidRPr="006D32FE" w:rsidRDefault="009169E8" w:rsidP="009169E8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ch State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Standard is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esson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addressing?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This should also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be on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teboard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Protocol.</w:t>
            </w:r>
          </w:p>
        </w:tc>
        <w:tc>
          <w:tcPr>
            <w:tcW w:w="12387" w:type="dxa"/>
            <w:gridSpan w:val="5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EF7AFC" w14:textId="77777777" w:rsidR="009169E8" w:rsidRDefault="009169E8" w:rsidP="009169E8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  <w:r>
              <w:rPr>
                <w:rFonts w:ascii="Cambria" w:hAnsi="Cambria" w:cs="Segoe UI"/>
                <w:color w:val="000000"/>
                <w:sz w:val="20"/>
                <w:szCs w:val="20"/>
              </w:rPr>
              <w:t>Students identify basic biographical information based on what they hear. (1.2)</w:t>
            </w:r>
          </w:p>
          <w:p w14:paraId="3A4E0CC2" w14:textId="77777777" w:rsidR="009169E8" w:rsidRDefault="009169E8" w:rsidP="009169E8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  <w:r>
              <w:rPr>
                <w:rFonts w:ascii="Cambria" w:hAnsi="Cambria" w:cs="Segoe UI"/>
                <w:color w:val="000000"/>
                <w:sz w:val="20"/>
                <w:szCs w:val="20"/>
              </w:rPr>
              <w:t>Students identify people’s basic biographical information based on what read. (C1.3)</w:t>
            </w:r>
          </w:p>
          <w:p w14:paraId="5F4C4804" w14:textId="77777777" w:rsidR="009169E8" w:rsidRDefault="009169E8" w:rsidP="009169E8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  <w:r>
              <w:rPr>
                <w:rFonts w:ascii="Cambria" w:hAnsi="Cambria" w:cs="Segoe UI"/>
                <w:color w:val="000000"/>
                <w:sz w:val="20"/>
                <w:szCs w:val="20"/>
              </w:rPr>
              <w:t>Students write basic biographical information. (C1.5)</w:t>
            </w:r>
          </w:p>
          <w:p w14:paraId="0C739D9E" w14:textId="77777777" w:rsidR="009169E8" w:rsidRDefault="009169E8" w:rsidP="009169E8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  <w:r>
              <w:rPr>
                <w:rFonts w:ascii="Cambria" w:hAnsi="Cambria" w:cs="Segoe UI"/>
                <w:color w:val="000000"/>
                <w:sz w:val="20"/>
                <w:szCs w:val="20"/>
              </w:rPr>
              <w:t>Students ask and answer questions about biographical information. ((1.1)</w:t>
            </w:r>
          </w:p>
          <w:p w14:paraId="1FAAA58C" w14:textId="77777777" w:rsidR="009169E8" w:rsidRDefault="009169E8" w:rsidP="009169E8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  <w:r>
              <w:rPr>
                <w:rFonts w:ascii="Cambria" w:hAnsi="Cambria" w:cs="Segoe UI"/>
                <w:color w:val="000000"/>
                <w:sz w:val="20"/>
                <w:szCs w:val="20"/>
              </w:rPr>
              <w:t>Students identify the Dy of the Week in Spanish.</w:t>
            </w:r>
          </w:p>
          <w:p w14:paraId="66AF461E" w14:textId="2A79A4C5" w:rsidR="006D52E1" w:rsidRDefault="00121D0B" w:rsidP="009169E8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  <w:r>
              <w:rPr>
                <w:rFonts w:ascii="Cambria" w:hAnsi="Cambria" w:cs="Segoe UI"/>
                <w:color w:val="000000"/>
                <w:sz w:val="20"/>
                <w:szCs w:val="20"/>
              </w:rPr>
              <w:t>Students ident</w:t>
            </w:r>
            <w:r w:rsidR="006D52E1">
              <w:rPr>
                <w:rFonts w:ascii="Cambria" w:hAnsi="Cambria" w:cs="Segoe UI"/>
                <w:color w:val="000000"/>
                <w:sz w:val="20"/>
                <w:szCs w:val="20"/>
              </w:rPr>
              <w:t>ify family members</w:t>
            </w:r>
            <w:r w:rsidR="00F6761C">
              <w:rPr>
                <w:rFonts w:ascii="Cambria" w:hAnsi="Cambria" w:cs="Segoe UI"/>
                <w:color w:val="000000"/>
                <w:sz w:val="20"/>
                <w:szCs w:val="20"/>
              </w:rPr>
              <w:t>.</w:t>
            </w:r>
          </w:p>
          <w:p w14:paraId="249F2033" w14:textId="14E48FBD" w:rsidR="00121D0B" w:rsidRDefault="00F6761C" w:rsidP="009169E8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  <w:r>
              <w:rPr>
                <w:rFonts w:ascii="Cambria" w:hAnsi="Cambria" w:cs="Segoe UI"/>
                <w:color w:val="000000"/>
                <w:sz w:val="20"/>
                <w:szCs w:val="20"/>
              </w:rPr>
              <w:t>Students</w:t>
            </w:r>
            <w:r w:rsidR="00E8491D">
              <w:rPr>
                <w:rFonts w:ascii="Cambria" w:hAnsi="Cambria" w:cs="Segoe UI"/>
                <w:color w:val="000000"/>
                <w:sz w:val="20"/>
                <w:szCs w:val="20"/>
              </w:rPr>
              <w:t xml:space="preserve"> can talk about </w:t>
            </w:r>
            <w:r>
              <w:rPr>
                <w:rFonts w:ascii="Cambria" w:hAnsi="Cambria" w:cs="Segoe UI"/>
                <w:color w:val="000000"/>
                <w:sz w:val="20"/>
                <w:szCs w:val="20"/>
              </w:rPr>
              <w:t xml:space="preserve">the </w:t>
            </w:r>
            <w:r w:rsidR="00E8491D">
              <w:rPr>
                <w:rFonts w:ascii="Cambria" w:hAnsi="Cambria" w:cs="Segoe UI"/>
                <w:color w:val="000000"/>
                <w:sz w:val="20"/>
                <w:szCs w:val="20"/>
              </w:rPr>
              <w:t>past</w:t>
            </w:r>
            <w:r w:rsidR="006D52E1">
              <w:rPr>
                <w:rFonts w:ascii="Cambria" w:hAnsi="Cambria" w:cs="Segoe UI"/>
                <w:color w:val="000000"/>
                <w:sz w:val="20"/>
                <w:szCs w:val="20"/>
              </w:rPr>
              <w:t>.</w:t>
            </w:r>
          </w:p>
          <w:p w14:paraId="5BA0D33F" w14:textId="1D7E2D13" w:rsidR="006D52E1" w:rsidRPr="006D32FE" w:rsidRDefault="006D52E1" w:rsidP="009169E8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</w:p>
        </w:tc>
      </w:tr>
      <w:tr w:rsidR="009169E8" w:rsidRPr="006D32FE" w14:paraId="17DA884E" w14:textId="77777777" w:rsidTr="00C6012D">
        <w:trPr>
          <w:trHeight w:val="80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98D41" w14:textId="4B9EB517" w:rsidR="009169E8" w:rsidRPr="006D32FE" w:rsidRDefault="009169E8" w:rsidP="009169E8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Objective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B7F7267" w14:textId="296900C6" w:rsidR="009169E8" w:rsidRDefault="009169E8" w:rsidP="009169E8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hat specifically should students be able to do at the end of the lesson? The objective is standards-based.</w:t>
            </w:r>
          </w:p>
          <w:p w14:paraId="4F9B2175" w14:textId="77777777" w:rsidR="009169E8" w:rsidRDefault="009169E8" w:rsidP="009169E8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E7AA8E9" w14:textId="4772CBA4" w:rsidR="009169E8" w:rsidRDefault="009169E8" w:rsidP="009169E8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rite the objective in student friendly terms. For example, I can multiply binomials.</w:t>
            </w:r>
          </w:p>
          <w:p w14:paraId="7395F10A" w14:textId="77777777" w:rsidR="009169E8" w:rsidRPr="002E64B6" w:rsidRDefault="009169E8" w:rsidP="009169E8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92B47AC" w14:textId="0243CDA4" w:rsidR="009169E8" w:rsidRPr="006D32FE" w:rsidRDefault="009169E8" w:rsidP="009169E8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This is should also be on your Whiteboard Protocol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. 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2C694F27" w14:textId="77777777" w:rsidR="009169E8" w:rsidRPr="002E64B6" w:rsidRDefault="009169E8" w:rsidP="009169E8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60806E69" w14:textId="2544FAB3" w:rsidR="009169E8" w:rsidRPr="006D32FE" w:rsidRDefault="009169E8" w:rsidP="009169E8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What do you want students to know, understand and be able to do as a result of this lesson? </w:t>
            </w:r>
          </w:p>
          <w:p w14:paraId="5F0E5173" w14:textId="54F98A3A" w:rsidR="009169E8" w:rsidRPr="006D32FE" w:rsidRDefault="009169E8" w:rsidP="009169E8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The objective should be written using the stem…</w:t>
            </w:r>
          </w:p>
          <w:p w14:paraId="0620AC13" w14:textId="355D4FEC" w:rsidR="009169E8" w:rsidRPr="006D32FE" w:rsidRDefault="009169E8" w:rsidP="009169E8">
            <w:pPr>
              <w:widowControl w:val="0"/>
              <w:shd w:val="clear" w:color="auto" w:fill="FFF2CC" w:themeFill="accent4" w:themeFillTint="33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CAN…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3DD69A" w14:textId="53C7779D" w:rsidR="009169E8" w:rsidRPr="0099471E" w:rsidRDefault="009169E8" w:rsidP="009169E8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  <w:p w14:paraId="155E9AC7" w14:textId="6107B8B6" w:rsidR="009169E8" w:rsidRDefault="009169E8" w:rsidP="009169E8">
            <w:pPr>
              <w:spacing w:before="60" w:after="60" w:line="240" w:lineRule="auto"/>
              <w:rPr>
                <w:rFonts w:ascii="Arial Narrow" w:eastAsia="Times New Roman" w:hAnsi="Arial Narrow" w:cs="Times New Roman"/>
                <w:sz w:val="24"/>
                <w:szCs w:val="24"/>
              </w:rPr>
            </w:pPr>
            <w:r w:rsidRPr="0099471E">
              <w:rPr>
                <w:rFonts w:ascii="Arial Narrow" w:eastAsia="Times New Roman" w:hAnsi="Arial Narrow" w:cs="Times New Roman"/>
                <w:sz w:val="24"/>
                <w:szCs w:val="24"/>
              </w:rPr>
              <w:t xml:space="preserve">Student will be able to </w:t>
            </w:r>
            <w:r>
              <w:rPr>
                <w:rFonts w:ascii="Arial Narrow" w:eastAsia="Times New Roman" w:hAnsi="Arial Narrow" w:cs="Times New Roman"/>
                <w:sz w:val="24"/>
                <w:szCs w:val="24"/>
              </w:rPr>
              <w:t xml:space="preserve">learn about </w:t>
            </w:r>
            <w:r w:rsidRPr="0099471E">
              <w:rPr>
                <w:rFonts w:ascii="Arial Narrow" w:eastAsia="Times New Roman" w:hAnsi="Arial Narrow" w:cs="Times New Roman"/>
                <w:sz w:val="24"/>
                <w:szCs w:val="24"/>
              </w:rPr>
              <w:t>the</w:t>
            </w:r>
            <w:r>
              <w:rPr>
                <w:rFonts w:ascii="Arial Narrow" w:eastAsia="Times New Roman" w:hAnsi="Arial Narrow" w:cs="Times New Roman"/>
                <w:sz w:val="24"/>
                <w:szCs w:val="24"/>
              </w:rPr>
              <w:t xml:space="preserve"> day of the Week</w:t>
            </w:r>
            <w:r w:rsidRPr="0099471E">
              <w:rPr>
                <w:rFonts w:ascii="Arial Narrow" w:eastAsia="Times New Roman" w:hAnsi="Arial Narrow" w:cs="Times New Roman"/>
                <w:sz w:val="24"/>
                <w:szCs w:val="24"/>
              </w:rPr>
              <w:t xml:space="preserve"> in Spanish</w:t>
            </w:r>
            <w:r>
              <w:rPr>
                <w:rFonts w:ascii="Arial Narrow" w:eastAsia="Times New Roman" w:hAnsi="Arial Narrow" w:cs="Times New Roman"/>
                <w:sz w:val="24"/>
                <w:szCs w:val="24"/>
              </w:rPr>
              <w:t>.</w:t>
            </w:r>
          </w:p>
          <w:p w14:paraId="1A48B806" w14:textId="77777777" w:rsidR="009169E8" w:rsidRPr="0099471E" w:rsidRDefault="009169E8" w:rsidP="009169E8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  <w:p w14:paraId="01D8BB28" w14:textId="1E1280BB" w:rsidR="009169E8" w:rsidRPr="006D32FE" w:rsidRDefault="009169E8" w:rsidP="009169E8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 can identify the Day of the Week.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F83C8A" w14:textId="77777777" w:rsidR="009169E8" w:rsidRPr="0099471E" w:rsidRDefault="009169E8" w:rsidP="009169E8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  <w:p w14:paraId="0A376F79" w14:textId="77777777" w:rsidR="009169E8" w:rsidRDefault="009169E8" w:rsidP="009169E8">
            <w:pPr>
              <w:spacing w:before="60" w:after="60" w:line="240" w:lineRule="auto"/>
              <w:rPr>
                <w:rFonts w:ascii="Arial Narrow" w:eastAsia="Times New Roman" w:hAnsi="Arial Narrow" w:cs="Times New Roman"/>
                <w:sz w:val="24"/>
                <w:szCs w:val="24"/>
              </w:rPr>
            </w:pPr>
            <w:r w:rsidRPr="0099471E">
              <w:rPr>
                <w:rFonts w:ascii="Arial Narrow" w:eastAsia="Times New Roman" w:hAnsi="Arial Narrow" w:cs="Times New Roman"/>
                <w:sz w:val="24"/>
                <w:szCs w:val="24"/>
              </w:rPr>
              <w:t xml:space="preserve">Student will be able to </w:t>
            </w:r>
            <w:r>
              <w:rPr>
                <w:rFonts w:ascii="Arial Narrow" w:eastAsia="Times New Roman" w:hAnsi="Arial Narrow" w:cs="Times New Roman"/>
                <w:sz w:val="24"/>
                <w:szCs w:val="24"/>
              </w:rPr>
              <w:t xml:space="preserve">learn about </w:t>
            </w:r>
            <w:r w:rsidRPr="0099471E">
              <w:rPr>
                <w:rFonts w:ascii="Arial Narrow" w:eastAsia="Times New Roman" w:hAnsi="Arial Narrow" w:cs="Times New Roman"/>
                <w:sz w:val="24"/>
                <w:szCs w:val="24"/>
              </w:rPr>
              <w:t>the</w:t>
            </w:r>
            <w:r>
              <w:rPr>
                <w:rFonts w:ascii="Arial Narrow" w:eastAsia="Times New Roman" w:hAnsi="Arial Narrow" w:cs="Times New Roman"/>
                <w:sz w:val="24"/>
                <w:szCs w:val="24"/>
              </w:rPr>
              <w:t xml:space="preserve"> day of the Week</w:t>
            </w:r>
            <w:r w:rsidRPr="0099471E">
              <w:rPr>
                <w:rFonts w:ascii="Arial Narrow" w:eastAsia="Times New Roman" w:hAnsi="Arial Narrow" w:cs="Times New Roman"/>
                <w:sz w:val="24"/>
                <w:szCs w:val="24"/>
              </w:rPr>
              <w:t xml:space="preserve"> in Spanish</w:t>
            </w:r>
            <w:r>
              <w:rPr>
                <w:rFonts w:ascii="Arial Narrow" w:eastAsia="Times New Roman" w:hAnsi="Arial Narrow" w:cs="Times New Roman"/>
                <w:sz w:val="24"/>
                <w:szCs w:val="24"/>
              </w:rPr>
              <w:t>.</w:t>
            </w:r>
          </w:p>
          <w:p w14:paraId="0BBC39D2" w14:textId="77777777" w:rsidR="009169E8" w:rsidRPr="0099471E" w:rsidRDefault="009169E8" w:rsidP="009169E8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  <w:p w14:paraId="2EDCF9AA" w14:textId="4F02DDFE" w:rsidR="009169E8" w:rsidRPr="006D32FE" w:rsidRDefault="009169E8" w:rsidP="009169E8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 can identify the Day of the Week.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742078" w14:textId="77777777" w:rsidR="009169E8" w:rsidRPr="0099471E" w:rsidRDefault="009169E8" w:rsidP="009169E8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  <w:p w14:paraId="790E938D" w14:textId="77777777" w:rsidR="009169E8" w:rsidRDefault="009169E8" w:rsidP="009169E8">
            <w:pPr>
              <w:spacing w:before="60" w:after="60" w:line="240" w:lineRule="auto"/>
              <w:rPr>
                <w:rFonts w:ascii="Arial Narrow" w:eastAsia="Times New Roman" w:hAnsi="Arial Narrow" w:cs="Times New Roman"/>
                <w:sz w:val="24"/>
                <w:szCs w:val="24"/>
              </w:rPr>
            </w:pPr>
            <w:r w:rsidRPr="0099471E">
              <w:rPr>
                <w:rFonts w:ascii="Arial Narrow" w:eastAsia="Times New Roman" w:hAnsi="Arial Narrow" w:cs="Times New Roman"/>
                <w:sz w:val="24"/>
                <w:szCs w:val="24"/>
              </w:rPr>
              <w:t xml:space="preserve">Student will be able to </w:t>
            </w:r>
            <w:r>
              <w:rPr>
                <w:rFonts w:ascii="Arial Narrow" w:eastAsia="Times New Roman" w:hAnsi="Arial Narrow" w:cs="Times New Roman"/>
                <w:sz w:val="24"/>
                <w:szCs w:val="24"/>
              </w:rPr>
              <w:t xml:space="preserve">learn about </w:t>
            </w:r>
            <w:r w:rsidRPr="0099471E">
              <w:rPr>
                <w:rFonts w:ascii="Arial Narrow" w:eastAsia="Times New Roman" w:hAnsi="Arial Narrow" w:cs="Times New Roman"/>
                <w:sz w:val="24"/>
                <w:szCs w:val="24"/>
              </w:rPr>
              <w:t>the</w:t>
            </w:r>
            <w:r>
              <w:rPr>
                <w:rFonts w:ascii="Arial Narrow" w:eastAsia="Times New Roman" w:hAnsi="Arial Narrow" w:cs="Times New Roman"/>
                <w:sz w:val="24"/>
                <w:szCs w:val="24"/>
              </w:rPr>
              <w:t xml:space="preserve"> day of the Week</w:t>
            </w:r>
            <w:r w:rsidRPr="0099471E">
              <w:rPr>
                <w:rFonts w:ascii="Arial Narrow" w:eastAsia="Times New Roman" w:hAnsi="Arial Narrow" w:cs="Times New Roman"/>
                <w:sz w:val="24"/>
                <w:szCs w:val="24"/>
              </w:rPr>
              <w:t xml:space="preserve"> in Spanish</w:t>
            </w:r>
            <w:r>
              <w:rPr>
                <w:rFonts w:ascii="Arial Narrow" w:eastAsia="Times New Roman" w:hAnsi="Arial Narrow" w:cs="Times New Roman"/>
                <w:sz w:val="24"/>
                <w:szCs w:val="24"/>
              </w:rPr>
              <w:t>.</w:t>
            </w:r>
          </w:p>
          <w:p w14:paraId="3F3F8102" w14:textId="77777777" w:rsidR="009169E8" w:rsidRPr="0099471E" w:rsidRDefault="009169E8" w:rsidP="009169E8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  <w:p w14:paraId="5D23F95C" w14:textId="0244FC14" w:rsidR="009169E8" w:rsidRPr="006D32FE" w:rsidRDefault="009169E8" w:rsidP="009169E8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 can identify the Day of the Week.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A85164" w14:textId="77777777" w:rsidR="009169E8" w:rsidRPr="0099471E" w:rsidRDefault="009169E8" w:rsidP="009169E8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  <w:p w14:paraId="5047374A" w14:textId="77777777" w:rsidR="009169E8" w:rsidRDefault="009169E8" w:rsidP="009169E8">
            <w:pPr>
              <w:spacing w:before="60" w:after="60" w:line="240" w:lineRule="auto"/>
              <w:rPr>
                <w:rFonts w:ascii="Arial Narrow" w:eastAsia="Times New Roman" w:hAnsi="Arial Narrow" w:cs="Times New Roman"/>
                <w:sz w:val="24"/>
                <w:szCs w:val="24"/>
              </w:rPr>
            </w:pPr>
            <w:r w:rsidRPr="0099471E">
              <w:rPr>
                <w:rFonts w:ascii="Arial Narrow" w:eastAsia="Times New Roman" w:hAnsi="Arial Narrow" w:cs="Times New Roman"/>
                <w:sz w:val="24"/>
                <w:szCs w:val="24"/>
              </w:rPr>
              <w:t xml:space="preserve">Student will be able to </w:t>
            </w:r>
            <w:r>
              <w:rPr>
                <w:rFonts w:ascii="Arial Narrow" w:eastAsia="Times New Roman" w:hAnsi="Arial Narrow" w:cs="Times New Roman"/>
                <w:sz w:val="24"/>
                <w:szCs w:val="24"/>
              </w:rPr>
              <w:t xml:space="preserve">learn about </w:t>
            </w:r>
            <w:r w:rsidRPr="0099471E">
              <w:rPr>
                <w:rFonts w:ascii="Arial Narrow" w:eastAsia="Times New Roman" w:hAnsi="Arial Narrow" w:cs="Times New Roman"/>
                <w:sz w:val="24"/>
                <w:szCs w:val="24"/>
              </w:rPr>
              <w:t>the</w:t>
            </w:r>
            <w:r>
              <w:rPr>
                <w:rFonts w:ascii="Arial Narrow" w:eastAsia="Times New Roman" w:hAnsi="Arial Narrow" w:cs="Times New Roman"/>
                <w:sz w:val="24"/>
                <w:szCs w:val="24"/>
              </w:rPr>
              <w:t xml:space="preserve"> day of the Week</w:t>
            </w:r>
            <w:r w:rsidRPr="0099471E">
              <w:rPr>
                <w:rFonts w:ascii="Arial Narrow" w:eastAsia="Times New Roman" w:hAnsi="Arial Narrow" w:cs="Times New Roman"/>
                <w:sz w:val="24"/>
                <w:szCs w:val="24"/>
              </w:rPr>
              <w:t xml:space="preserve"> in Spanish</w:t>
            </w:r>
            <w:r>
              <w:rPr>
                <w:rFonts w:ascii="Arial Narrow" w:eastAsia="Times New Roman" w:hAnsi="Arial Narrow" w:cs="Times New Roman"/>
                <w:sz w:val="24"/>
                <w:szCs w:val="24"/>
              </w:rPr>
              <w:t>.</w:t>
            </w:r>
          </w:p>
          <w:p w14:paraId="5720FECA" w14:textId="77777777" w:rsidR="009169E8" w:rsidRPr="0099471E" w:rsidRDefault="009169E8" w:rsidP="009169E8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  <w:p w14:paraId="5F3791F1" w14:textId="27DB78EE" w:rsidR="009169E8" w:rsidRPr="006D32FE" w:rsidRDefault="009169E8" w:rsidP="009169E8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 can identify the Day of the Week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7C6512" w14:textId="77777777" w:rsidR="009169E8" w:rsidRPr="0099471E" w:rsidRDefault="009169E8" w:rsidP="009169E8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  <w:p w14:paraId="303E3A62" w14:textId="77777777" w:rsidR="009169E8" w:rsidRDefault="009169E8" w:rsidP="009169E8">
            <w:pPr>
              <w:spacing w:before="60" w:after="60" w:line="240" w:lineRule="auto"/>
              <w:rPr>
                <w:rFonts w:ascii="Arial Narrow" w:eastAsia="Times New Roman" w:hAnsi="Arial Narrow" w:cs="Times New Roman"/>
                <w:sz w:val="24"/>
                <w:szCs w:val="24"/>
              </w:rPr>
            </w:pPr>
            <w:r w:rsidRPr="0099471E">
              <w:rPr>
                <w:rFonts w:ascii="Arial Narrow" w:eastAsia="Times New Roman" w:hAnsi="Arial Narrow" w:cs="Times New Roman"/>
                <w:sz w:val="24"/>
                <w:szCs w:val="24"/>
              </w:rPr>
              <w:t xml:space="preserve">Student will be able to </w:t>
            </w:r>
            <w:r>
              <w:rPr>
                <w:rFonts w:ascii="Arial Narrow" w:eastAsia="Times New Roman" w:hAnsi="Arial Narrow" w:cs="Times New Roman"/>
                <w:sz w:val="24"/>
                <w:szCs w:val="24"/>
              </w:rPr>
              <w:t xml:space="preserve">learn about </w:t>
            </w:r>
            <w:r w:rsidRPr="0099471E">
              <w:rPr>
                <w:rFonts w:ascii="Arial Narrow" w:eastAsia="Times New Roman" w:hAnsi="Arial Narrow" w:cs="Times New Roman"/>
                <w:sz w:val="24"/>
                <w:szCs w:val="24"/>
              </w:rPr>
              <w:t>the</w:t>
            </w:r>
            <w:r>
              <w:rPr>
                <w:rFonts w:ascii="Arial Narrow" w:eastAsia="Times New Roman" w:hAnsi="Arial Narrow" w:cs="Times New Roman"/>
                <w:sz w:val="24"/>
                <w:szCs w:val="24"/>
              </w:rPr>
              <w:t xml:space="preserve"> day of the Week</w:t>
            </w:r>
            <w:r w:rsidRPr="0099471E">
              <w:rPr>
                <w:rFonts w:ascii="Arial Narrow" w:eastAsia="Times New Roman" w:hAnsi="Arial Narrow" w:cs="Times New Roman"/>
                <w:sz w:val="24"/>
                <w:szCs w:val="24"/>
              </w:rPr>
              <w:t xml:space="preserve"> in Spanish</w:t>
            </w:r>
            <w:r>
              <w:rPr>
                <w:rFonts w:ascii="Arial Narrow" w:eastAsia="Times New Roman" w:hAnsi="Arial Narrow" w:cs="Times New Roman"/>
                <w:sz w:val="24"/>
                <w:szCs w:val="24"/>
              </w:rPr>
              <w:t>.</w:t>
            </w:r>
          </w:p>
          <w:p w14:paraId="5E528915" w14:textId="77777777" w:rsidR="009169E8" w:rsidRPr="0099471E" w:rsidRDefault="009169E8" w:rsidP="009169E8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  <w:p w14:paraId="39CA1027" w14:textId="1F61CF69" w:rsidR="009169E8" w:rsidRPr="006D32FE" w:rsidRDefault="009169E8" w:rsidP="009169E8">
            <w:pPr>
              <w:widowControl w:val="0"/>
              <w:spacing w:line="240" w:lineRule="auto"/>
              <w:jc w:val="right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 can identify the Day of the Week.</w:t>
            </w:r>
          </w:p>
        </w:tc>
      </w:tr>
    </w:tbl>
    <w:p w14:paraId="3978EAD3" w14:textId="3D194040" w:rsidR="00C6012D" w:rsidRPr="006D32FE" w:rsidRDefault="00C6012D">
      <w:pPr>
        <w:rPr>
          <w:sz w:val="20"/>
          <w:szCs w:val="20"/>
        </w:rPr>
      </w:pPr>
      <w:r w:rsidRPr="006D32FE">
        <w:rPr>
          <w:sz w:val="20"/>
          <w:szCs w:val="20"/>
        </w:rPr>
        <w:br w:type="page"/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C97A26" w:rsidRPr="006D32FE" w14:paraId="49219E4D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D94EE" w14:textId="7927A9DD" w:rsidR="00C97A26" w:rsidRPr="006D32FE" w:rsidRDefault="00C97A26" w:rsidP="00C97A26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lastRenderedPageBreak/>
              <w:t>Possible Misconception (s):</w:t>
            </w:r>
          </w:p>
          <w:p w14:paraId="084C891A" w14:textId="16922F11" w:rsidR="00C97A26" w:rsidRPr="006D32FE" w:rsidRDefault="00C97A26" w:rsidP="00C97A26">
            <w:pPr>
              <w:spacing w:line="240" w:lineRule="auto"/>
              <w:rPr>
                <w:rFonts w:ascii="Cambria" w:hAnsi="Cambria"/>
                <w:bCs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What misconception(s) are you anticipating during this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34699B" w14:textId="42B73833" w:rsidR="00C97A26" w:rsidRPr="006D32FE" w:rsidRDefault="00C97A26" w:rsidP="00C97A26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auto"/>
                <w:sz w:val="20"/>
                <w:szCs w:val="20"/>
              </w:rPr>
              <w:t>Some students may don’t understand what we expect from them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C4643C" w14:textId="09F3C18A" w:rsidR="00C97A26" w:rsidRPr="006D32FE" w:rsidRDefault="00C97A26" w:rsidP="00C97A2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auto"/>
                <w:sz w:val="20"/>
                <w:szCs w:val="20"/>
              </w:rPr>
              <w:t>Some students may don’t understand what we expect from them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460E44" w14:textId="675489C5" w:rsidR="00C97A26" w:rsidRPr="006D32FE" w:rsidRDefault="00C97A26" w:rsidP="00C97A2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auto"/>
                <w:sz w:val="20"/>
                <w:szCs w:val="20"/>
              </w:rPr>
              <w:t>Some students may don’t understand what we expect from them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9E1096" w14:textId="31364513" w:rsidR="00C97A26" w:rsidRPr="006D32FE" w:rsidRDefault="00C97A26" w:rsidP="00C97A2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auto"/>
                <w:sz w:val="20"/>
                <w:szCs w:val="20"/>
              </w:rPr>
              <w:t>Some students may don’t understand what we expect from them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EF01B8" w14:textId="0A04C312" w:rsidR="00C97A26" w:rsidRPr="006D32FE" w:rsidRDefault="00C97A26" w:rsidP="00C97A2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auto"/>
                <w:sz w:val="20"/>
                <w:szCs w:val="20"/>
              </w:rPr>
              <w:t>Some students may don’t understand what we expect from them</w:t>
            </w:r>
          </w:p>
        </w:tc>
      </w:tr>
      <w:tr w:rsidR="00C97A26" w:rsidRPr="006D32FE" w14:paraId="41807183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F7D43" w14:textId="7729C468" w:rsidR="00C97A26" w:rsidRPr="006D32FE" w:rsidRDefault="00C97A26" w:rsidP="00C97A26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Literacy</w:t>
            </w:r>
            <w: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-Based DO NOW</w:t>
            </w: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 xml:space="preserve">: </w:t>
            </w:r>
          </w:p>
          <w:p w14:paraId="31DEBA8A" w14:textId="66F04CDD" w:rsidR="00C97A26" w:rsidRPr="006D32FE" w:rsidRDefault="00C97A26" w:rsidP="00C97A26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This literacy-based activity should be ready for students to begin working on upon entering class. Students should have an opportunity to read, write, and/or speak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A84D4B" w14:textId="77777777" w:rsidR="00C97A26" w:rsidRDefault="00146480" w:rsidP="00C97A26">
            <w:pPr>
              <w:widowControl w:val="0"/>
              <w:spacing w:line="240" w:lineRule="auto"/>
              <w:rPr>
                <w:rFonts w:ascii="Cambria" w:hAnsi="Cambria"/>
                <w:color w:val="auto"/>
                <w:sz w:val="20"/>
                <w:szCs w:val="20"/>
              </w:rPr>
            </w:pPr>
            <w:r>
              <w:rPr>
                <w:rFonts w:ascii="Cambria" w:hAnsi="Cambria"/>
                <w:color w:val="auto"/>
                <w:sz w:val="20"/>
                <w:szCs w:val="20"/>
              </w:rPr>
              <w:t>Question</w:t>
            </w:r>
            <w:r w:rsidRPr="00146480">
              <w:rPr>
                <w:rFonts w:ascii="Cambria" w:hAnsi="Cambria"/>
                <w:color w:val="auto"/>
                <w:sz w:val="20"/>
                <w:szCs w:val="20"/>
              </w:rPr>
              <w:t xml:space="preserve"> on the board</w:t>
            </w:r>
          </w:p>
          <w:p w14:paraId="09C6D16C" w14:textId="77777777" w:rsidR="00146480" w:rsidRDefault="00146480" w:rsidP="00C97A26">
            <w:pPr>
              <w:widowControl w:val="0"/>
              <w:spacing w:line="240" w:lineRule="auto"/>
              <w:rPr>
                <w:rFonts w:ascii="Cambria" w:hAnsi="Cambria"/>
                <w:color w:val="auto"/>
                <w:sz w:val="20"/>
                <w:szCs w:val="20"/>
              </w:rPr>
            </w:pPr>
          </w:p>
          <w:p w14:paraId="48A7085D" w14:textId="10228D54" w:rsidR="00D070B4" w:rsidRPr="006D32FE" w:rsidRDefault="00290C51" w:rsidP="00C97A26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auto"/>
                <w:sz w:val="20"/>
                <w:szCs w:val="20"/>
              </w:rPr>
              <w:t>Students</w:t>
            </w:r>
            <w:r w:rsidR="00D070B4">
              <w:rPr>
                <w:rFonts w:ascii="Cambria" w:hAnsi="Cambria"/>
                <w:color w:val="auto"/>
                <w:sz w:val="20"/>
                <w:szCs w:val="20"/>
              </w:rPr>
              <w:t xml:space="preserve"> answer </w:t>
            </w:r>
            <w:r w:rsidR="007A50B0">
              <w:rPr>
                <w:rFonts w:ascii="Cambria" w:hAnsi="Cambria"/>
                <w:color w:val="auto"/>
                <w:sz w:val="20"/>
                <w:szCs w:val="20"/>
              </w:rPr>
              <w:t>questions</w:t>
            </w:r>
            <w:r w:rsidR="00D070B4">
              <w:rPr>
                <w:rFonts w:ascii="Cambria" w:hAnsi="Cambria"/>
                <w:color w:val="auto"/>
                <w:sz w:val="20"/>
                <w:szCs w:val="20"/>
              </w:rPr>
              <w:t xml:space="preserve"> </w:t>
            </w:r>
            <w:r w:rsidR="007A50B0">
              <w:rPr>
                <w:rFonts w:ascii="Cambria" w:hAnsi="Cambria"/>
                <w:color w:val="auto"/>
                <w:sz w:val="20"/>
                <w:szCs w:val="20"/>
              </w:rPr>
              <w:t>individually.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073D34" w14:textId="77777777" w:rsidR="00C97A26" w:rsidRDefault="007A50B0" w:rsidP="00C97A2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Question about </w:t>
            </w:r>
            <w:r w:rsidR="00DC3280">
              <w:rPr>
                <w:rFonts w:ascii="Cambria" w:hAnsi="Cambria"/>
                <w:sz w:val="20"/>
                <w:szCs w:val="20"/>
              </w:rPr>
              <w:t>the previous lesson.</w:t>
            </w:r>
            <w:r w:rsidR="00530D74">
              <w:rPr>
                <w:rFonts w:ascii="Cambria" w:hAnsi="Cambria"/>
                <w:sz w:val="20"/>
                <w:szCs w:val="20"/>
              </w:rPr>
              <w:t xml:space="preserve">  </w:t>
            </w:r>
          </w:p>
          <w:p w14:paraId="58903DED" w14:textId="77777777" w:rsidR="00530D74" w:rsidRDefault="00530D74" w:rsidP="00C97A2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4AF8B585" w14:textId="30196B24" w:rsidR="00530D74" w:rsidRPr="006D32FE" w:rsidRDefault="00530D74" w:rsidP="00C97A2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Students </w:t>
            </w:r>
            <w:r w:rsidR="00B61D3A">
              <w:rPr>
                <w:rFonts w:ascii="Cambria" w:hAnsi="Cambria"/>
                <w:sz w:val="20"/>
                <w:szCs w:val="20"/>
              </w:rPr>
              <w:t>answer the question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BE0E63" w14:textId="77777777" w:rsidR="00B61D3A" w:rsidRDefault="00B61D3A" w:rsidP="00B61D3A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Question about the previous lesson.  </w:t>
            </w:r>
          </w:p>
          <w:p w14:paraId="023AC25C" w14:textId="77777777" w:rsidR="00B61D3A" w:rsidRDefault="00B61D3A" w:rsidP="00B61D3A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42589212" w14:textId="233F0775" w:rsidR="00C97A26" w:rsidRPr="006D32FE" w:rsidRDefault="00B61D3A" w:rsidP="00B61D3A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answer the question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317333" w14:textId="77777777" w:rsidR="00B61D3A" w:rsidRDefault="00B61D3A" w:rsidP="00B61D3A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Question about the previous lesson.  </w:t>
            </w:r>
          </w:p>
          <w:p w14:paraId="131D5375" w14:textId="77777777" w:rsidR="00B61D3A" w:rsidRDefault="00B61D3A" w:rsidP="00B61D3A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AE8A5D0" w14:textId="67176081" w:rsidR="00C97A26" w:rsidRPr="006D32FE" w:rsidRDefault="00B61D3A" w:rsidP="00B61D3A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answer the question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00EBD1" w14:textId="77777777" w:rsidR="00B61D3A" w:rsidRDefault="00B61D3A" w:rsidP="00B61D3A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Question about the previous lesson.  </w:t>
            </w:r>
          </w:p>
          <w:p w14:paraId="3D635770" w14:textId="77777777" w:rsidR="00B61D3A" w:rsidRDefault="00B61D3A" w:rsidP="00B61D3A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2A2DFE45" w14:textId="271E4B77" w:rsidR="00C97A26" w:rsidRPr="006D32FE" w:rsidRDefault="00B61D3A" w:rsidP="00B61D3A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answer the question</w:t>
            </w:r>
          </w:p>
        </w:tc>
      </w:tr>
      <w:tr w:rsidR="008763F1" w:rsidRPr="006D32FE" w14:paraId="371DE99B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EB4353" w14:textId="120B1F89" w:rsidR="008763F1" w:rsidRDefault="008763F1" w:rsidP="008763F1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genda for the Day</w:t>
            </w:r>
          </w:p>
          <w:p w14:paraId="6547170B" w14:textId="355B4D7C" w:rsidR="008763F1" w:rsidRDefault="008763F1" w:rsidP="008763F1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imple outline of lesson segments or activities that is time stamped.</w:t>
            </w:r>
          </w:p>
          <w:p w14:paraId="3620E925" w14:textId="77777777" w:rsidR="008763F1" w:rsidRDefault="008763F1" w:rsidP="008763F1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4CDA1243" w14:textId="3712F1E5" w:rsidR="008763F1" w:rsidRDefault="008763F1" w:rsidP="008763F1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eacher/class should take 2 minutes or less to review. </w:t>
            </w:r>
          </w:p>
          <w:p w14:paraId="607335C1" w14:textId="77777777" w:rsidR="008763F1" w:rsidRDefault="008763F1" w:rsidP="008763F1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3452CE2" w14:textId="77777777" w:rsidR="008763F1" w:rsidRDefault="008763F1" w:rsidP="008763F1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8CFD5ED" w14:textId="77777777" w:rsidR="008763F1" w:rsidRPr="00B916E7" w:rsidRDefault="008763F1" w:rsidP="008763F1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86707AE" w14:textId="2BC1B073" w:rsidR="008763F1" w:rsidRPr="006D32FE" w:rsidRDefault="008763F1" w:rsidP="008763F1">
            <w:pPr>
              <w:pStyle w:val="NoSpacing"/>
              <w:rPr>
                <w:rFonts w:ascii="Cambria" w:hAnsi="Cambria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B1DDE2" w14:textId="77777777" w:rsidR="008763F1" w:rsidRPr="00A76F6B" w:rsidRDefault="008763F1" w:rsidP="008763F1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List of motives(8min) </w:t>
            </w:r>
          </w:p>
          <w:p w14:paraId="1999F388" w14:textId="77777777" w:rsidR="008763F1" w:rsidRPr="00A76F6B" w:rsidRDefault="008763F1" w:rsidP="008763F1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(5 minutes) </w:t>
            </w:r>
          </w:p>
          <w:p w14:paraId="4220665F" w14:textId="77777777" w:rsidR="008763F1" w:rsidRDefault="008763F1" w:rsidP="008763F1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3 Share (10min)</w:t>
            </w:r>
          </w:p>
          <w:p w14:paraId="70042CAA" w14:textId="77777777" w:rsidR="008763F1" w:rsidRDefault="008763F1" w:rsidP="008763F1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4 introduction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(10min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  </w:t>
            </w:r>
          </w:p>
          <w:p w14:paraId="6B327402" w14:textId="77777777" w:rsidR="008763F1" w:rsidRDefault="008763F1" w:rsidP="008763F1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5 Evaluate(5min)</w:t>
            </w:r>
          </w:p>
          <w:p w14:paraId="739E54AE" w14:textId="0999737B" w:rsidR="008763F1" w:rsidRPr="00A76F6B" w:rsidRDefault="008763F1" w:rsidP="008763F1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6 close(8min)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EFE7CF" w14:textId="77777777" w:rsidR="008763F1" w:rsidRPr="00A76F6B" w:rsidRDefault="008763F1" w:rsidP="008763F1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8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349CDDE5" w14:textId="77777777" w:rsidR="008763F1" w:rsidRDefault="008763F1" w:rsidP="008763F1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Share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br/>
              <w:t xml:space="preserve">Item 3Shar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minutes)</w:t>
            </w:r>
          </w:p>
          <w:p w14:paraId="00F9710A" w14:textId="77777777" w:rsidR="008763F1" w:rsidRDefault="008763F1" w:rsidP="008763F1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4Introdution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10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7C722DBF" w14:textId="77777777" w:rsidR="008763F1" w:rsidRDefault="008763F1" w:rsidP="008763F1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5Evaluate10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minutes)</w:t>
            </w:r>
          </w:p>
          <w:p w14:paraId="1C239970" w14:textId="43520388" w:rsidR="008763F1" w:rsidRPr="006D32FE" w:rsidRDefault="008763F1" w:rsidP="008763F1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6Clos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10minutes)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5E4343" w14:textId="77777777" w:rsidR="008763F1" w:rsidRPr="00A76F6B" w:rsidRDefault="008763F1" w:rsidP="008763F1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0747266D" w14:textId="77777777" w:rsidR="008763F1" w:rsidRPr="00A76F6B" w:rsidRDefault="008763F1" w:rsidP="008763F1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minutes)</w:t>
            </w:r>
          </w:p>
          <w:p w14:paraId="4F99E935" w14:textId="77777777" w:rsidR="008763F1" w:rsidRDefault="008763F1" w:rsidP="008763F1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3 Share10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minutes)</w:t>
            </w:r>
          </w:p>
          <w:p w14:paraId="5E946647" w14:textId="77777777" w:rsidR="008763F1" w:rsidRDefault="008763F1" w:rsidP="008763F1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4 Introduction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10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7E248B54" w14:textId="77777777" w:rsidR="008763F1" w:rsidRDefault="008763F1" w:rsidP="008763F1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5 Evaluate (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7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1CC22BD7" w14:textId="5B02180A" w:rsidR="008763F1" w:rsidRPr="006D32FE" w:rsidRDefault="008763F1" w:rsidP="008763F1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6 Close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10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6121A7" w14:textId="77777777" w:rsidR="008763F1" w:rsidRPr="00A76F6B" w:rsidRDefault="008763F1" w:rsidP="008763F1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7B5504B1" w14:textId="77777777" w:rsidR="008763F1" w:rsidRPr="00A76F6B" w:rsidRDefault="008763F1" w:rsidP="008763F1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10 minutes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07A1F26A" w14:textId="77777777" w:rsidR="008763F1" w:rsidRDefault="008763F1" w:rsidP="008763F1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3 Share 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10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6ADD8693" w14:textId="77777777" w:rsidR="008763F1" w:rsidRDefault="008763F1" w:rsidP="008763F1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4 Introduction 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6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4F80ACD6" w14:textId="77777777" w:rsidR="008763F1" w:rsidRDefault="008763F1" w:rsidP="008763F1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5 Evaluate (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5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60189BE3" w14:textId="16737C44" w:rsidR="008763F1" w:rsidRPr="006D32FE" w:rsidRDefault="008763F1" w:rsidP="008763F1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6 Close 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6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72ED1B" w14:textId="77777777" w:rsidR="008763F1" w:rsidRPr="00A76F6B" w:rsidRDefault="008763F1" w:rsidP="008763F1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3EFF0BAF" w14:textId="77777777" w:rsidR="008763F1" w:rsidRPr="00A76F6B" w:rsidRDefault="008763F1" w:rsidP="008763F1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10 minutes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59702179" w14:textId="77777777" w:rsidR="008763F1" w:rsidRDefault="008763F1" w:rsidP="008763F1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3 Share 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10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3DC10430" w14:textId="77777777" w:rsidR="008763F1" w:rsidRDefault="008763F1" w:rsidP="008763F1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4 Introduction 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6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30CA6820" w14:textId="77777777" w:rsidR="008763F1" w:rsidRDefault="008763F1" w:rsidP="008763F1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5 Evaluate (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5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2B2149EE" w14:textId="6009606D" w:rsidR="008763F1" w:rsidRPr="006D32FE" w:rsidRDefault="008763F1" w:rsidP="008763F1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6 Close</w:t>
            </w:r>
          </w:p>
        </w:tc>
      </w:tr>
      <w:tr w:rsidR="00FA34E7" w:rsidRPr="006D32FE" w14:paraId="23531563" w14:textId="77777777" w:rsidTr="006D32FE">
        <w:trPr>
          <w:trHeight w:val="3596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35406" w14:textId="106619DF" w:rsidR="00FA34E7" w:rsidRDefault="00FA34E7" w:rsidP="00FA34E7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Beginning of Lesson</w:t>
            </w:r>
          </w:p>
          <w:p w14:paraId="234CFBBA" w14:textId="77777777" w:rsidR="00FA34E7" w:rsidRDefault="00FA34E7" w:rsidP="00FA34E7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 Do</w:t>
            </w:r>
          </w:p>
          <w:p w14:paraId="77089AD2" w14:textId="77777777" w:rsidR="00FA34E7" w:rsidRDefault="00FA34E7" w:rsidP="00FA34E7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3CADC02B" w14:textId="438334D7" w:rsidR="00FA34E7" w:rsidRPr="00906657" w:rsidRDefault="00FA34E7" w:rsidP="00FA34E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Engage &amp; Explore</w:t>
            </w:r>
          </w:p>
          <w:p w14:paraId="1E48585E" w14:textId="2B54CFF0" w:rsidR="00FA34E7" w:rsidRPr="00906657" w:rsidRDefault="00FA34E7" w:rsidP="00FA34E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0EF14EF8" w14:textId="75EC0E25" w:rsidR="00FA34E7" w:rsidRPr="006D32FE" w:rsidRDefault="00FA34E7" w:rsidP="00FA34E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B1FC52" w14:textId="77777777" w:rsidR="00FA34E7" w:rsidRDefault="00FA34E7" w:rsidP="00FA34E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he teacher will do the activity on the whiteboard.</w:t>
            </w:r>
          </w:p>
          <w:p w14:paraId="75299134" w14:textId="77777777" w:rsidR="00FA34E7" w:rsidRDefault="00FA34E7" w:rsidP="00FA34E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6B479AA" w14:textId="77777777" w:rsidR="00FA34E7" w:rsidRDefault="00FA34E7" w:rsidP="00FA34E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A6F2E9F" w14:textId="64AC5FAC" w:rsidR="00FA34E7" w:rsidRPr="006D32FE" w:rsidRDefault="00FA34E7" w:rsidP="00FA34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Watch the video.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DF3F6C" w14:textId="77777777" w:rsidR="00FA34E7" w:rsidRDefault="00FA34E7" w:rsidP="00FA34E7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he teacher will do the activity on the whiteboard</w:t>
            </w:r>
          </w:p>
          <w:p w14:paraId="6690E853" w14:textId="77777777" w:rsidR="00FA34E7" w:rsidRDefault="00FA34E7" w:rsidP="00FA34E7">
            <w:pPr>
              <w:rPr>
                <w:rFonts w:ascii="Cambria" w:hAnsi="Cambria"/>
                <w:sz w:val="20"/>
                <w:szCs w:val="20"/>
              </w:rPr>
            </w:pPr>
          </w:p>
          <w:p w14:paraId="602DAD0A" w14:textId="77777777" w:rsidR="00FA34E7" w:rsidRDefault="00FA34E7" w:rsidP="00FA34E7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he teacher will present a PowerPoint activity</w:t>
            </w:r>
          </w:p>
          <w:p w14:paraId="765C823E" w14:textId="21E3ABCE" w:rsidR="00FA34E7" w:rsidRPr="006D32FE" w:rsidRDefault="00FA34E7" w:rsidP="00FA34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544042" w14:textId="77777777" w:rsidR="00FA34E7" w:rsidRDefault="00FA34E7" w:rsidP="00FA34E7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he teacher will do the activity on the whiteboard</w:t>
            </w:r>
          </w:p>
          <w:p w14:paraId="623205D5" w14:textId="77777777" w:rsidR="00FA34E7" w:rsidRDefault="00FA34E7" w:rsidP="00FA34E7">
            <w:pPr>
              <w:rPr>
                <w:rFonts w:ascii="Cambria" w:hAnsi="Cambria"/>
                <w:sz w:val="20"/>
                <w:szCs w:val="20"/>
              </w:rPr>
            </w:pPr>
          </w:p>
          <w:p w14:paraId="34169EC3" w14:textId="77777777" w:rsidR="00FA34E7" w:rsidRDefault="00FA34E7" w:rsidP="00FA34E7">
            <w:pPr>
              <w:rPr>
                <w:rFonts w:ascii="Cambria" w:hAnsi="Cambria"/>
                <w:sz w:val="20"/>
                <w:szCs w:val="20"/>
              </w:rPr>
            </w:pPr>
          </w:p>
          <w:p w14:paraId="62D56545" w14:textId="77777777" w:rsidR="00FA34E7" w:rsidRDefault="00FA34E7" w:rsidP="00FA34E7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he teacher will present a PowerPoint activity</w:t>
            </w:r>
          </w:p>
          <w:p w14:paraId="55FD87B9" w14:textId="37DA067A" w:rsidR="00FA34E7" w:rsidRPr="006D32FE" w:rsidRDefault="00FA34E7" w:rsidP="00FA34E7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9AFE61" w14:textId="77777777" w:rsidR="00FA34E7" w:rsidRDefault="00FA34E7" w:rsidP="00FA34E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he teacher will do the activity on the whiteboard</w:t>
            </w:r>
          </w:p>
          <w:p w14:paraId="681DA1CF" w14:textId="77777777" w:rsidR="00FA34E7" w:rsidRDefault="00FA34E7" w:rsidP="00FA34E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3D5627B" w14:textId="77777777" w:rsidR="00FA34E7" w:rsidRDefault="00FA34E7" w:rsidP="00FA34E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7A4CA024" w14:textId="3C2FF22F" w:rsidR="00FA34E7" w:rsidRPr="006D32FE" w:rsidRDefault="00FA34E7" w:rsidP="00FA34E7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he teacher will present a PowerPoint activit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6AC553" w14:textId="77777777" w:rsidR="00FA34E7" w:rsidRDefault="00FA34E7" w:rsidP="00FA34E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he teacher will do the activity on the whiteboard</w:t>
            </w:r>
          </w:p>
          <w:p w14:paraId="1920C93C" w14:textId="77777777" w:rsidR="00FA34E7" w:rsidRDefault="00FA34E7" w:rsidP="00FA34E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19D4D299" w14:textId="77777777" w:rsidR="00FA34E7" w:rsidRDefault="00FA34E7" w:rsidP="00FA34E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68A88068" w14:textId="149FFC38" w:rsidR="00FA34E7" w:rsidRPr="006D32FE" w:rsidRDefault="00FA34E7" w:rsidP="00FA34E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he teacher will present a PowerPoint activity</w:t>
            </w:r>
          </w:p>
        </w:tc>
      </w:tr>
      <w:tr w:rsidR="00332099" w:rsidRPr="006D32FE" w14:paraId="31E3260D" w14:textId="77777777" w:rsidTr="006D32FE">
        <w:trPr>
          <w:trHeight w:val="309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BF651" w14:textId="14C34361" w:rsidR="00332099" w:rsidRPr="006D32FE" w:rsidRDefault="00332099" w:rsidP="00332099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Middle of the lesson</w:t>
            </w:r>
          </w:p>
          <w:p w14:paraId="19588432" w14:textId="77777777" w:rsidR="00332099" w:rsidRDefault="00332099" w:rsidP="00332099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e Do</w:t>
            </w:r>
          </w:p>
          <w:p w14:paraId="0941750C" w14:textId="77777777" w:rsidR="00332099" w:rsidRDefault="00332099" w:rsidP="00332099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3D43B71" w14:textId="0D0795E4" w:rsidR="00332099" w:rsidRDefault="00332099" w:rsidP="00332099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Explain and Elaborate</w:t>
            </w:r>
          </w:p>
          <w:p w14:paraId="3BB6C15A" w14:textId="2C1BA169" w:rsidR="00332099" w:rsidRPr="00906657" w:rsidRDefault="00332099" w:rsidP="00332099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2C562A90" w14:textId="24090547" w:rsidR="00332099" w:rsidRPr="006D32FE" w:rsidRDefault="00332099" w:rsidP="00332099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AB9063" w14:textId="2F33C4A0" w:rsidR="00332099" w:rsidRPr="006D32FE" w:rsidRDefault="00332099" w:rsidP="0033209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he teacher will do the activity on the whiteboard.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0AFAD9" w14:textId="77777777" w:rsidR="00332099" w:rsidRDefault="00332099" w:rsidP="0033209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he teacher will do the activity on the whiteboard</w:t>
            </w:r>
          </w:p>
          <w:p w14:paraId="70465708" w14:textId="77777777" w:rsidR="00332099" w:rsidRDefault="00332099" w:rsidP="00332099">
            <w:pPr>
              <w:rPr>
                <w:rFonts w:ascii="Cambria" w:hAnsi="Cambria"/>
                <w:sz w:val="20"/>
                <w:szCs w:val="20"/>
              </w:rPr>
            </w:pPr>
          </w:p>
          <w:p w14:paraId="5585C604" w14:textId="77777777" w:rsidR="00332099" w:rsidRDefault="00332099" w:rsidP="0033209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he teacher will present a PowerPoint activity</w:t>
            </w:r>
          </w:p>
          <w:p w14:paraId="080A67E4" w14:textId="77777777" w:rsidR="00332099" w:rsidRDefault="00332099" w:rsidP="00332099">
            <w:pPr>
              <w:rPr>
                <w:rFonts w:ascii="Cambria" w:hAnsi="Cambria"/>
                <w:sz w:val="20"/>
                <w:szCs w:val="20"/>
              </w:rPr>
            </w:pPr>
          </w:p>
          <w:p w14:paraId="50CED0AC" w14:textId="77777777" w:rsidR="00332099" w:rsidRPr="006D32FE" w:rsidRDefault="00332099" w:rsidP="0033209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40408A" w14:textId="77777777" w:rsidR="00332099" w:rsidRDefault="00332099" w:rsidP="0033209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he teacher will do the activity on the whiteboard</w:t>
            </w:r>
          </w:p>
          <w:p w14:paraId="45F8B624" w14:textId="77777777" w:rsidR="00332099" w:rsidRDefault="00332099" w:rsidP="00332099">
            <w:pPr>
              <w:rPr>
                <w:rFonts w:ascii="Cambria" w:hAnsi="Cambria"/>
                <w:sz w:val="20"/>
                <w:szCs w:val="20"/>
              </w:rPr>
            </w:pPr>
          </w:p>
          <w:p w14:paraId="71704BE8" w14:textId="77777777" w:rsidR="00332099" w:rsidRDefault="00332099" w:rsidP="00332099">
            <w:pPr>
              <w:rPr>
                <w:rFonts w:ascii="Cambria" w:hAnsi="Cambria"/>
                <w:sz w:val="20"/>
                <w:szCs w:val="20"/>
              </w:rPr>
            </w:pPr>
          </w:p>
          <w:p w14:paraId="292844DB" w14:textId="7C1CF266" w:rsidR="00332099" w:rsidRPr="006D32FE" w:rsidRDefault="00332099" w:rsidP="0033209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he teacher will present a PowerPoint activity and explain.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C1B47" w14:textId="77777777" w:rsidR="00332099" w:rsidRDefault="00332099" w:rsidP="00332099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he teacher will do the activity on the whiteboard</w:t>
            </w:r>
          </w:p>
          <w:p w14:paraId="02FF661D" w14:textId="77777777" w:rsidR="00332099" w:rsidRDefault="00332099" w:rsidP="00332099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1AFD08A1" w14:textId="77777777" w:rsidR="00332099" w:rsidRDefault="00332099" w:rsidP="00332099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7840D4C4" w14:textId="77777777" w:rsidR="00332099" w:rsidRDefault="00332099" w:rsidP="0033209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he teacher will present a PowerPoint activity and explain.</w:t>
            </w:r>
          </w:p>
          <w:p w14:paraId="6A2F5099" w14:textId="77777777" w:rsidR="00332099" w:rsidRDefault="00332099" w:rsidP="00332099">
            <w:pPr>
              <w:rPr>
                <w:rFonts w:ascii="Cambria" w:hAnsi="Cambria"/>
                <w:sz w:val="20"/>
                <w:szCs w:val="20"/>
              </w:rPr>
            </w:pPr>
          </w:p>
          <w:p w14:paraId="08E659DB" w14:textId="0BD8BDDE" w:rsidR="00332099" w:rsidRPr="006D32FE" w:rsidRDefault="004D18F4" w:rsidP="0033209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he teacher will </w:t>
            </w:r>
            <w:r w:rsidR="00F0476A">
              <w:rPr>
                <w:rFonts w:ascii="Cambria" w:hAnsi="Cambria"/>
                <w:sz w:val="20"/>
                <w:szCs w:val="20"/>
              </w:rPr>
              <w:t>do spelling work</w:t>
            </w:r>
            <w:r w:rsidR="00A44D1E">
              <w:rPr>
                <w:rFonts w:ascii="Cambria" w:hAnsi="Cambria"/>
                <w:sz w:val="20"/>
                <w:szCs w:val="20"/>
              </w:rPr>
              <w:t xml:space="preserve"> in Spanish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B8EF9" w14:textId="77777777" w:rsidR="00332099" w:rsidRDefault="00332099" w:rsidP="00332099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he teacher will do the activity on the whiteboard</w:t>
            </w:r>
          </w:p>
          <w:p w14:paraId="01A8C9BE" w14:textId="77777777" w:rsidR="00332099" w:rsidRDefault="00332099" w:rsidP="00332099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435024FC" w14:textId="77777777" w:rsidR="00332099" w:rsidRDefault="00332099" w:rsidP="00332099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811E74D" w14:textId="74A7C2C4" w:rsidR="00332099" w:rsidRPr="006D32FE" w:rsidRDefault="00332099" w:rsidP="00332099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he teacher will present a PowerPoint activity and explain.</w:t>
            </w:r>
          </w:p>
        </w:tc>
      </w:tr>
      <w:tr w:rsidR="00332099" w:rsidRPr="006D32FE" w14:paraId="70108707" w14:textId="77777777" w:rsidTr="002E64B6">
        <w:trPr>
          <w:trHeight w:val="27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BAE1C" w14:textId="0CBEA8E6" w:rsidR="00332099" w:rsidRPr="006D32FE" w:rsidRDefault="00332099" w:rsidP="00332099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nd of the lesson</w:t>
            </w:r>
          </w:p>
          <w:p w14:paraId="5FD36C32" w14:textId="7866448A" w:rsidR="00332099" w:rsidRDefault="00332099" w:rsidP="00332099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You Do</w:t>
            </w:r>
          </w:p>
          <w:p w14:paraId="3BC30251" w14:textId="77777777" w:rsidR="00332099" w:rsidRPr="006D32FE" w:rsidRDefault="00332099" w:rsidP="00332099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A172142" w14:textId="3D8EC373" w:rsidR="00332099" w:rsidRPr="00906657" w:rsidRDefault="00332099" w:rsidP="00332099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 xml:space="preserve"> 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Evaluate</w:t>
            </w:r>
          </w:p>
          <w:p w14:paraId="01E1D516" w14:textId="7355EFE9" w:rsidR="00332099" w:rsidRDefault="00332099" w:rsidP="00332099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7BC80E8E" w14:textId="4FB867F6" w:rsidR="00332099" w:rsidRPr="006D32FE" w:rsidRDefault="00332099" w:rsidP="0033209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E3582B" w14:textId="2C0EA131" w:rsidR="00332099" w:rsidRPr="006D32FE" w:rsidRDefault="00332099" w:rsidP="0033209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t>Students will demonstrate their understanding by answering questions and demonstrating class procedures.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BA49C1" w14:textId="484AAD24" w:rsidR="00332099" w:rsidRPr="006D32FE" w:rsidRDefault="00332099" w:rsidP="0033209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t>Students will demonstrate their understanding by answering questions and demonstrating class procedures.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AC4CAC" w14:textId="73E11DD5" w:rsidR="00332099" w:rsidRPr="006D32FE" w:rsidRDefault="00332099" w:rsidP="00332099">
            <w:pPr>
              <w:rPr>
                <w:rFonts w:ascii="Cambria" w:hAnsi="Cambria"/>
                <w:sz w:val="20"/>
                <w:szCs w:val="20"/>
              </w:rPr>
            </w:pPr>
            <w:r>
              <w:t>Students will demonstrate their understanding by answering questions and demonstrating class procedures.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066157" w14:textId="1E4279D4" w:rsidR="00332099" w:rsidRPr="006D32FE" w:rsidRDefault="00332099" w:rsidP="00332099">
            <w:pPr>
              <w:rPr>
                <w:rFonts w:ascii="Cambria" w:hAnsi="Cambria"/>
                <w:sz w:val="20"/>
                <w:szCs w:val="20"/>
              </w:rPr>
            </w:pPr>
            <w:r>
              <w:t>Students will demonstrate their understanding by answering questions and demonstrating class procedures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D10DEF" w14:textId="774880D2" w:rsidR="00332099" w:rsidRPr="006D32FE" w:rsidRDefault="00332099" w:rsidP="00332099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t>Students will demonstrate their understanding by answering questions and demonstrating class procedures.</w:t>
            </w:r>
          </w:p>
        </w:tc>
      </w:tr>
      <w:tr w:rsidR="00332099" w:rsidRPr="006D32FE" w14:paraId="3BA6C9C0" w14:textId="77777777" w:rsidTr="002E64B6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996DD" w14:textId="77777777" w:rsidR="00332099" w:rsidRPr="006D32FE" w:rsidRDefault="00332099" w:rsidP="0033209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(0</w:t>
            </w:r>
            <w:r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5</w:t>
            </w: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 xml:space="preserve"> MINUTES MAX)</w:t>
            </w:r>
          </w:p>
          <w:p w14:paraId="6B6D90A5" w14:textId="77777777" w:rsidR="00332099" w:rsidRPr="006D32FE" w:rsidRDefault="00332099" w:rsidP="0033209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iteracy Based closing activity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  <w:p w14:paraId="72E27B13" w14:textId="65530D83" w:rsidR="00332099" w:rsidRPr="006D32FE" w:rsidRDefault="00332099" w:rsidP="0033209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D00D80">
              <w:rPr>
                <w:rFonts w:ascii="Cambria" w:hAnsi="Cambria"/>
                <w:color w:val="auto"/>
                <w:sz w:val="20"/>
                <w:szCs w:val="20"/>
              </w:rPr>
              <w:t xml:space="preserve">Engage students </w:t>
            </w:r>
            <w:r>
              <w:rPr>
                <w:rFonts w:ascii="Cambria" w:hAnsi="Cambria"/>
                <w:color w:val="auto"/>
                <w:sz w:val="20"/>
                <w:szCs w:val="20"/>
              </w:rPr>
              <w:t>in reading and writing tasks that assess their understanding of the lesson. Students are drawn back to the objective for the day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988913" w14:textId="4C37C66A" w:rsidR="00332099" w:rsidRPr="006D32FE" w:rsidRDefault="00332099" w:rsidP="0033209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tudents write read and answer questions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CFA3CC" w14:textId="12C3A4A8" w:rsidR="00332099" w:rsidRPr="006D32FE" w:rsidRDefault="00332099" w:rsidP="0033209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tudents write read and answer questions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CBB9B9" w14:textId="769073D4" w:rsidR="00332099" w:rsidRPr="006D32FE" w:rsidRDefault="00332099" w:rsidP="0033209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tudents write read and answer questions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A0EEB5" w14:textId="1EB89211" w:rsidR="00332099" w:rsidRPr="006D32FE" w:rsidRDefault="00332099" w:rsidP="0033209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tudents write read  and answer questions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C84801" w14:textId="77777777" w:rsidR="00332099" w:rsidRDefault="00332099" w:rsidP="00332099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he teacher will do the activity on the whiteboard</w:t>
            </w:r>
          </w:p>
          <w:p w14:paraId="037F2030" w14:textId="77777777" w:rsidR="00332099" w:rsidRDefault="00332099" w:rsidP="00332099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3F029267" w14:textId="77777777" w:rsidR="00332099" w:rsidRDefault="00332099" w:rsidP="00332099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DF2835F" w14:textId="60B73F66" w:rsidR="00332099" w:rsidRPr="006D32FE" w:rsidRDefault="00332099" w:rsidP="00332099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he teacher will present a PowerPoint activity and explain.</w:t>
            </w:r>
          </w:p>
        </w:tc>
      </w:tr>
      <w:tr w:rsidR="00332099" w:rsidRPr="006D32FE" w14:paraId="7B506449" w14:textId="77777777" w:rsidTr="002E64B6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8A650" w14:textId="3CB9FB4E" w:rsidR="00332099" w:rsidRPr="006D32FE" w:rsidRDefault="00332099" w:rsidP="0033209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PED Modification (s):</w:t>
            </w:r>
          </w:p>
          <w:p w14:paraId="4E8D699E" w14:textId="1241243B" w:rsidR="00332099" w:rsidRPr="006D32FE" w:rsidRDefault="00332099" w:rsidP="0033209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19A6D8" w14:textId="71081EEB" w:rsidR="00332099" w:rsidRPr="006D32FE" w:rsidRDefault="00332099" w:rsidP="0033209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t>Check for understanding Use simplified wording Repeat as necessary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227B25" w14:textId="5F9708AB" w:rsidR="00332099" w:rsidRPr="006D32FE" w:rsidRDefault="00332099" w:rsidP="0033209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t>Check for understanding Use simplified wording Repeat as necessary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DB09A4" w14:textId="40346628" w:rsidR="00332099" w:rsidRPr="006D32FE" w:rsidRDefault="00332099" w:rsidP="00332099">
            <w:pPr>
              <w:rPr>
                <w:rFonts w:ascii="Cambria" w:hAnsi="Cambria"/>
                <w:sz w:val="20"/>
                <w:szCs w:val="20"/>
              </w:rPr>
            </w:pPr>
            <w:r>
              <w:t>Check for understanding Use simplified wording Repeat as necessary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DB231" w14:textId="353FE4CC" w:rsidR="00332099" w:rsidRPr="006D32FE" w:rsidRDefault="00332099" w:rsidP="00332099">
            <w:pPr>
              <w:rPr>
                <w:rFonts w:ascii="Cambria" w:hAnsi="Cambria"/>
                <w:sz w:val="20"/>
                <w:szCs w:val="20"/>
              </w:rPr>
            </w:pPr>
            <w:r>
              <w:t>Check for understanding Use simplified wording Repeat as necessar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393EE6" w14:textId="77777777" w:rsidR="00332099" w:rsidRDefault="00332099" w:rsidP="00332099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he teacher will do the activity on the whiteboard</w:t>
            </w:r>
          </w:p>
          <w:p w14:paraId="022EE0C4" w14:textId="77777777" w:rsidR="00332099" w:rsidRDefault="00332099" w:rsidP="00332099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B715F32" w14:textId="77777777" w:rsidR="00332099" w:rsidRDefault="00332099" w:rsidP="00332099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4C79E4EE" w14:textId="275DF083" w:rsidR="00332099" w:rsidRPr="006D32FE" w:rsidRDefault="00332099" w:rsidP="00332099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he teacher will present a PowerPoint activity and explain.</w:t>
            </w:r>
          </w:p>
        </w:tc>
      </w:tr>
      <w:tr w:rsidR="00332099" w:rsidRPr="006D32FE" w14:paraId="1E107C85" w14:textId="77777777" w:rsidTr="002E64B6">
        <w:trPr>
          <w:trHeight w:val="1319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178E4" w14:textId="2FEFD7B0" w:rsidR="00332099" w:rsidRPr="006D32FE" w:rsidRDefault="00332099" w:rsidP="0033209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ESL Modification (s):</w:t>
            </w:r>
          </w:p>
          <w:p w14:paraId="4063DBDD" w14:textId="0D076E24" w:rsidR="00332099" w:rsidRPr="006D32FE" w:rsidRDefault="00332099" w:rsidP="0033209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F67BF6" w14:textId="0B1B36B8" w:rsidR="00332099" w:rsidRPr="006D32FE" w:rsidRDefault="00332099" w:rsidP="0033209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A50F94">
              <w:rPr>
                <w:rFonts w:ascii="Cambria" w:hAnsi="Cambria"/>
                <w:sz w:val="20"/>
                <w:szCs w:val="20"/>
              </w:rPr>
              <w:t>Explain in Spanish for non-English speakers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FE5B90" w14:textId="2E0EF81A" w:rsidR="00332099" w:rsidRPr="006D32FE" w:rsidRDefault="00332099" w:rsidP="0033209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 w:rsidRPr="00A50F94">
              <w:rPr>
                <w:rFonts w:ascii="Cambria" w:hAnsi="Cambria"/>
                <w:sz w:val="20"/>
                <w:szCs w:val="20"/>
              </w:rPr>
              <w:t>Explain in Spanish for non-English speakers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BA34A" w14:textId="0F50CD52" w:rsidR="00332099" w:rsidRPr="006D32FE" w:rsidRDefault="00332099" w:rsidP="00332099">
            <w:pPr>
              <w:rPr>
                <w:rFonts w:ascii="Cambria" w:hAnsi="Cambria"/>
                <w:sz w:val="20"/>
                <w:szCs w:val="20"/>
              </w:rPr>
            </w:pPr>
            <w:r w:rsidRPr="00A50F94">
              <w:rPr>
                <w:rFonts w:ascii="Cambria" w:hAnsi="Cambria"/>
                <w:sz w:val="20"/>
                <w:szCs w:val="20"/>
              </w:rPr>
              <w:t>Explain in Spanish for non-English speakers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43102" w14:textId="29E18E65" w:rsidR="00332099" w:rsidRPr="006D32FE" w:rsidRDefault="00332099" w:rsidP="00332099">
            <w:pPr>
              <w:rPr>
                <w:rFonts w:ascii="Cambria" w:hAnsi="Cambria"/>
                <w:sz w:val="20"/>
                <w:szCs w:val="20"/>
              </w:rPr>
            </w:pPr>
            <w:r w:rsidRPr="00A50F94">
              <w:rPr>
                <w:rFonts w:ascii="Cambria" w:hAnsi="Cambria"/>
                <w:sz w:val="20"/>
                <w:szCs w:val="20"/>
              </w:rPr>
              <w:t>Explain in Spanish for non-English speakers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5925EB" w14:textId="4D2076BB" w:rsidR="00332099" w:rsidRPr="006D32FE" w:rsidRDefault="00332099" w:rsidP="00332099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A50F94">
              <w:rPr>
                <w:rFonts w:ascii="Cambria" w:hAnsi="Cambria"/>
                <w:sz w:val="20"/>
                <w:szCs w:val="20"/>
              </w:rPr>
              <w:t>Explain in Spanish for non-English speakers</w:t>
            </w:r>
          </w:p>
        </w:tc>
      </w:tr>
      <w:tr w:rsidR="00332099" w:rsidRPr="006D32FE" w14:paraId="59B4D4E8" w14:textId="77777777" w:rsidTr="002E64B6">
        <w:trPr>
          <w:trHeight w:val="9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9164B3" w14:textId="6F016FDC" w:rsidR="00332099" w:rsidRPr="006D32FE" w:rsidRDefault="00332099" w:rsidP="0033209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Assessment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1D0D809" w14:textId="77777777" w:rsidR="00332099" w:rsidRPr="006D32FE" w:rsidRDefault="00332099" w:rsidP="00332099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How will you know that students have reached the objective?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  <w:p w14:paraId="13FC7CCE" w14:textId="77777777" w:rsidR="00332099" w:rsidRPr="006D32FE" w:rsidRDefault="00332099" w:rsidP="00332099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Assessments may include:  </w:t>
            </w:r>
          </w:p>
          <w:p w14:paraId="4768C83A" w14:textId="584CB2C4" w:rsidR="00332099" w:rsidRPr="006D32FE" w:rsidRDefault="00332099" w:rsidP="0033209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Pre-assessment, formative assessments, summative assessment, post-assessment, discussions, performance, demonstration, etc.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D64379" w14:textId="2C61295E" w:rsidR="00332099" w:rsidRPr="006D32FE" w:rsidRDefault="00332099" w:rsidP="0033209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8E1AE5">
              <w:rPr>
                <w:rFonts w:ascii="Arial Narrow" w:hAnsi="Arial Narrow"/>
              </w:rPr>
              <w:t xml:space="preserve">Individually </w:t>
            </w:r>
            <w:r>
              <w:rPr>
                <w:rFonts w:ascii="Arial Narrow" w:hAnsi="Arial Narrow"/>
              </w:rPr>
              <w:t>students</w:t>
            </w:r>
            <w:r w:rsidRPr="008E1AE5">
              <w:rPr>
                <w:rFonts w:ascii="Arial Narrow" w:hAnsi="Arial Narrow"/>
              </w:rPr>
              <w:t xml:space="preserve"> will also have to show their answers and reasoning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E729BC" w14:textId="267CCBD9" w:rsidR="00332099" w:rsidRPr="006D32FE" w:rsidRDefault="00332099" w:rsidP="0033209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 w:rsidRPr="008E1AE5">
              <w:rPr>
                <w:rFonts w:ascii="Arial Narrow" w:hAnsi="Arial Narrow"/>
              </w:rPr>
              <w:t xml:space="preserve">Individually </w:t>
            </w:r>
            <w:r>
              <w:rPr>
                <w:rFonts w:ascii="Arial Narrow" w:hAnsi="Arial Narrow"/>
              </w:rPr>
              <w:t>students</w:t>
            </w:r>
            <w:r w:rsidRPr="008E1AE5">
              <w:rPr>
                <w:rFonts w:ascii="Arial Narrow" w:hAnsi="Arial Narrow"/>
              </w:rPr>
              <w:t xml:space="preserve"> will also have to show their answers and reasoning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38F4A6" w14:textId="1CA50F5D" w:rsidR="00332099" w:rsidRPr="006D32FE" w:rsidRDefault="00332099" w:rsidP="00332099">
            <w:pPr>
              <w:rPr>
                <w:rFonts w:ascii="Cambria" w:hAnsi="Cambria"/>
                <w:sz w:val="20"/>
                <w:szCs w:val="20"/>
              </w:rPr>
            </w:pPr>
            <w:r w:rsidRPr="008E1AE5">
              <w:rPr>
                <w:rFonts w:ascii="Arial Narrow" w:eastAsia="Times New Roman" w:hAnsi="Arial Narrow" w:cs="Times New Roman"/>
                <w:sz w:val="24"/>
                <w:szCs w:val="24"/>
              </w:rPr>
              <w:t xml:space="preserve">Individually </w:t>
            </w:r>
            <w:r>
              <w:rPr>
                <w:rFonts w:ascii="Arial Narrow" w:eastAsia="Times New Roman" w:hAnsi="Arial Narrow" w:cs="Times New Roman"/>
                <w:sz w:val="24"/>
                <w:szCs w:val="24"/>
              </w:rPr>
              <w:t>students</w:t>
            </w:r>
            <w:r w:rsidRPr="008E1AE5">
              <w:rPr>
                <w:rFonts w:ascii="Arial Narrow" w:eastAsia="Times New Roman" w:hAnsi="Arial Narrow" w:cs="Times New Roman"/>
                <w:sz w:val="24"/>
                <w:szCs w:val="24"/>
              </w:rPr>
              <w:t xml:space="preserve"> will also have to show their answers and reasoning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0E7EF6" w14:textId="034B19DD" w:rsidR="00332099" w:rsidRPr="006D32FE" w:rsidRDefault="00332099" w:rsidP="00332099">
            <w:pPr>
              <w:rPr>
                <w:rFonts w:ascii="Cambria" w:hAnsi="Cambria"/>
                <w:sz w:val="20"/>
                <w:szCs w:val="20"/>
              </w:rPr>
            </w:pPr>
            <w:r w:rsidRPr="008E1AE5">
              <w:rPr>
                <w:rFonts w:ascii="Arial Narrow" w:eastAsia="Times New Roman" w:hAnsi="Arial Narrow" w:cs="Times New Roman"/>
                <w:sz w:val="24"/>
                <w:szCs w:val="24"/>
              </w:rPr>
              <w:t xml:space="preserve">Individually </w:t>
            </w:r>
            <w:r>
              <w:rPr>
                <w:rFonts w:ascii="Arial Narrow" w:eastAsia="Times New Roman" w:hAnsi="Arial Narrow" w:cs="Times New Roman"/>
                <w:sz w:val="24"/>
                <w:szCs w:val="24"/>
              </w:rPr>
              <w:t>students</w:t>
            </w:r>
            <w:r w:rsidRPr="008E1AE5">
              <w:rPr>
                <w:rFonts w:ascii="Arial Narrow" w:eastAsia="Times New Roman" w:hAnsi="Arial Narrow" w:cs="Times New Roman"/>
                <w:sz w:val="24"/>
                <w:szCs w:val="24"/>
              </w:rPr>
              <w:t xml:space="preserve"> will also have to show their answers and reasoning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298A8B" w14:textId="732BD3CD" w:rsidR="00332099" w:rsidRPr="006D32FE" w:rsidRDefault="00332099" w:rsidP="00332099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E1AE5">
              <w:rPr>
                <w:rFonts w:ascii="Arial Narrow" w:eastAsia="Times New Roman" w:hAnsi="Arial Narrow" w:cs="Times New Roman"/>
                <w:sz w:val="24"/>
                <w:szCs w:val="24"/>
              </w:rPr>
              <w:t xml:space="preserve">Individually </w:t>
            </w:r>
            <w:r>
              <w:rPr>
                <w:rFonts w:ascii="Arial Narrow" w:eastAsia="Times New Roman" w:hAnsi="Arial Narrow" w:cs="Times New Roman"/>
                <w:sz w:val="24"/>
                <w:szCs w:val="24"/>
              </w:rPr>
              <w:t>students</w:t>
            </w:r>
            <w:r w:rsidRPr="008E1AE5">
              <w:rPr>
                <w:rFonts w:ascii="Arial Narrow" w:eastAsia="Times New Roman" w:hAnsi="Arial Narrow" w:cs="Times New Roman"/>
                <w:sz w:val="24"/>
                <w:szCs w:val="24"/>
              </w:rPr>
              <w:t xml:space="preserve"> will also have to show their answers and reasoning</w:t>
            </w:r>
          </w:p>
        </w:tc>
      </w:tr>
      <w:tr w:rsidR="00332099" w:rsidRPr="006D32FE" w14:paraId="5511715C" w14:textId="77777777" w:rsidTr="002E64B6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04BF3E" w14:textId="77777777" w:rsidR="00332099" w:rsidRPr="006D32FE" w:rsidRDefault="00332099" w:rsidP="00332099">
            <w:pPr>
              <w:spacing w:line="240" w:lineRule="auto"/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  <w:t xml:space="preserve">Corrective Activity (s): </w:t>
            </w:r>
          </w:p>
          <w:p w14:paraId="4F219AA8" w14:textId="15297036" w:rsidR="00332099" w:rsidRPr="006D32FE" w:rsidRDefault="00332099" w:rsidP="0033209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What will I do if the student doesn’t understand the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6F92C" w14:textId="29225945" w:rsidR="00332099" w:rsidRPr="006D32FE" w:rsidRDefault="00332099" w:rsidP="0033209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t>Give a demonstration of a possible scenario to show what is expected and possible outcomes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01EB2B" w14:textId="25C77666" w:rsidR="00332099" w:rsidRPr="006D32FE" w:rsidRDefault="00332099" w:rsidP="0033209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t>Give a demonstration of a possible scenario to show what is expected and possible outcomes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A7B6D3" w14:textId="7015E1B9" w:rsidR="00332099" w:rsidRPr="006D32FE" w:rsidRDefault="00332099" w:rsidP="00332099">
            <w:pPr>
              <w:rPr>
                <w:rFonts w:ascii="Cambria" w:hAnsi="Cambria"/>
                <w:sz w:val="20"/>
                <w:szCs w:val="20"/>
              </w:rPr>
            </w:pPr>
            <w:r>
              <w:t>Give a demonstration of a possible scenario to show what is expected and possible outcomes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D8D33" w14:textId="128158AA" w:rsidR="00332099" w:rsidRPr="006D32FE" w:rsidRDefault="00332099" w:rsidP="00332099">
            <w:pPr>
              <w:rPr>
                <w:rFonts w:ascii="Cambria" w:hAnsi="Cambria"/>
                <w:sz w:val="20"/>
                <w:szCs w:val="20"/>
              </w:rPr>
            </w:pPr>
            <w:r>
              <w:t>Give a demonstration of a possible scenario to show what is expected and possible outcomes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BEC17B" w14:textId="07333F50" w:rsidR="00332099" w:rsidRPr="006D32FE" w:rsidRDefault="00332099" w:rsidP="00332099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t>Give a demonstration of a possible scenario to show what is expected and possible outcomes</w:t>
            </w:r>
          </w:p>
        </w:tc>
      </w:tr>
      <w:tr w:rsidR="00332099" w:rsidRPr="006D32FE" w14:paraId="0F6547DE" w14:textId="77777777" w:rsidTr="008031E8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C2946A" w14:textId="77777777" w:rsidR="00332099" w:rsidRPr="006D32FE" w:rsidRDefault="00332099" w:rsidP="00332099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sz w:val="20"/>
                <w:szCs w:val="20"/>
              </w:rPr>
              <w:t xml:space="preserve">Extension/Enrichment Activity (s): </w:t>
            </w:r>
          </w:p>
          <w:p w14:paraId="50C4ADAE" w14:textId="77777777" w:rsidR="00332099" w:rsidRPr="006D32FE" w:rsidRDefault="00332099" w:rsidP="00332099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 xml:space="preserve">What will I do with students who understand quicker than others?  </w:t>
            </w:r>
          </w:p>
          <w:p w14:paraId="2447B9C4" w14:textId="77777777" w:rsidR="00332099" w:rsidRPr="006D32FE" w:rsidRDefault="00332099" w:rsidP="00332099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3A735567" w14:textId="0C631EE0" w:rsidR="00332099" w:rsidRPr="006D32FE" w:rsidRDefault="00332099" w:rsidP="0033209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109376" w14:textId="77777777" w:rsidR="00332099" w:rsidRPr="003F4781" w:rsidRDefault="00332099" w:rsidP="00332099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 </w:t>
            </w: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 </w:t>
            </w: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Students will work together to complete a series of questions for understanding from the lesson</w:t>
            </w:r>
          </w:p>
          <w:p w14:paraId="75A02EAD" w14:textId="77777777" w:rsidR="00332099" w:rsidRPr="006D32FE" w:rsidRDefault="00332099" w:rsidP="0033209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F606F0" w14:textId="77777777" w:rsidR="00332099" w:rsidRPr="003F4781" w:rsidRDefault="00332099" w:rsidP="00332099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 </w:t>
            </w: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 </w:t>
            </w: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Students will work together to complete a series of questions for understanding from the lesson</w:t>
            </w:r>
          </w:p>
          <w:p w14:paraId="1D2B9005" w14:textId="77777777" w:rsidR="00332099" w:rsidRPr="006D32FE" w:rsidRDefault="00332099" w:rsidP="0033209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74DC55" w14:textId="77777777" w:rsidR="00332099" w:rsidRPr="003F4781" w:rsidRDefault="00332099" w:rsidP="00332099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 </w:t>
            </w: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 </w:t>
            </w: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Students will work together to complete a series of questions for understanding from the lesson</w:t>
            </w:r>
          </w:p>
          <w:p w14:paraId="2B40DC52" w14:textId="77777777" w:rsidR="00332099" w:rsidRPr="006D32FE" w:rsidRDefault="00332099" w:rsidP="00332099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359D17" w14:textId="77777777" w:rsidR="00332099" w:rsidRPr="003F4781" w:rsidRDefault="00332099" w:rsidP="00332099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 </w:t>
            </w: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 </w:t>
            </w: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Students will work together to complete a series of questions for understanding from the lesson</w:t>
            </w:r>
          </w:p>
          <w:p w14:paraId="7250FAB8" w14:textId="77777777" w:rsidR="00332099" w:rsidRPr="006D32FE" w:rsidRDefault="00332099" w:rsidP="00332099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D87112" w14:textId="77777777" w:rsidR="00332099" w:rsidRPr="003F4781" w:rsidRDefault="00332099" w:rsidP="00332099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 </w:t>
            </w: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 </w:t>
            </w: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Students will work together to complete a series of questions for understanding from the lesson</w:t>
            </w:r>
          </w:p>
          <w:p w14:paraId="27AF693E" w14:textId="77777777" w:rsidR="00332099" w:rsidRPr="006D32FE" w:rsidRDefault="00332099" w:rsidP="00332099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332099" w:rsidRPr="006D32FE" w14:paraId="51B3911D" w14:textId="77777777" w:rsidTr="002E64B6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C1B41" w14:textId="77777777" w:rsidR="00332099" w:rsidRDefault="00332099" w:rsidP="00332099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chnology Integration:</w:t>
            </w:r>
          </w:p>
          <w:p w14:paraId="0494D81E" w14:textId="37786F91" w:rsidR="00332099" w:rsidRPr="00EB6477" w:rsidRDefault="00332099" w:rsidP="00332099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How will the students use technology to help them master the objective.</w:t>
            </w:r>
          </w:p>
          <w:p w14:paraId="79C27A3C" w14:textId="355ED013" w:rsidR="00332099" w:rsidRPr="006D32FE" w:rsidRDefault="00332099" w:rsidP="00332099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D83EFE" w14:textId="667680CD" w:rsidR="00332099" w:rsidRPr="006D32FE" w:rsidRDefault="00332099" w:rsidP="0033209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903845">
              <w:rPr>
                <w:rFonts w:ascii="Cambria" w:hAnsi="Cambria"/>
                <w:sz w:val="20"/>
                <w:szCs w:val="20"/>
              </w:rPr>
              <w:t>The Promethean Board will be used mostly for this week’s lesson.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F55F07" w14:textId="6B381A54" w:rsidR="00332099" w:rsidRPr="006D32FE" w:rsidRDefault="00332099" w:rsidP="0033209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 w:rsidRPr="00903845">
              <w:rPr>
                <w:rFonts w:ascii="Cambria" w:hAnsi="Cambria"/>
                <w:sz w:val="20"/>
                <w:szCs w:val="20"/>
              </w:rPr>
              <w:t>The Promethean Board will be used mostly for this week’s lesson.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4B77B1" w14:textId="6256EAE5" w:rsidR="00332099" w:rsidRPr="006D32FE" w:rsidRDefault="00332099" w:rsidP="00332099">
            <w:pPr>
              <w:rPr>
                <w:rFonts w:ascii="Cambria" w:hAnsi="Cambria"/>
                <w:sz w:val="20"/>
                <w:szCs w:val="20"/>
              </w:rPr>
            </w:pPr>
            <w:r w:rsidRPr="00903845">
              <w:rPr>
                <w:rFonts w:ascii="Cambria" w:hAnsi="Cambria"/>
                <w:sz w:val="20"/>
                <w:szCs w:val="20"/>
              </w:rPr>
              <w:t>The Promethean Board will be used mostly for this week’s lesson.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3BAD92" w14:textId="3B7E4010" w:rsidR="00332099" w:rsidRPr="006D32FE" w:rsidRDefault="00332099" w:rsidP="00332099">
            <w:pPr>
              <w:rPr>
                <w:rFonts w:ascii="Cambria" w:hAnsi="Cambria"/>
                <w:sz w:val="20"/>
                <w:szCs w:val="20"/>
              </w:rPr>
            </w:pPr>
            <w:r w:rsidRPr="00903845">
              <w:rPr>
                <w:rFonts w:ascii="Cambria" w:hAnsi="Cambria"/>
                <w:sz w:val="20"/>
                <w:szCs w:val="20"/>
              </w:rPr>
              <w:t>The Promethean Board will be used mostly for this week’s lesson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EA602" w14:textId="756C7CBA" w:rsidR="00332099" w:rsidRPr="006D32FE" w:rsidRDefault="00332099" w:rsidP="00332099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903845">
              <w:rPr>
                <w:rFonts w:ascii="Cambria" w:hAnsi="Cambria"/>
                <w:sz w:val="20"/>
                <w:szCs w:val="20"/>
              </w:rPr>
              <w:t>The Promethean Board will be used mostly for this week’s lesson.</w:t>
            </w:r>
          </w:p>
        </w:tc>
      </w:tr>
    </w:tbl>
    <w:p w14:paraId="623FC043" w14:textId="0317F06D" w:rsidR="00CC22EC" w:rsidRDefault="00CC22EC" w:rsidP="006D32FE">
      <w:pPr>
        <w:rPr>
          <w:rFonts w:ascii="Cambria" w:hAnsi="Cambria"/>
          <w:sz w:val="21"/>
          <w:szCs w:val="21"/>
        </w:rPr>
      </w:pPr>
    </w:p>
    <w:p w14:paraId="486F2943" w14:textId="77777777" w:rsidR="00CC22EC" w:rsidRDefault="00CC22EC">
      <w:pPr>
        <w:rPr>
          <w:rFonts w:ascii="Cambria" w:hAnsi="Cambria"/>
          <w:sz w:val="21"/>
          <w:szCs w:val="21"/>
        </w:rPr>
      </w:pPr>
      <w:r>
        <w:rPr>
          <w:rFonts w:ascii="Cambria" w:hAnsi="Cambria"/>
          <w:sz w:val="21"/>
          <w:szCs w:val="21"/>
        </w:rPr>
        <w:br w:type="page"/>
      </w:r>
    </w:p>
    <w:tbl>
      <w:tblPr>
        <w:tblpPr w:leftFromText="180" w:rightFromText="180" w:vertAnchor="text" w:tblpXSpec="center" w:tblpY="1"/>
        <w:tblOverlap w:val="never"/>
        <w:tblW w:w="15212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217"/>
        <w:gridCol w:w="2250"/>
        <w:gridCol w:w="2340"/>
        <w:gridCol w:w="2430"/>
        <w:gridCol w:w="2455"/>
        <w:gridCol w:w="2520"/>
      </w:tblGrid>
      <w:tr w:rsidR="00FA46AF" w:rsidRPr="00FA46AF" w14:paraId="47AF50C8" w14:textId="77777777" w:rsidTr="00200BA8">
        <w:trPr>
          <w:trHeight w:val="25"/>
        </w:trPr>
        <w:tc>
          <w:tcPr>
            <w:tcW w:w="15212" w:type="dxa"/>
            <w:gridSpan w:val="6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AB0326" w14:textId="77777777" w:rsidR="001D2FE0" w:rsidRPr="001D2FE0" w:rsidRDefault="00CC22EC" w:rsidP="007A6953">
            <w:pPr>
              <w:jc w:val="center"/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</w:pP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lastRenderedPageBreak/>
              <w:t xml:space="preserve">IN THE </w:t>
            </w:r>
            <w:r w:rsidR="001D2FE0"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>FOLLOWING PAGES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>:</w:t>
            </w:r>
            <w:r w:rsidR="002B6E96"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</w:p>
          <w:p w14:paraId="1E052D80" w14:textId="6144562E" w:rsidR="00CC22EC" w:rsidRPr="007A6953" w:rsidRDefault="00CC22EC" w:rsidP="007A6953">
            <w:pPr>
              <w:jc w:val="center"/>
              <w:rPr>
                <w:rFonts w:ascii="Cooper Black" w:hAnsi="Cooper Black"/>
                <w:b/>
                <w:bCs/>
                <w:color w:val="000000" w:themeColor="text1"/>
                <w:sz w:val="24"/>
                <w:szCs w:val="24"/>
              </w:rPr>
            </w:pPr>
            <w:r w:rsidRPr="001D2FE0">
              <w:rPr>
                <w:rFonts w:ascii="Cooper Black" w:hAnsi="Cooper Black"/>
                <w:b/>
                <w:bCs/>
                <w:color w:val="FF0000"/>
                <w:sz w:val="28"/>
                <w:szCs w:val="28"/>
                <w:u w:val="single"/>
              </w:rPr>
              <w:t xml:space="preserve">ONLY 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>COMPLETE</w:t>
            </w:r>
            <w:r w:rsidR="000D0E94"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SECTION(S) BELOW IF </w:t>
            </w:r>
            <w:r w:rsidRPr="001D2FE0">
              <w:rPr>
                <w:rFonts w:ascii="Cooper Black" w:hAnsi="Cooper Black"/>
                <w:b/>
                <w:bCs/>
                <w:color w:val="FF0000"/>
                <w:sz w:val="28"/>
                <w:szCs w:val="28"/>
                <w:u w:val="single"/>
              </w:rPr>
              <w:t>YOUR SUBJECT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 IS IDENTIFIED/LISTED</w:t>
            </w:r>
          </w:p>
        </w:tc>
      </w:tr>
      <w:tr w:rsidR="001E5C9C" w:rsidRPr="000315E9" w14:paraId="7C124072" w14:textId="77777777" w:rsidTr="001D2FE0">
        <w:trPr>
          <w:trHeight w:val="548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5B8A50" w14:textId="05DBCB56" w:rsidR="00FA46AF" w:rsidRPr="000315E9" w:rsidRDefault="000315E9" w:rsidP="00FA46AF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ALL </w:t>
            </w:r>
            <w:r w:rsidR="007B380C"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SCIENCE (S): </w:t>
            </w:r>
          </w:p>
          <w:p w14:paraId="119BCAF0" w14:textId="69CA7546" w:rsidR="001E5C9C" w:rsidRPr="000315E9" w:rsidRDefault="001E5C9C" w:rsidP="001E5C9C">
            <w:pPr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is your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resource plan for each of the 5 Es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of inquiry-based science instruction?</w:t>
            </w:r>
          </w:p>
          <w:p w14:paraId="20C521DF" w14:textId="77777777" w:rsidR="001E5C9C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Engage </w:t>
            </w:r>
          </w:p>
          <w:p w14:paraId="45B122D5" w14:textId="77777777" w:rsidR="001E5C9C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Explore </w:t>
            </w:r>
          </w:p>
          <w:p w14:paraId="37920F69" w14:textId="77777777" w:rsidR="001E5C9C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Explain</w:t>
            </w:r>
          </w:p>
          <w:p w14:paraId="5D423543" w14:textId="77777777" w:rsidR="00FA46AF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Elaborate </w:t>
            </w:r>
          </w:p>
          <w:p w14:paraId="37B49500" w14:textId="3CB0949E" w:rsidR="001E5C9C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Evaluate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BEEF8C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48F8B064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0793C0B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4A545ABC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2129B19F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578FD3A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43B6FAD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5DC2EAA4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25C4FB37" w14:textId="785499DC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F590B1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73BCC976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2C89BB1D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3ADC1C21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292FFA9A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30ADACE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11CEF449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4B7E4A3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10E63B22" w14:textId="17097D99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4F9A4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5EDE6F1B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16594C6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7AD5E7D5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7B2BC85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59B1BC72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12975196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522197BF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6B774C22" w14:textId="5704EB1E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628D3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2ECF926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6C31429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38D3FF95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3800CC79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11B1138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5146E62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27F84448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5AB0AAD0" w14:textId="5AF4FD09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8ACA8C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49893E0B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311DF60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65742FB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3556D8F8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5FCE6DFF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0D5EA98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039B5ED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4695CE25" w14:textId="039C191E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</w:tr>
      <w:tr w:rsidR="00FA46AF" w:rsidRPr="000315E9" w14:paraId="64E372A1" w14:textId="77777777" w:rsidTr="001D2FE0">
        <w:trPr>
          <w:trHeight w:val="548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468C3" w14:textId="65C9B93E" w:rsidR="00FA46AF" w:rsidRPr="000315E9" w:rsidRDefault="000315E9" w:rsidP="00FA46AF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ALL </w:t>
            </w:r>
            <w:r w:rsidR="007B380C"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SCIENCE (S): </w:t>
            </w:r>
          </w:p>
          <w:p w14:paraId="582BBE4E" w14:textId="5CE6A2E7" w:rsidR="00FA46AF" w:rsidRPr="000315E9" w:rsidRDefault="00FA46AF" w:rsidP="00FA46AF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i/>
                <w:sz w:val="19"/>
                <w:szCs w:val="19"/>
              </w:rPr>
              <w:t>(Multiple opportunities to engage in science, Makes since of science content)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 </w:t>
            </w:r>
          </w:p>
          <w:p w14:paraId="1D7E04C3" w14:textId="39C1BAE5" w:rsidR="00FA46AF" w:rsidRPr="000315E9" w:rsidRDefault="00FA46AF" w:rsidP="00FA46AF">
            <w:pPr>
              <w:spacing w:line="240" w:lineRule="auto"/>
              <w:rPr>
                <w:rFonts w:ascii="Cambria" w:hAnsi="Cambria"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What is your</w:t>
            </w:r>
            <w:r w:rsidRPr="000315E9">
              <w:rPr>
                <w:rFonts w:ascii="Cambria" w:hAnsi="Cambria"/>
                <w:b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plan to incorporate technology while incorporating the 5E instructional model</w:t>
            </w:r>
            <w:r w:rsidRPr="000315E9">
              <w:rPr>
                <w:rFonts w:ascii="Cambria" w:hAnsi="Cambria"/>
                <w:bCs/>
                <w:sz w:val="19"/>
                <w:szCs w:val="19"/>
              </w:rPr>
              <w:t>?</w:t>
            </w:r>
          </w:p>
          <w:p w14:paraId="06895D3F" w14:textId="77777777" w:rsidR="00FA46AF" w:rsidRPr="000315E9" w:rsidRDefault="00FA46AF" w:rsidP="00FA46AF">
            <w:pPr>
              <w:rPr>
                <w:rFonts w:ascii="Cambria" w:hAnsi="Cambria"/>
                <w:b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</w:rPr>
              <w:t>SUGGESTED OPPORTUNITIES FOR TECHNOLOGY</w:t>
            </w:r>
          </w:p>
          <w:p w14:paraId="5ECAFA66" w14:textId="77777777" w:rsidR="00FA46AF" w:rsidRPr="000315E9" w:rsidRDefault="00FA46AF" w:rsidP="00FA46AF">
            <w:pPr>
              <w:rPr>
                <w:rFonts w:ascii="Cambria" w:hAnsi="Cambria" w:cs="Calibri"/>
                <w:sz w:val="19"/>
                <w:szCs w:val="19"/>
              </w:rPr>
            </w:pPr>
            <w:r w:rsidRPr="000315E9">
              <w:rPr>
                <w:rFonts w:ascii="Cambria" w:hAnsi="Cambria" w:cs="Calibri"/>
                <w:sz w:val="19"/>
                <w:szCs w:val="19"/>
              </w:rPr>
              <w:t>Log into Pearson Savvas Realize platform via Clever and Canvas before accessing identified hyperlinked materials.</w:t>
            </w:r>
          </w:p>
          <w:p w14:paraId="2BF503F5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="Cambria" w:eastAsia="Cambria" w:hAnsi="Cambria" w:cstheme="minorHAnsi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Interactivity: </w:t>
            </w:r>
            <w:hyperlink r:id="rId12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Studying Life</w:t>
              </w:r>
            </w:hyperlink>
            <w:r w:rsidRPr="000315E9"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(Savvas)</w:t>
            </w:r>
          </w:p>
          <w:p w14:paraId="71A58CDE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="Cambria" w:eastAsia="Cambria" w:hAnsi="Cambria" w:cstheme="minorHAnsi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Interactivity: </w:t>
            </w:r>
            <w:hyperlink r:id="rId13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Prokaryotes and Eukaryotes</w:t>
              </w:r>
            </w:hyperlink>
            <w:r w:rsidRPr="000315E9"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(Savvas)</w:t>
            </w:r>
          </w:p>
          <w:p w14:paraId="771A09B2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Interactivity: </w:t>
            </w:r>
            <w:hyperlink r:id="rId14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Multicellular Life</w:t>
              </w:r>
            </w:hyperlink>
            <w:r w:rsidRPr="000315E9"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(Savvas)</w:t>
            </w:r>
          </w:p>
          <w:p w14:paraId="3CF2E4FB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="Cambria" w:hAnsi="Cambria"/>
                <w:b/>
                <w:i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Interactive Video: </w:t>
            </w:r>
            <w:hyperlink r:id="rId15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Characteristics of Life</w:t>
              </w:r>
            </w:hyperlink>
            <w:r w:rsidRPr="000315E9"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(Savvas)</w:t>
            </w:r>
          </w:p>
          <w:p w14:paraId="4D4739A4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Style w:val="Hyperlink"/>
                <w:rFonts w:ascii="Cambria" w:hAnsi="Cambria"/>
                <w:i/>
                <w:color w:val="auto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Nearpod Video: </w:t>
            </w:r>
            <w:hyperlink r:id="rId16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Viruses Flocabulary</w:t>
              </w:r>
            </w:hyperlink>
          </w:p>
          <w:p w14:paraId="407B14DB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="Cambria" w:eastAsia="Cambria" w:hAnsi="Cambria" w:cstheme="minorHAnsi"/>
                <w:sz w:val="19"/>
                <w:szCs w:val="19"/>
              </w:rPr>
            </w:pPr>
            <w:bookmarkStart w:id="1" w:name="_Hlk137650058"/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Nearpod Video: </w:t>
            </w:r>
            <w:hyperlink r:id="rId17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Characteristics of Life</w:t>
              </w:r>
            </w:hyperlink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 with the Amoeba Sisters or </w:t>
            </w:r>
          </w:p>
          <w:p w14:paraId="4CDBEBF3" w14:textId="77777777" w:rsidR="00FA46AF" w:rsidRPr="000315E9" w:rsidRDefault="00FA46AF" w:rsidP="00FA46AF">
            <w:pPr>
              <w:rPr>
                <w:rFonts w:ascii="Cambria" w:eastAsia="Cambria" w:hAnsi="Cambria" w:cstheme="minorHAnsi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YouTube Video: </w:t>
            </w:r>
            <w:hyperlink r:id="rId18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Characteristics of Life</w:t>
              </w:r>
            </w:hyperlink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 with the Amoeba Sisters</w:t>
            </w:r>
            <w:bookmarkEnd w:id="1"/>
          </w:p>
          <w:p w14:paraId="084BD4F4" w14:textId="2BF7B3AD" w:rsidR="00FA46AF" w:rsidRPr="000315E9" w:rsidRDefault="00FA46AF" w:rsidP="00FA46AF">
            <w:pPr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Nearpod Video: </w:t>
            </w:r>
            <w:hyperlink r:id="rId19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Viruses</w:t>
              </w:r>
            </w:hyperlink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 with the Amoeba Sisters or YouTube Video: </w:t>
            </w:r>
            <w:hyperlink r:id="rId20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Viruses</w:t>
              </w:r>
            </w:hyperlink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 with the Amoeba Sisters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354125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color w:val="000000" w:themeColor="text1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112498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color w:val="000000" w:themeColor="text1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B5DA9A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color w:val="000000" w:themeColor="text1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FF153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color w:val="000000" w:themeColor="text1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2A03E0" w14:textId="77777777" w:rsidR="00FA46AF" w:rsidRPr="000315E9" w:rsidRDefault="00FA46AF" w:rsidP="00FA46AF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FA46AF" w:rsidRPr="000315E9" w14:paraId="3B574703" w14:textId="77777777" w:rsidTr="001D2FE0">
        <w:trPr>
          <w:trHeight w:val="1571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B8F396" w14:textId="2BED620B" w:rsidR="007B380C" w:rsidRPr="000315E9" w:rsidRDefault="007A6953" w:rsidP="007B380C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lastRenderedPageBreak/>
              <w:t xml:space="preserve">ALL </w:t>
            </w:r>
            <w:r w:rsidR="007B380C"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t>MATH (S):</w:t>
            </w:r>
          </w:p>
          <w:p w14:paraId="3A470230" w14:textId="3E7E1017" w:rsidR="00FA46AF" w:rsidRPr="000315E9" w:rsidRDefault="00FA46AF" w:rsidP="00FA46AF">
            <w:pPr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manipulatives 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might be integrated into the lesson? What did you learn from using the manipulatives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in advance </w:t>
            </w:r>
            <w:r w:rsidRPr="000315E9">
              <w:rPr>
                <w:rFonts w:ascii="Cambria" w:hAnsi="Cambria"/>
                <w:sz w:val="19"/>
                <w:szCs w:val="19"/>
              </w:rPr>
              <w:t>of using them in class with students?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BCF77" w14:textId="77777777" w:rsidR="00FA46AF" w:rsidRPr="000315E9" w:rsidRDefault="00FA46AF" w:rsidP="00FA46AF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C2F4E1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391DC1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372990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4258D8" w14:textId="77777777" w:rsidR="00FA46AF" w:rsidRPr="000315E9" w:rsidRDefault="00FA46AF" w:rsidP="00FA46AF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7A6953" w:rsidRPr="000315E9" w14:paraId="20A641FA" w14:textId="77777777" w:rsidTr="001D2FE0">
        <w:trPr>
          <w:trHeight w:val="1571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1549A" w14:textId="77777777" w:rsidR="007A6953" w:rsidRPr="000315E9" w:rsidRDefault="007A6953" w:rsidP="007A6953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t xml:space="preserve">ALGEBRA I: </w:t>
            </w:r>
          </w:p>
          <w:p w14:paraId="028CA8CD" w14:textId="387E3D36" w:rsidR="007A6953" w:rsidRPr="000315E9" w:rsidRDefault="007A6953" w:rsidP="007A6953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practice problems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are you planning to use for the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Explore, Understand &amp; Apply, Practice &amp; Problem Solving, and Assess &amp; Differentiate 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portions of the lesson? What did you learn from working the problems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in advance </w:t>
            </w:r>
            <w:r w:rsidRPr="000315E9">
              <w:rPr>
                <w:rFonts w:ascii="Cambria" w:hAnsi="Cambria"/>
                <w:sz w:val="19"/>
                <w:szCs w:val="19"/>
              </w:rPr>
              <w:t>of using them in class with students?</w:t>
            </w:r>
          </w:p>
          <w:p w14:paraId="3091451F" w14:textId="77777777" w:rsidR="007A6953" w:rsidRPr="000315E9" w:rsidRDefault="007A6953" w:rsidP="007A6953">
            <w:pPr>
              <w:spacing w:line="240" w:lineRule="auto"/>
              <w:jc w:val="both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TEACHER PLANS: </w:t>
            </w:r>
          </w:p>
          <w:p w14:paraId="693475F8" w14:textId="0C583FB9" w:rsidR="007A6953" w:rsidRPr="000315E9" w:rsidRDefault="007A6953" w:rsidP="007A6953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Components of the</w:t>
            </w:r>
          </w:p>
          <w:p w14:paraId="7FF737C4" w14:textId="1C9E9F76" w:rsidR="007A6953" w:rsidRPr="000315E9" w:rsidRDefault="007A6953" w:rsidP="007A6953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textbook’s Instructional Design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235310" w14:textId="77777777" w:rsidR="007A6953" w:rsidRPr="000315E9" w:rsidRDefault="007A6953" w:rsidP="007A6953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366634" w14:textId="77777777" w:rsidR="007A6953" w:rsidRPr="000315E9" w:rsidRDefault="007A6953" w:rsidP="007A6953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FBA71D" w14:textId="77777777" w:rsidR="007A6953" w:rsidRPr="000315E9" w:rsidRDefault="007A6953" w:rsidP="007A6953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46F5A6" w14:textId="77777777" w:rsidR="007A6953" w:rsidRPr="000315E9" w:rsidRDefault="007A6953" w:rsidP="007A6953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4AD3A6" w14:textId="77777777" w:rsidR="007A6953" w:rsidRPr="000315E9" w:rsidRDefault="007A6953" w:rsidP="007A6953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0315E9" w:rsidRPr="000315E9" w14:paraId="491C4A4D" w14:textId="77777777" w:rsidTr="001D2FE0">
        <w:trPr>
          <w:trHeight w:val="1571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7C2DC3" w14:textId="77777777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t xml:space="preserve">GEOMETRY: </w:t>
            </w:r>
          </w:p>
          <w:p w14:paraId="1B511297" w14:textId="77777777" w:rsidR="000315E9" w:rsidRDefault="000315E9" w:rsidP="000315E9">
            <w:pPr>
              <w:widowControl w:val="0"/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activities/practice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problems are you planning to use for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Launch the Lesson, Explore It, Examples &amp; Self-Assessment, and Practice 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portions of the lesson? What did you learn from working the problems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in advance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of using them in class with students? </w:t>
            </w:r>
          </w:p>
          <w:p w14:paraId="296AB51E" w14:textId="5DFF0433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TEACHER PLANS: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Components of the textbook’s Instructional Design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B300B5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2F2487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9923C9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FEC090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2E5FC0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0315E9" w:rsidRPr="000315E9" w14:paraId="6C147B9B" w14:textId="77777777" w:rsidTr="001D2FE0">
        <w:trPr>
          <w:trHeight w:val="1571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6FE9DA" w14:textId="3F8AEB45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t xml:space="preserve">ALGEBRA II: </w:t>
            </w:r>
          </w:p>
          <w:p w14:paraId="12458E7B" w14:textId="77777777" w:rsidR="000315E9" w:rsidRPr="000315E9" w:rsidRDefault="000315E9" w:rsidP="000315E9">
            <w:pPr>
              <w:widowControl w:val="0"/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practice problems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are you planning to use for the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Launch, Explore &amp; Develop, and Reflect &amp; Practice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portions of the lesson? What did you learn from working the problems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in advance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of using them in class with students? </w:t>
            </w:r>
          </w:p>
          <w:p w14:paraId="3450799B" w14:textId="1662E25F" w:rsidR="000315E9" w:rsidRPr="000315E9" w:rsidRDefault="000315E9" w:rsidP="000315E9">
            <w:pPr>
              <w:widowControl w:val="0"/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TEACHER PLANS: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Components of the textbook’s Instructional Design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55F7FE" w14:textId="1177CE57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178618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8010C0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0F5AE9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1F6939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</w:tbl>
    <w:p w14:paraId="0ADA992D" w14:textId="77777777" w:rsidR="00DD4142" w:rsidRDefault="00DD4142">
      <w:r>
        <w:br w:type="page"/>
      </w:r>
    </w:p>
    <w:tbl>
      <w:tblPr>
        <w:tblpPr w:leftFromText="180" w:rightFromText="180" w:vertAnchor="text" w:tblpXSpec="center" w:tblpY="1"/>
        <w:tblOverlap w:val="never"/>
        <w:tblW w:w="15212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39"/>
        <w:gridCol w:w="2160"/>
        <w:gridCol w:w="2453"/>
        <w:gridCol w:w="2407"/>
        <w:gridCol w:w="2633"/>
        <w:gridCol w:w="2520"/>
      </w:tblGrid>
      <w:tr w:rsidR="000315E9" w:rsidRPr="000315E9" w14:paraId="020B354C" w14:textId="77777777" w:rsidTr="007B380C">
        <w:trPr>
          <w:trHeight w:val="548"/>
        </w:trPr>
        <w:tc>
          <w:tcPr>
            <w:tcW w:w="3039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69D914" w14:textId="41B9AACF" w:rsidR="00DD4142" w:rsidRDefault="00DD4142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</w:pPr>
          </w:p>
          <w:p w14:paraId="5D7D502D" w14:textId="4D9B1B0E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  <w:t xml:space="preserve">ALL ELA (S): </w:t>
            </w:r>
          </w:p>
          <w:p w14:paraId="6FBA1BA9" w14:textId="77777777" w:rsid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text(s) will be used for each phase of gradual release of responsibility? </w:t>
            </w:r>
          </w:p>
          <w:p w14:paraId="767FF81F" w14:textId="1042DA37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TEACHER PLANS: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Phases of gradual release.</w:t>
            </w:r>
          </w:p>
          <w:p w14:paraId="17644059" w14:textId="77777777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</w:p>
          <w:p w14:paraId="66B86291" w14:textId="1EBCC699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Have you read and annotated the text(s)? (Show me) · What type of literary text or informational text will you use? · Did the text(s) come from the reading prescriptions? If not, why was this text chosen? · Is the text in the Wonders or myPerspectives curriculum? · What real life examples appear in the text or can be used to help students make meaning from the text? · What components of the text will be difficult for your students? · What is the flow of instruction? Is it aligned to the Gradual Release of Responsibility? Gradual Release Questions · Please show me your exemplar for the I Do. What will be modeled? · What will be done through partner work? Independently? · What student misconceptions are you anticipating and why?</w:t>
            </w:r>
          </w:p>
        </w:tc>
        <w:tc>
          <w:tcPr>
            <w:tcW w:w="216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AA491D" w14:textId="77777777" w:rsidR="000315E9" w:rsidRPr="000315E9" w:rsidRDefault="000315E9" w:rsidP="000315E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C3C1B8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07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EB5DB3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633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767C29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862376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0315E9" w:rsidRPr="000315E9" w14:paraId="3A095EA6" w14:textId="77777777" w:rsidTr="007B380C">
        <w:trPr>
          <w:trHeight w:val="548"/>
        </w:trPr>
        <w:tc>
          <w:tcPr>
            <w:tcW w:w="3039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57297F" w14:textId="166FE5A9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  <w:t xml:space="preserve">ALL ELA (S): </w:t>
            </w:r>
          </w:p>
          <w:p w14:paraId="6FECF8BA" w14:textId="77777777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High-Quality Texts: </w:t>
            </w:r>
          </w:p>
          <w:p w14:paraId="710EF3A6" w14:textId="77777777" w:rsidR="000315E9" w:rsidRPr="000315E9" w:rsidRDefault="000315E9" w:rsidP="000315E9">
            <w:pPr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Core Action 1</w:t>
            </w:r>
          </w:p>
          <w:p w14:paraId="3265369D" w14:textId="65A61FB6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Focus each lesson on a high-quality text (or multiple texts).</w:t>
            </w:r>
          </w:p>
          <w:p w14:paraId="5DDFB9B6" w14:textId="77777777" w:rsidR="000315E9" w:rsidRPr="000315E9" w:rsidRDefault="000315E9" w:rsidP="000315E9">
            <w:pPr>
              <w:widowControl w:val="0"/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Text-Specific Questions:</w:t>
            </w:r>
          </w:p>
          <w:p w14:paraId="6AE46D61" w14:textId="77777777" w:rsidR="000315E9" w:rsidRPr="000315E9" w:rsidRDefault="000315E9" w:rsidP="000315E9">
            <w:pPr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Core Action 2</w:t>
            </w:r>
          </w:p>
          <w:p w14:paraId="5DEA6CF3" w14:textId="6F49FA97" w:rsidR="000315E9" w:rsidRPr="000315E9" w:rsidRDefault="000315E9" w:rsidP="000315E9">
            <w:pPr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Employ questions and tasks, both oral and written, that are text-specific and accurately address the analytical thinking required by the grade-level standards.</w:t>
            </w:r>
          </w:p>
        </w:tc>
        <w:tc>
          <w:tcPr>
            <w:tcW w:w="216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627E9F" w14:textId="77777777" w:rsidR="000315E9" w:rsidRPr="000315E9" w:rsidRDefault="000315E9" w:rsidP="000315E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Style w:val="normaltextrun"/>
                <w:rFonts w:ascii="Cambria" w:hAnsi="Cambria" w:cs="Arial"/>
                <w:color w:val="000000"/>
                <w:sz w:val="19"/>
                <w:szCs w:val="19"/>
              </w:rPr>
            </w:pP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A05328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07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A3049D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633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F4E822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7A25D0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</w:tbl>
    <w:p w14:paraId="65594855" w14:textId="44DE8029" w:rsidR="00200BA8" w:rsidRPr="000315E9" w:rsidRDefault="00200BA8" w:rsidP="00200BA8">
      <w:pPr>
        <w:widowControl w:val="0"/>
        <w:spacing w:line="240" w:lineRule="auto"/>
        <w:rPr>
          <w:rFonts w:ascii="Cambria" w:hAnsi="Cambria"/>
          <w:sz w:val="19"/>
          <w:szCs w:val="19"/>
        </w:rPr>
      </w:pPr>
      <w:r w:rsidRPr="000315E9">
        <w:rPr>
          <w:rFonts w:ascii="Cooper Black" w:hAnsi="Cooper Black"/>
          <w:b/>
          <w:bCs/>
          <w:color w:val="7030A0"/>
          <w:sz w:val="19"/>
          <w:szCs w:val="19"/>
          <w:u w:val="single"/>
        </w:rPr>
        <w:t xml:space="preserve"> </w:t>
      </w:r>
    </w:p>
    <w:p w14:paraId="4A5A3E61" w14:textId="26E77B10" w:rsidR="00825B8B" w:rsidRPr="000315E9" w:rsidRDefault="00825B8B" w:rsidP="00200BA8">
      <w:pPr>
        <w:rPr>
          <w:rFonts w:ascii="Cambria" w:hAnsi="Cambria"/>
          <w:sz w:val="19"/>
          <w:szCs w:val="19"/>
        </w:rPr>
      </w:pPr>
    </w:p>
    <w:sectPr w:rsidR="00825B8B" w:rsidRPr="000315E9" w:rsidSect="00955D52">
      <w:headerReference w:type="default" r:id="rId21"/>
      <w:pgSz w:w="15840" w:h="12240" w:orient="landscape"/>
      <w:pgMar w:top="576" w:right="720" w:bottom="0" w:left="7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EA0562E" w14:textId="77777777" w:rsidR="003B4F4C" w:rsidRDefault="003B4F4C">
      <w:pPr>
        <w:spacing w:line="240" w:lineRule="auto"/>
      </w:pPr>
      <w:r>
        <w:separator/>
      </w:r>
    </w:p>
  </w:endnote>
  <w:endnote w:type="continuationSeparator" w:id="0">
    <w:p w14:paraId="4ACE5AE4" w14:textId="77777777" w:rsidR="003B4F4C" w:rsidRDefault="003B4F4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3D6D590" w14:textId="77777777" w:rsidR="003B4F4C" w:rsidRDefault="003B4F4C">
      <w:pPr>
        <w:spacing w:line="240" w:lineRule="auto"/>
      </w:pPr>
      <w:r>
        <w:separator/>
      </w:r>
    </w:p>
  </w:footnote>
  <w:footnote w:type="continuationSeparator" w:id="0">
    <w:p w14:paraId="7FDEF9EB" w14:textId="77777777" w:rsidR="003B4F4C" w:rsidRDefault="003B4F4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="Cambria" w:hAnsi="Cambria"/>
      </w:rPr>
      <w:id w:val="-248888156"/>
      <w:docPartObj>
        <w:docPartGallery w:val="Page Numbers (Top of Page)"/>
        <w:docPartUnique/>
      </w:docPartObj>
    </w:sdtPr>
    <w:sdtEndPr>
      <w:rPr>
        <w:noProof/>
        <w:sz w:val="18"/>
        <w:szCs w:val="18"/>
      </w:rPr>
    </w:sdtEndPr>
    <w:sdtContent>
      <w:p w14:paraId="4BE44EAC" w14:textId="0D8129DA" w:rsidR="00AC20E3" w:rsidRPr="001B168C" w:rsidRDefault="00AA5D83" w:rsidP="00F42AD3">
        <w:pPr>
          <w:pStyle w:val="Header"/>
          <w:jc w:val="right"/>
          <w:rPr>
            <w:rFonts w:ascii="Cambria" w:hAnsi="Cambria"/>
            <w:sz w:val="18"/>
            <w:szCs w:val="18"/>
          </w:rPr>
        </w:pPr>
        <w:r w:rsidRPr="001B168C">
          <w:rPr>
            <w:rFonts w:ascii="Cambria" w:hAnsi="Cambria"/>
            <w:sz w:val="18"/>
            <w:szCs w:val="18"/>
          </w:rPr>
          <w:t>Overton High School (</w:t>
        </w:r>
        <w:r w:rsidR="00F42AD3" w:rsidRPr="001B168C">
          <w:rPr>
            <w:rFonts w:ascii="Cambria" w:hAnsi="Cambria"/>
            <w:sz w:val="18"/>
            <w:szCs w:val="18"/>
          </w:rPr>
          <w:t xml:space="preserve">Page </w:t>
        </w:r>
        <w:r w:rsidR="00F42AD3" w:rsidRPr="001B168C">
          <w:rPr>
            <w:rFonts w:ascii="Cambria" w:hAnsi="Cambria"/>
            <w:sz w:val="18"/>
            <w:szCs w:val="18"/>
          </w:rPr>
          <w:fldChar w:fldCharType="begin"/>
        </w:r>
        <w:r w:rsidR="00F42AD3" w:rsidRPr="001B168C">
          <w:rPr>
            <w:rFonts w:ascii="Cambria" w:hAnsi="Cambria"/>
            <w:sz w:val="18"/>
            <w:szCs w:val="18"/>
          </w:rPr>
          <w:instrText xml:space="preserve"> PAGE   \* MERGEFORMAT </w:instrText>
        </w:r>
        <w:r w:rsidR="00F42AD3" w:rsidRPr="001B168C">
          <w:rPr>
            <w:rFonts w:ascii="Cambria" w:hAnsi="Cambria"/>
            <w:sz w:val="18"/>
            <w:szCs w:val="18"/>
          </w:rPr>
          <w:fldChar w:fldCharType="separate"/>
        </w:r>
        <w:r w:rsidR="00F42AD3" w:rsidRPr="001B168C">
          <w:rPr>
            <w:rFonts w:ascii="Cambria" w:hAnsi="Cambria"/>
            <w:noProof/>
            <w:sz w:val="18"/>
            <w:szCs w:val="18"/>
          </w:rPr>
          <w:t>2</w:t>
        </w:r>
        <w:r w:rsidR="00F42AD3" w:rsidRPr="001B168C">
          <w:rPr>
            <w:rFonts w:ascii="Cambria" w:hAnsi="Cambria"/>
            <w:noProof/>
            <w:sz w:val="18"/>
            <w:szCs w:val="18"/>
          </w:rPr>
          <w:fldChar w:fldCharType="end"/>
        </w:r>
        <w:r w:rsidRPr="001B168C">
          <w:rPr>
            <w:rFonts w:ascii="Cambria" w:hAnsi="Cambria"/>
            <w:noProof/>
            <w:sz w:val="18"/>
            <w:szCs w:val="18"/>
          </w:rPr>
          <w:t>)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C64B6E"/>
    <w:multiLevelType w:val="hybridMultilevel"/>
    <w:tmpl w:val="D9F428F6"/>
    <w:lvl w:ilvl="0" w:tplc="D77C2CDC">
      <w:start w:val="1"/>
      <w:numFmt w:val="decimal"/>
      <w:lvlText w:val="%1."/>
      <w:lvlJc w:val="left"/>
      <w:pPr>
        <w:ind w:left="720" w:hanging="360"/>
      </w:pPr>
    </w:lvl>
    <w:lvl w:ilvl="1" w:tplc="3788EE96">
      <w:start w:val="1"/>
      <w:numFmt w:val="lowerLetter"/>
      <w:lvlText w:val="%2."/>
      <w:lvlJc w:val="left"/>
      <w:pPr>
        <w:ind w:left="1440" w:hanging="360"/>
      </w:pPr>
    </w:lvl>
    <w:lvl w:ilvl="2" w:tplc="89FADEF4">
      <w:start w:val="1"/>
      <w:numFmt w:val="lowerRoman"/>
      <w:lvlText w:val="%3."/>
      <w:lvlJc w:val="right"/>
      <w:pPr>
        <w:ind w:left="2160" w:hanging="180"/>
      </w:pPr>
    </w:lvl>
    <w:lvl w:ilvl="3" w:tplc="E1A632B6">
      <w:start w:val="1"/>
      <w:numFmt w:val="decimal"/>
      <w:lvlText w:val="%4."/>
      <w:lvlJc w:val="left"/>
      <w:pPr>
        <w:ind w:left="2880" w:hanging="360"/>
      </w:pPr>
    </w:lvl>
    <w:lvl w:ilvl="4" w:tplc="D068BB8E">
      <w:start w:val="1"/>
      <w:numFmt w:val="lowerLetter"/>
      <w:lvlText w:val="%5."/>
      <w:lvlJc w:val="left"/>
      <w:pPr>
        <w:ind w:left="3600" w:hanging="360"/>
      </w:pPr>
    </w:lvl>
    <w:lvl w:ilvl="5" w:tplc="E6586442">
      <w:start w:val="1"/>
      <w:numFmt w:val="lowerRoman"/>
      <w:lvlText w:val="%6."/>
      <w:lvlJc w:val="right"/>
      <w:pPr>
        <w:ind w:left="4320" w:hanging="180"/>
      </w:pPr>
    </w:lvl>
    <w:lvl w:ilvl="6" w:tplc="C58886B2">
      <w:start w:val="1"/>
      <w:numFmt w:val="decimal"/>
      <w:lvlText w:val="%7."/>
      <w:lvlJc w:val="left"/>
      <w:pPr>
        <w:ind w:left="5040" w:hanging="360"/>
      </w:pPr>
    </w:lvl>
    <w:lvl w:ilvl="7" w:tplc="C6A671D0">
      <w:start w:val="1"/>
      <w:numFmt w:val="lowerLetter"/>
      <w:lvlText w:val="%8."/>
      <w:lvlJc w:val="left"/>
      <w:pPr>
        <w:ind w:left="5760" w:hanging="360"/>
      </w:pPr>
    </w:lvl>
    <w:lvl w:ilvl="8" w:tplc="A54837E4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410A96"/>
    <w:multiLevelType w:val="hybridMultilevel"/>
    <w:tmpl w:val="8EEA4C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AF178FE"/>
    <w:multiLevelType w:val="hybridMultilevel"/>
    <w:tmpl w:val="F2CAEC1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0F7B37"/>
    <w:multiLevelType w:val="hybridMultilevel"/>
    <w:tmpl w:val="0EFA005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47076E"/>
    <w:multiLevelType w:val="hybridMultilevel"/>
    <w:tmpl w:val="5942D15C"/>
    <w:lvl w:ilvl="0" w:tplc="57AA9BE8">
      <w:start w:val="1"/>
      <w:numFmt w:val="decimal"/>
      <w:lvlText w:val="%1."/>
      <w:lvlJc w:val="left"/>
      <w:pPr>
        <w:ind w:left="720" w:hanging="360"/>
      </w:pPr>
    </w:lvl>
    <w:lvl w:ilvl="1" w:tplc="BBAC46FC">
      <w:start w:val="1"/>
      <w:numFmt w:val="lowerLetter"/>
      <w:lvlText w:val="%2."/>
      <w:lvlJc w:val="left"/>
      <w:pPr>
        <w:ind w:left="1440" w:hanging="360"/>
      </w:pPr>
    </w:lvl>
    <w:lvl w:ilvl="2" w:tplc="9EFA787C">
      <w:start w:val="1"/>
      <w:numFmt w:val="lowerRoman"/>
      <w:lvlText w:val="%3."/>
      <w:lvlJc w:val="right"/>
      <w:pPr>
        <w:ind w:left="2160" w:hanging="180"/>
      </w:pPr>
    </w:lvl>
    <w:lvl w:ilvl="3" w:tplc="C91E2D72">
      <w:start w:val="1"/>
      <w:numFmt w:val="decimal"/>
      <w:lvlText w:val="%4."/>
      <w:lvlJc w:val="left"/>
      <w:pPr>
        <w:ind w:left="2880" w:hanging="360"/>
      </w:pPr>
    </w:lvl>
    <w:lvl w:ilvl="4" w:tplc="D09EE3B8">
      <w:start w:val="1"/>
      <w:numFmt w:val="lowerLetter"/>
      <w:lvlText w:val="%5."/>
      <w:lvlJc w:val="left"/>
      <w:pPr>
        <w:ind w:left="3600" w:hanging="360"/>
      </w:pPr>
    </w:lvl>
    <w:lvl w:ilvl="5" w:tplc="CD78EC78">
      <w:start w:val="1"/>
      <w:numFmt w:val="lowerRoman"/>
      <w:lvlText w:val="%6."/>
      <w:lvlJc w:val="right"/>
      <w:pPr>
        <w:ind w:left="4320" w:hanging="180"/>
      </w:pPr>
    </w:lvl>
    <w:lvl w:ilvl="6" w:tplc="5F1AF74E">
      <w:start w:val="1"/>
      <w:numFmt w:val="decimal"/>
      <w:lvlText w:val="%7."/>
      <w:lvlJc w:val="left"/>
      <w:pPr>
        <w:ind w:left="5040" w:hanging="360"/>
      </w:pPr>
    </w:lvl>
    <w:lvl w:ilvl="7" w:tplc="368260B6">
      <w:start w:val="1"/>
      <w:numFmt w:val="lowerLetter"/>
      <w:lvlText w:val="%8."/>
      <w:lvlJc w:val="left"/>
      <w:pPr>
        <w:ind w:left="5760" w:hanging="360"/>
      </w:pPr>
    </w:lvl>
    <w:lvl w:ilvl="8" w:tplc="B2F6FC84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5107E9"/>
    <w:multiLevelType w:val="hybridMultilevel"/>
    <w:tmpl w:val="2FE0210C"/>
    <w:lvl w:ilvl="0" w:tplc="1E88A3B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7A4A003A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F78EC146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5704A94C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5850782A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87DA5346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3DD8DCF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1020FC4E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F272C044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6" w15:restartNumberingAfterBreak="0">
    <w:nsid w:val="1C006CDC"/>
    <w:multiLevelType w:val="hybridMultilevel"/>
    <w:tmpl w:val="2AEC11E4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741C4A"/>
    <w:multiLevelType w:val="hybridMultilevel"/>
    <w:tmpl w:val="6A1891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29C01F2"/>
    <w:multiLevelType w:val="hybridMultilevel"/>
    <w:tmpl w:val="D2A0D9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41695B"/>
    <w:multiLevelType w:val="hybridMultilevel"/>
    <w:tmpl w:val="D7DA631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D235C2"/>
    <w:multiLevelType w:val="hybridMultilevel"/>
    <w:tmpl w:val="F552E4C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6A3C66"/>
    <w:multiLevelType w:val="hybridMultilevel"/>
    <w:tmpl w:val="5FDA96D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3F43F8"/>
    <w:multiLevelType w:val="hybridMultilevel"/>
    <w:tmpl w:val="6590A8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A73766"/>
    <w:multiLevelType w:val="hybridMultilevel"/>
    <w:tmpl w:val="E786BBDC"/>
    <w:lvl w:ilvl="0" w:tplc="9C3E9D5E">
      <w:start w:val="1"/>
      <w:numFmt w:val="decimal"/>
      <w:lvlText w:val="%1."/>
      <w:lvlJc w:val="left"/>
      <w:pPr>
        <w:ind w:left="720" w:hanging="360"/>
      </w:pPr>
    </w:lvl>
    <w:lvl w:ilvl="1" w:tplc="8C66A0E0">
      <w:start w:val="1"/>
      <w:numFmt w:val="lowerLetter"/>
      <w:lvlText w:val="%2."/>
      <w:lvlJc w:val="left"/>
      <w:pPr>
        <w:ind w:left="1440" w:hanging="360"/>
      </w:pPr>
    </w:lvl>
    <w:lvl w:ilvl="2" w:tplc="2084D1A4">
      <w:start w:val="1"/>
      <w:numFmt w:val="lowerRoman"/>
      <w:lvlText w:val="%3."/>
      <w:lvlJc w:val="right"/>
      <w:pPr>
        <w:ind w:left="2160" w:hanging="180"/>
      </w:pPr>
    </w:lvl>
    <w:lvl w:ilvl="3" w:tplc="138C49F4">
      <w:start w:val="1"/>
      <w:numFmt w:val="decimal"/>
      <w:lvlText w:val="%4."/>
      <w:lvlJc w:val="left"/>
      <w:pPr>
        <w:ind w:left="2880" w:hanging="360"/>
      </w:pPr>
    </w:lvl>
    <w:lvl w:ilvl="4" w:tplc="7862AAEE">
      <w:start w:val="1"/>
      <w:numFmt w:val="lowerLetter"/>
      <w:lvlText w:val="%5."/>
      <w:lvlJc w:val="left"/>
      <w:pPr>
        <w:ind w:left="3600" w:hanging="360"/>
      </w:pPr>
    </w:lvl>
    <w:lvl w:ilvl="5" w:tplc="EFE6F0C0">
      <w:start w:val="1"/>
      <w:numFmt w:val="lowerRoman"/>
      <w:lvlText w:val="%6."/>
      <w:lvlJc w:val="right"/>
      <w:pPr>
        <w:ind w:left="4320" w:hanging="180"/>
      </w:pPr>
    </w:lvl>
    <w:lvl w:ilvl="6" w:tplc="75C688FA">
      <w:start w:val="1"/>
      <w:numFmt w:val="decimal"/>
      <w:lvlText w:val="%7."/>
      <w:lvlJc w:val="left"/>
      <w:pPr>
        <w:ind w:left="5040" w:hanging="360"/>
      </w:pPr>
    </w:lvl>
    <w:lvl w:ilvl="7" w:tplc="7FB23016">
      <w:start w:val="1"/>
      <w:numFmt w:val="lowerLetter"/>
      <w:lvlText w:val="%8."/>
      <w:lvlJc w:val="left"/>
      <w:pPr>
        <w:ind w:left="5760" w:hanging="360"/>
      </w:pPr>
    </w:lvl>
    <w:lvl w:ilvl="8" w:tplc="20B8BD20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FF52D6"/>
    <w:multiLevelType w:val="hybridMultilevel"/>
    <w:tmpl w:val="FCFA8AE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70535E"/>
    <w:multiLevelType w:val="hybridMultilevel"/>
    <w:tmpl w:val="F7C25C48"/>
    <w:lvl w:ilvl="0" w:tplc="92B489D8">
      <w:start w:val="1"/>
      <w:numFmt w:val="decimal"/>
      <w:lvlText w:val="%1."/>
      <w:lvlJc w:val="left"/>
      <w:pPr>
        <w:ind w:left="720" w:hanging="360"/>
      </w:pPr>
    </w:lvl>
    <w:lvl w:ilvl="1" w:tplc="A116737C">
      <w:start w:val="1"/>
      <w:numFmt w:val="lowerLetter"/>
      <w:lvlText w:val="%2."/>
      <w:lvlJc w:val="left"/>
      <w:pPr>
        <w:ind w:left="1440" w:hanging="360"/>
      </w:pPr>
    </w:lvl>
    <w:lvl w:ilvl="2" w:tplc="CA68A82A">
      <w:start w:val="1"/>
      <w:numFmt w:val="lowerRoman"/>
      <w:lvlText w:val="%3."/>
      <w:lvlJc w:val="right"/>
      <w:pPr>
        <w:ind w:left="2160" w:hanging="180"/>
      </w:pPr>
    </w:lvl>
    <w:lvl w:ilvl="3" w:tplc="E6EEC344">
      <w:start w:val="1"/>
      <w:numFmt w:val="decimal"/>
      <w:lvlText w:val="%4."/>
      <w:lvlJc w:val="left"/>
      <w:pPr>
        <w:ind w:left="2880" w:hanging="360"/>
      </w:pPr>
    </w:lvl>
    <w:lvl w:ilvl="4" w:tplc="ADEA9146">
      <w:start w:val="1"/>
      <w:numFmt w:val="lowerLetter"/>
      <w:lvlText w:val="%5."/>
      <w:lvlJc w:val="left"/>
      <w:pPr>
        <w:ind w:left="3600" w:hanging="360"/>
      </w:pPr>
    </w:lvl>
    <w:lvl w:ilvl="5" w:tplc="D63C4248">
      <w:start w:val="1"/>
      <w:numFmt w:val="lowerRoman"/>
      <w:lvlText w:val="%6."/>
      <w:lvlJc w:val="right"/>
      <w:pPr>
        <w:ind w:left="4320" w:hanging="180"/>
      </w:pPr>
    </w:lvl>
    <w:lvl w:ilvl="6" w:tplc="57049B4C">
      <w:start w:val="1"/>
      <w:numFmt w:val="decimal"/>
      <w:lvlText w:val="%7."/>
      <w:lvlJc w:val="left"/>
      <w:pPr>
        <w:ind w:left="5040" w:hanging="360"/>
      </w:pPr>
    </w:lvl>
    <w:lvl w:ilvl="7" w:tplc="2416B61C">
      <w:start w:val="1"/>
      <w:numFmt w:val="lowerLetter"/>
      <w:lvlText w:val="%8."/>
      <w:lvlJc w:val="left"/>
      <w:pPr>
        <w:ind w:left="5760" w:hanging="360"/>
      </w:pPr>
    </w:lvl>
    <w:lvl w:ilvl="8" w:tplc="D8FCBE3C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ACC7CAD"/>
    <w:multiLevelType w:val="hybridMultilevel"/>
    <w:tmpl w:val="E8BE768A"/>
    <w:lvl w:ilvl="0" w:tplc="5EE884BE">
      <w:start w:val="1"/>
      <w:numFmt w:val="lowerLetter"/>
      <w:lvlText w:val="%1."/>
      <w:lvlJc w:val="left"/>
      <w:pPr>
        <w:ind w:left="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17" w15:restartNumberingAfterBreak="0">
    <w:nsid w:val="2C2423A6"/>
    <w:multiLevelType w:val="hybridMultilevel"/>
    <w:tmpl w:val="6590A8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71457F"/>
    <w:multiLevelType w:val="hybridMultilevel"/>
    <w:tmpl w:val="A6E08E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FD37BCC"/>
    <w:multiLevelType w:val="hybridMultilevel"/>
    <w:tmpl w:val="050256C2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06E2B84"/>
    <w:multiLevelType w:val="hybridMultilevel"/>
    <w:tmpl w:val="453683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751E6"/>
    <w:multiLevelType w:val="hybridMultilevel"/>
    <w:tmpl w:val="2C981114"/>
    <w:lvl w:ilvl="0" w:tplc="BFFC988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CBA6CB2"/>
    <w:multiLevelType w:val="hybridMultilevel"/>
    <w:tmpl w:val="18B41A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E086702"/>
    <w:multiLevelType w:val="hybridMultilevel"/>
    <w:tmpl w:val="E444B5C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F6C5866"/>
    <w:multiLevelType w:val="multilevel"/>
    <w:tmpl w:val="327AD2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43165D77"/>
    <w:multiLevelType w:val="hybridMultilevel"/>
    <w:tmpl w:val="0A9A09A0"/>
    <w:lvl w:ilvl="0" w:tplc="F516138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5EE7AB0"/>
    <w:multiLevelType w:val="hybridMultilevel"/>
    <w:tmpl w:val="D4E6201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B780852"/>
    <w:multiLevelType w:val="hybridMultilevel"/>
    <w:tmpl w:val="CCE6482E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4" w:hanging="360"/>
      </w:pPr>
      <w:rPr>
        <w:rFonts w:ascii="Wingdings" w:hAnsi="Wingdings" w:hint="default"/>
      </w:rPr>
    </w:lvl>
  </w:abstractNum>
  <w:abstractNum w:abstractNumId="28" w15:restartNumberingAfterBreak="0">
    <w:nsid w:val="4DF33BC4"/>
    <w:multiLevelType w:val="hybridMultilevel"/>
    <w:tmpl w:val="1C6C9A98"/>
    <w:lvl w:ilvl="0" w:tplc="6360E242">
      <w:start w:val="1"/>
      <w:numFmt w:val="decimal"/>
      <w:lvlText w:val="%1."/>
      <w:lvlJc w:val="left"/>
      <w:pPr>
        <w:ind w:left="720" w:hanging="360"/>
      </w:pPr>
    </w:lvl>
    <w:lvl w:ilvl="1" w:tplc="AEEE5348">
      <w:start w:val="1"/>
      <w:numFmt w:val="lowerLetter"/>
      <w:lvlText w:val="%2."/>
      <w:lvlJc w:val="left"/>
      <w:pPr>
        <w:ind w:left="1440" w:hanging="360"/>
      </w:pPr>
    </w:lvl>
    <w:lvl w:ilvl="2" w:tplc="84EA7A0A">
      <w:start w:val="1"/>
      <w:numFmt w:val="lowerRoman"/>
      <w:lvlText w:val="%3."/>
      <w:lvlJc w:val="right"/>
      <w:pPr>
        <w:ind w:left="2160" w:hanging="180"/>
      </w:pPr>
    </w:lvl>
    <w:lvl w:ilvl="3" w:tplc="6E8EB94E">
      <w:start w:val="1"/>
      <w:numFmt w:val="decimal"/>
      <w:lvlText w:val="%4."/>
      <w:lvlJc w:val="left"/>
      <w:pPr>
        <w:ind w:left="2880" w:hanging="360"/>
      </w:pPr>
    </w:lvl>
    <w:lvl w:ilvl="4" w:tplc="82CC5DC4">
      <w:start w:val="1"/>
      <w:numFmt w:val="lowerLetter"/>
      <w:lvlText w:val="%5."/>
      <w:lvlJc w:val="left"/>
      <w:pPr>
        <w:ind w:left="3600" w:hanging="360"/>
      </w:pPr>
    </w:lvl>
    <w:lvl w:ilvl="5" w:tplc="8572D95C">
      <w:start w:val="1"/>
      <w:numFmt w:val="lowerRoman"/>
      <w:lvlText w:val="%6."/>
      <w:lvlJc w:val="right"/>
      <w:pPr>
        <w:ind w:left="4320" w:hanging="180"/>
      </w:pPr>
    </w:lvl>
    <w:lvl w:ilvl="6" w:tplc="51C42832">
      <w:start w:val="1"/>
      <w:numFmt w:val="decimal"/>
      <w:lvlText w:val="%7."/>
      <w:lvlJc w:val="left"/>
      <w:pPr>
        <w:ind w:left="5040" w:hanging="360"/>
      </w:pPr>
    </w:lvl>
    <w:lvl w:ilvl="7" w:tplc="7250DC0C">
      <w:start w:val="1"/>
      <w:numFmt w:val="lowerLetter"/>
      <w:lvlText w:val="%8."/>
      <w:lvlJc w:val="left"/>
      <w:pPr>
        <w:ind w:left="5760" w:hanging="360"/>
      </w:pPr>
    </w:lvl>
    <w:lvl w:ilvl="8" w:tplc="328EE4A6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213676F"/>
    <w:multiLevelType w:val="hybridMultilevel"/>
    <w:tmpl w:val="28523538"/>
    <w:lvl w:ilvl="0" w:tplc="E72C0B5C">
      <w:start w:val="1"/>
      <w:numFmt w:val="lowerLetter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30" w15:restartNumberingAfterBreak="0">
    <w:nsid w:val="532F6753"/>
    <w:multiLevelType w:val="hybridMultilevel"/>
    <w:tmpl w:val="7E3421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57A6569"/>
    <w:multiLevelType w:val="hybridMultilevel"/>
    <w:tmpl w:val="255ED37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6D72D88"/>
    <w:multiLevelType w:val="hybridMultilevel"/>
    <w:tmpl w:val="CB982F3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92516BC"/>
    <w:multiLevelType w:val="hybridMultilevel"/>
    <w:tmpl w:val="C8BE982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B504A0"/>
    <w:multiLevelType w:val="hybridMultilevel"/>
    <w:tmpl w:val="E094278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1AB2A5C"/>
    <w:multiLevelType w:val="hybridMultilevel"/>
    <w:tmpl w:val="A3D0CE0C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36" w15:restartNumberingAfterBreak="0">
    <w:nsid w:val="63E7651A"/>
    <w:multiLevelType w:val="hybridMultilevel"/>
    <w:tmpl w:val="F5846B8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90E1C0E"/>
    <w:multiLevelType w:val="hybridMultilevel"/>
    <w:tmpl w:val="63287C20"/>
    <w:lvl w:ilvl="0" w:tplc="0409000D">
      <w:start w:val="1"/>
      <w:numFmt w:val="bullet"/>
      <w:lvlText w:val=""/>
      <w:lvlJc w:val="left"/>
      <w:pPr>
        <w:ind w:left="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0" w:hanging="360"/>
      </w:pPr>
      <w:rPr>
        <w:rFonts w:ascii="Wingdings" w:hAnsi="Wingdings" w:hint="default"/>
      </w:rPr>
    </w:lvl>
  </w:abstractNum>
  <w:abstractNum w:abstractNumId="38" w15:restartNumberingAfterBreak="0">
    <w:nsid w:val="6A8F353C"/>
    <w:multiLevelType w:val="hybridMultilevel"/>
    <w:tmpl w:val="0DACB9F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DE13110"/>
    <w:multiLevelType w:val="hybridMultilevel"/>
    <w:tmpl w:val="D2D0333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E260704"/>
    <w:multiLevelType w:val="hybridMultilevel"/>
    <w:tmpl w:val="0C9AB1A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1F595C"/>
    <w:multiLevelType w:val="hybridMultilevel"/>
    <w:tmpl w:val="DD26BD32"/>
    <w:lvl w:ilvl="0" w:tplc="D2603B9E">
      <w:start w:val="1"/>
      <w:numFmt w:val="decimal"/>
      <w:lvlText w:val="%1."/>
      <w:lvlJc w:val="left"/>
      <w:pPr>
        <w:ind w:left="720" w:hanging="360"/>
      </w:pPr>
    </w:lvl>
    <w:lvl w:ilvl="1" w:tplc="9B4C5882">
      <w:start w:val="1"/>
      <w:numFmt w:val="lowerLetter"/>
      <w:lvlText w:val="%2."/>
      <w:lvlJc w:val="left"/>
      <w:pPr>
        <w:ind w:left="1440" w:hanging="360"/>
      </w:pPr>
    </w:lvl>
    <w:lvl w:ilvl="2" w:tplc="F7D8ADD2">
      <w:start w:val="1"/>
      <w:numFmt w:val="lowerRoman"/>
      <w:lvlText w:val="%3."/>
      <w:lvlJc w:val="right"/>
      <w:pPr>
        <w:ind w:left="2160" w:hanging="180"/>
      </w:pPr>
    </w:lvl>
    <w:lvl w:ilvl="3" w:tplc="C0225F58">
      <w:start w:val="1"/>
      <w:numFmt w:val="decimal"/>
      <w:lvlText w:val="%4."/>
      <w:lvlJc w:val="left"/>
      <w:pPr>
        <w:ind w:left="2880" w:hanging="360"/>
      </w:pPr>
    </w:lvl>
    <w:lvl w:ilvl="4" w:tplc="2D4892A0">
      <w:start w:val="1"/>
      <w:numFmt w:val="lowerLetter"/>
      <w:lvlText w:val="%5."/>
      <w:lvlJc w:val="left"/>
      <w:pPr>
        <w:ind w:left="3600" w:hanging="360"/>
      </w:pPr>
    </w:lvl>
    <w:lvl w:ilvl="5" w:tplc="A62C94FA">
      <w:start w:val="1"/>
      <w:numFmt w:val="lowerRoman"/>
      <w:lvlText w:val="%6."/>
      <w:lvlJc w:val="right"/>
      <w:pPr>
        <w:ind w:left="4320" w:hanging="180"/>
      </w:pPr>
    </w:lvl>
    <w:lvl w:ilvl="6" w:tplc="D5E0950C">
      <w:start w:val="1"/>
      <w:numFmt w:val="decimal"/>
      <w:lvlText w:val="%7."/>
      <w:lvlJc w:val="left"/>
      <w:pPr>
        <w:ind w:left="5040" w:hanging="360"/>
      </w:pPr>
    </w:lvl>
    <w:lvl w:ilvl="7" w:tplc="78889C3A">
      <w:start w:val="1"/>
      <w:numFmt w:val="lowerLetter"/>
      <w:lvlText w:val="%8."/>
      <w:lvlJc w:val="left"/>
      <w:pPr>
        <w:ind w:left="5760" w:hanging="360"/>
      </w:pPr>
    </w:lvl>
    <w:lvl w:ilvl="8" w:tplc="D0DC0304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DD3600"/>
    <w:multiLevelType w:val="hybridMultilevel"/>
    <w:tmpl w:val="F2BA8D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0231107">
    <w:abstractNumId w:val="15"/>
  </w:num>
  <w:num w:numId="2" w16cid:durableId="463278884">
    <w:abstractNumId w:val="28"/>
  </w:num>
  <w:num w:numId="3" w16cid:durableId="818498380">
    <w:abstractNumId w:val="13"/>
  </w:num>
  <w:num w:numId="4" w16cid:durableId="1727679653">
    <w:abstractNumId w:val="41"/>
  </w:num>
  <w:num w:numId="5" w16cid:durableId="682513977">
    <w:abstractNumId w:val="0"/>
  </w:num>
  <w:num w:numId="6" w16cid:durableId="2006787804">
    <w:abstractNumId w:val="4"/>
  </w:num>
  <w:num w:numId="7" w16cid:durableId="1267352642">
    <w:abstractNumId w:val="42"/>
  </w:num>
  <w:num w:numId="8" w16cid:durableId="414400467">
    <w:abstractNumId w:val="1"/>
  </w:num>
  <w:num w:numId="9" w16cid:durableId="2025785023">
    <w:abstractNumId w:val="7"/>
  </w:num>
  <w:num w:numId="10" w16cid:durableId="12485976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414596716">
    <w:abstractNumId w:val="40"/>
  </w:num>
  <w:num w:numId="12" w16cid:durableId="1951207755">
    <w:abstractNumId w:val="39"/>
  </w:num>
  <w:num w:numId="13" w16cid:durableId="19165258">
    <w:abstractNumId w:val="12"/>
  </w:num>
  <w:num w:numId="14" w16cid:durableId="1226456085">
    <w:abstractNumId w:val="17"/>
  </w:num>
  <w:num w:numId="15" w16cid:durableId="1619488783">
    <w:abstractNumId w:val="37"/>
  </w:num>
  <w:num w:numId="16" w16cid:durableId="1520506418">
    <w:abstractNumId w:val="38"/>
  </w:num>
  <w:num w:numId="17" w16cid:durableId="1739016068">
    <w:abstractNumId w:val="26"/>
  </w:num>
  <w:num w:numId="18" w16cid:durableId="710033775">
    <w:abstractNumId w:val="11"/>
  </w:num>
  <w:num w:numId="19" w16cid:durableId="468522544">
    <w:abstractNumId w:val="20"/>
  </w:num>
  <w:num w:numId="20" w16cid:durableId="1988630082">
    <w:abstractNumId w:val="29"/>
  </w:num>
  <w:num w:numId="21" w16cid:durableId="343283307">
    <w:abstractNumId w:val="23"/>
  </w:num>
  <w:num w:numId="22" w16cid:durableId="1286085434">
    <w:abstractNumId w:val="16"/>
  </w:num>
  <w:num w:numId="23" w16cid:durableId="847597138">
    <w:abstractNumId w:val="31"/>
  </w:num>
  <w:num w:numId="24" w16cid:durableId="113983252">
    <w:abstractNumId w:val="3"/>
  </w:num>
  <w:num w:numId="25" w16cid:durableId="285626773">
    <w:abstractNumId w:val="2"/>
  </w:num>
  <w:num w:numId="26" w16cid:durableId="2036269634">
    <w:abstractNumId w:val="34"/>
  </w:num>
  <w:num w:numId="27" w16cid:durableId="1212764644">
    <w:abstractNumId w:val="33"/>
  </w:num>
  <w:num w:numId="28" w16cid:durableId="1190491959">
    <w:abstractNumId w:val="10"/>
  </w:num>
  <w:num w:numId="29" w16cid:durableId="697198002">
    <w:abstractNumId w:val="18"/>
  </w:num>
  <w:num w:numId="30" w16cid:durableId="1709840788">
    <w:abstractNumId w:val="36"/>
  </w:num>
  <w:num w:numId="31" w16cid:durableId="295457635">
    <w:abstractNumId w:val="30"/>
  </w:num>
  <w:num w:numId="32" w16cid:durableId="184490855">
    <w:abstractNumId w:val="8"/>
  </w:num>
  <w:num w:numId="33" w16cid:durableId="2062053241">
    <w:abstractNumId w:val="22"/>
  </w:num>
  <w:num w:numId="34" w16cid:durableId="601256947">
    <w:abstractNumId w:val="25"/>
  </w:num>
  <w:num w:numId="35" w16cid:durableId="2017417851">
    <w:abstractNumId w:val="24"/>
  </w:num>
  <w:num w:numId="36" w16cid:durableId="1339696670">
    <w:abstractNumId w:val="35"/>
  </w:num>
  <w:num w:numId="37" w16cid:durableId="1716000139">
    <w:abstractNumId w:val="5"/>
  </w:num>
  <w:num w:numId="38" w16cid:durableId="841970411">
    <w:abstractNumId w:val="21"/>
  </w:num>
  <w:num w:numId="39" w16cid:durableId="1576472902">
    <w:abstractNumId w:val="27"/>
  </w:num>
  <w:num w:numId="40" w16cid:durableId="979769624">
    <w:abstractNumId w:val="32"/>
  </w:num>
  <w:num w:numId="41" w16cid:durableId="527446499">
    <w:abstractNumId w:val="6"/>
  </w:num>
  <w:num w:numId="42" w16cid:durableId="1710837702">
    <w:abstractNumId w:val="19"/>
  </w:num>
  <w:num w:numId="43" w16cid:durableId="1023753003">
    <w:abstractNumId w:val="9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isplayBackgroundShape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jAyMTG3NDAxtjRW0lEKTi0uzszPAykwqgUAcJnXBywAAAA="/>
  </w:docVars>
  <w:rsids>
    <w:rsidRoot w:val="00C0709C"/>
    <w:rsid w:val="00003F6D"/>
    <w:rsid w:val="000109CE"/>
    <w:rsid w:val="00020799"/>
    <w:rsid w:val="00024404"/>
    <w:rsid w:val="00030CA6"/>
    <w:rsid w:val="000315E9"/>
    <w:rsid w:val="00032CF6"/>
    <w:rsid w:val="000331C1"/>
    <w:rsid w:val="00033461"/>
    <w:rsid w:val="00033BA5"/>
    <w:rsid w:val="00044CBA"/>
    <w:rsid w:val="000531DB"/>
    <w:rsid w:val="0005716F"/>
    <w:rsid w:val="0006254D"/>
    <w:rsid w:val="00062699"/>
    <w:rsid w:val="0006672E"/>
    <w:rsid w:val="00070753"/>
    <w:rsid w:val="00082F9C"/>
    <w:rsid w:val="00083FD9"/>
    <w:rsid w:val="00086557"/>
    <w:rsid w:val="00087892"/>
    <w:rsid w:val="000901B5"/>
    <w:rsid w:val="00091959"/>
    <w:rsid w:val="00091D32"/>
    <w:rsid w:val="000A52CF"/>
    <w:rsid w:val="000A7D71"/>
    <w:rsid w:val="000B1A2E"/>
    <w:rsid w:val="000B7D40"/>
    <w:rsid w:val="000C43D1"/>
    <w:rsid w:val="000C6B0C"/>
    <w:rsid w:val="000D0E94"/>
    <w:rsid w:val="000D1CF4"/>
    <w:rsid w:val="000D507B"/>
    <w:rsid w:val="000E36FE"/>
    <w:rsid w:val="000E618D"/>
    <w:rsid w:val="000E67A1"/>
    <w:rsid w:val="000E6FE7"/>
    <w:rsid w:val="000F22A5"/>
    <w:rsid w:val="001108F4"/>
    <w:rsid w:val="0011104D"/>
    <w:rsid w:val="0011546F"/>
    <w:rsid w:val="001210A4"/>
    <w:rsid w:val="00121A1F"/>
    <w:rsid w:val="00121C77"/>
    <w:rsid w:val="00121D0B"/>
    <w:rsid w:val="001223E9"/>
    <w:rsid w:val="001347A0"/>
    <w:rsid w:val="00136232"/>
    <w:rsid w:val="00141B90"/>
    <w:rsid w:val="00146480"/>
    <w:rsid w:val="001475C3"/>
    <w:rsid w:val="001507B1"/>
    <w:rsid w:val="0015239A"/>
    <w:rsid w:val="00160666"/>
    <w:rsid w:val="00161597"/>
    <w:rsid w:val="001633DC"/>
    <w:rsid w:val="0016394C"/>
    <w:rsid w:val="00163CA6"/>
    <w:rsid w:val="00165822"/>
    <w:rsid w:val="00171106"/>
    <w:rsid w:val="001733B5"/>
    <w:rsid w:val="0017795F"/>
    <w:rsid w:val="00184502"/>
    <w:rsid w:val="00185F61"/>
    <w:rsid w:val="00187BF6"/>
    <w:rsid w:val="001908EB"/>
    <w:rsid w:val="00196CD4"/>
    <w:rsid w:val="001A0360"/>
    <w:rsid w:val="001A4B62"/>
    <w:rsid w:val="001A5214"/>
    <w:rsid w:val="001B05F5"/>
    <w:rsid w:val="001B168C"/>
    <w:rsid w:val="001C08DA"/>
    <w:rsid w:val="001C323D"/>
    <w:rsid w:val="001C5778"/>
    <w:rsid w:val="001C57EE"/>
    <w:rsid w:val="001D0DEC"/>
    <w:rsid w:val="001D2FE0"/>
    <w:rsid w:val="001E058F"/>
    <w:rsid w:val="001E0686"/>
    <w:rsid w:val="001E1E20"/>
    <w:rsid w:val="001E5C9C"/>
    <w:rsid w:val="001F2D6C"/>
    <w:rsid w:val="00200BA8"/>
    <w:rsid w:val="0020474B"/>
    <w:rsid w:val="002130BF"/>
    <w:rsid w:val="00213139"/>
    <w:rsid w:val="002154DC"/>
    <w:rsid w:val="00222F98"/>
    <w:rsid w:val="0022340E"/>
    <w:rsid w:val="002352C5"/>
    <w:rsid w:val="00235700"/>
    <w:rsid w:val="00235F45"/>
    <w:rsid w:val="002409BF"/>
    <w:rsid w:val="00242585"/>
    <w:rsid w:val="00243141"/>
    <w:rsid w:val="0025053B"/>
    <w:rsid w:val="00262DC1"/>
    <w:rsid w:val="00265FEE"/>
    <w:rsid w:val="00266EE8"/>
    <w:rsid w:val="00267D98"/>
    <w:rsid w:val="00270A1D"/>
    <w:rsid w:val="00271D5F"/>
    <w:rsid w:val="0027277D"/>
    <w:rsid w:val="00273DDD"/>
    <w:rsid w:val="0028035B"/>
    <w:rsid w:val="00290C51"/>
    <w:rsid w:val="002938D0"/>
    <w:rsid w:val="00293DDC"/>
    <w:rsid w:val="00294AB5"/>
    <w:rsid w:val="00294ECB"/>
    <w:rsid w:val="00294ED1"/>
    <w:rsid w:val="002A22E5"/>
    <w:rsid w:val="002A2FF5"/>
    <w:rsid w:val="002B6E96"/>
    <w:rsid w:val="002C0C11"/>
    <w:rsid w:val="002C4135"/>
    <w:rsid w:val="002C4D09"/>
    <w:rsid w:val="002D1EAB"/>
    <w:rsid w:val="002E110D"/>
    <w:rsid w:val="002E3BFE"/>
    <w:rsid w:val="002E5269"/>
    <w:rsid w:val="002E63CD"/>
    <w:rsid w:val="002E64B6"/>
    <w:rsid w:val="002F2CF8"/>
    <w:rsid w:val="00302150"/>
    <w:rsid w:val="003138D7"/>
    <w:rsid w:val="0031465F"/>
    <w:rsid w:val="003245A2"/>
    <w:rsid w:val="00325CAD"/>
    <w:rsid w:val="00332099"/>
    <w:rsid w:val="00341DB6"/>
    <w:rsid w:val="00343612"/>
    <w:rsid w:val="00345EA3"/>
    <w:rsid w:val="00355704"/>
    <w:rsid w:val="003643CE"/>
    <w:rsid w:val="00365F10"/>
    <w:rsid w:val="0036648D"/>
    <w:rsid w:val="00371E81"/>
    <w:rsid w:val="00381963"/>
    <w:rsid w:val="00382425"/>
    <w:rsid w:val="0038282E"/>
    <w:rsid w:val="0039668A"/>
    <w:rsid w:val="003A079B"/>
    <w:rsid w:val="003B4F4C"/>
    <w:rsid w:val="003C230C"/>
    <w:rsid w:val="003C2E29"/>
    <w:rsid w:val="003C4547"/>
    <w:rsid w:val="003D6265"/>
    <w:rsid w:val="003E006A"/>
    <w:rsid w:val="003E01DF"/>
    <w:rsid w:val="003E446D"/>
    <w:rsid w:val="00400157"/>
    <w:rsid w:val="00403FDF"/>
    <w:rsid w:val="004161FB"/>
    <w:rsid w:val="00417B98"/>
    <w:rsid w:val="00433BFF"/>
    <w:rsid w:val="004361AD"/>
    <w:rsid w:val="00436220"/>
    <w:rsid w:val="00442474"/>
    <w:rsid w:val="004452A4"/>
    <w:rsid w:val="00476E1A"/>
    <w:rsid w:val="00477406"/>
    <w:rsid w:val="00484DC7"/>
    <w:rsid w:val="0048706C"/>
    <w:rsid w:val="00487501"/>
    <w:rsid w:val="004963D9"/>
    <w:rsid w:val="004A1AE1"/>
    <w:rsid w:val="004A1BDA"/>
    <w:rsid w:val="004C1CDC"/>
    <w:rsid w:val="004C4218"/>
    <w:rsid w:val="004D18F4"/>
    <w:rsid w:val="004F0806"/>
    <w:rsid w:val="004F4EFB"/>
    <w:rsid w:val="005009C6"/>
    <w:rsid w:val="00503AC2"/>
    <w:rsid w:val="00505A49"/>
    <w:rsid w:val="00510D04"/>
    <w:rsid w:val="0051416F"/>
    <w:rsid w:val="005169AE"/>
    <w:rsid w:val="00516F48"/>
    <w:rsid w:val="005222F3"/>
    <w:rsid w:val="00523C1F"/>
    <w:rsid w:val="005255E9"/>
    <w:rsid w:val="00527B6C"/>
    <w:rsid w:val="00527FC8"/>
    <w:rsid w:val="00530D74"/>
    <w:rsid w:val="0053186F"/>
    <w:rsid w:val="00531986"/>
    <w:rsid w:val="0053571A"/>
    <w:rsid w:val="00541431"/>
    <w:rsid w:val="00542987"/>
    <w:rsid w:val="00547560"/>
    <w:rsid w:val="0055047B"/>
    <w:rsid w:val="0055332E"/>
    <w:rsid w:val="00572052"/>
    <w:rsid w:val="005773D0"/>
    <w:rsid w:val="00577BD7"/>
    <w:rsid w:val="00585A19"/>
    <w:rsid w:val="00591524"/>
    <w:rsid w:val="005950B9"/>
    <w:rsid w:val="005A2787"/>
    <w:rsid w:val="005A4352"/>
    <w:rsid w:val="005A4DB9"/>
    <w:rsid w:val="005A60DC"/>
    <w:rsid w:val="005A720C"/>
    <w:rsid w:val="005A72A6"/>
    <w:rsid w:val="005B3E67"/>
    <w:rsid w:val="005B73A0"/>
    <w:rsid w:val="005C1680"/>
    <w:rsid w:val="005C27E8"/>
    <w:rsid w:val="005C3C48"/>
    <w:rsid w:val="005D2579"/>
    <w:rsid w:val="005D5C60"/>
    <w:rsid w:val="005D762D"/>
    <w:rsid w:val="005E2409"/>
    <w:rsid w:val="005E26FA"/>
    <w:rsid w:val="005E4268"/>
    <w:rsid w:val="005F5848"/>
    <w:rsid w:val="005F6A8B"/>
    <w:rsid w:val="005F7F4F"/>
    <w:rsid w:val="00603574"/>
    <w:rsid w:val="0060575D"/>
    <w:rsid w:val="0062115E"/>
    <w:rsid w:val="0062265A"/>
    <w:rsid w:val="00627B7C"/>
    <w:rsid w:val="0063236D"/>
    <w:rsid w:val="00633D36"/>
    <w:rsid w:val="00633D9D"/>
    <w:rsid w:val="00636095"/>
    <w:rsid w:val="00636620"/>
    <w:rsid w:val="00647D03"/>
    <w:rsid w:val="00654EAA"/>
    <w:rsid w:val="00657150"/>
    <w:rsid w:val="0065767B"/>
    <w:rsid w:val="0067071E"/>
    <w:rsid w:val="006772C6"/>
    <w:rsid w:val="00680798"/>
    <w:rsid w:val="00686222"/>
    <w:rsid w:val="006A404F"/>
    <w:rsid w:val="006A52E5"/>
    <w:rsid w:val="006A72A3"/>
    <w:rsid w:val="006B3AD1"/>
    <w:rsid w:val="006B4267"/>
    <w:rsid w:val="006C2ACB"/>
    <w:rsid w:val="006C44A5"/>
    <w:rsid w:val="006D2CE6"/>
    <w:rsid w:val="006D32FE"/>
    <w:rsid w:val="006D52E1"/>
    <w:rsid w:val="006D5604"/>
    <w:rsid w:val="006D6531"/>
    <w:rsid w:val="006E101B"/>
    <w:rsid w:val="006E1BFC"/>
    <w:rsid w:val="006E3658"/>
    <w:rsid w:val="006E4DAE"/>
    <w:rsid w:val="006E549A"/>
    <w:rsid w:val="006E7A37"/>
    <w:rsid w:val="006F01F2"/>
    <w:rsid w:val="006F6DBD"/>
    <w:rsid w:val="00704EE0"/>
    <w:rsid w:val="00714690"/>
    <w:rsid w:val="00715AFC"/>
    <w:rsid w:val="0072117D"/>
    <w:rsid w:val="00721422"/>
    <w:rsid w:val="00723577"/>
    <w:rsid w:val="00726D99"/>
    <w:rsid w:val="007313D2"/>
    <w:rsid w:val="007404CE"/>
    <w:rsid w:val="00740A9B"/>
    <w:rsid w:val="00746F1F"/>
    <w:rsid w:val="0075044D"/>
    <w:rsid w:val="00755687"/>
    <w:rsid w:val="00756053"/>
    <w:rsid w:val="00757387"/>
    <w:rsid w:val="00757901"/>
    <w:rsid w:val="00761408"/>
    <w:rsid w:val="00763E4C"/>
    <w:rsid w:val="00766095"/>
    <w:rsid w:val="007667B4"/>
    <w:rsid w:val="00767E03"/>
    <w:rsid w:val="00776238"/>
    <w:rsid w:val="00776ABE"/>
    <w:rsid w:val="0078132A"/>
    <w:rsid w:val="00785D70"/>
    <w:rsid w:val="007942A6"/>
    <w:rsid w:val="00794A57"/>
    <w:rsid w:val="00794B48"/>
    <w:rsid w:val="007959FC"/>
    <w:rsid w:val="007977CE"/>
    <w:rsid w:val="007A29EE"/>
    <w:rsid w:val="007A3E2C"/>
    <w:rsid w:val="007A50B0"/>
    <w:rsid w:val="007A6953"/>
    <w:rsid w:val="007A7D8A"/>
    <w:rsid w:val="007B0419"/>
    <w:rsid w:val="007B380C"/>
    <w:rsid w:val="007B3CA6"/>
    <w:rsid w:val="007D46E6"/>
    <w:rsid w:val="007E0158"/>
    <w:rsid w:val="007E25B8"/>
    <w:rsid w:val="007E5AFC"/>
    <w:rsid w:val="007E68E0"/>
    <w:rsid w:val="007E78E9"/>
    <w:rsid w:val="008016AE"/>
    <w:rsid w:val="00802BAA"/>
    <w:rsid w:val="008031E8"/>
    <w:rsid w:val="00807AA1"/>
    <w:rsid w:val="00813119"/>
    <w:rsid w:val="008220E5"/>
    <w:rsid w:val="00825B8B"/>
    <w:rsid w:val="0083719C"/>
    <w:rsid w:val="00844C40"/>
    <w:rsid w:val="00857F27"/>
    <w:rsid w:val="00860FBC"/>
    <w:rsid w:val="008653CA"/>
    <w:rsid w:val="00865CE8"/>
    <w:rsid w:val="008763F1"/>
    <w:rsid w:val="00890D11"/>
    <w:rsid w:val="00894EAC"/>
    <w:rsid w:val="00897EEF"/>
    <w:rsid w:val="008A362A"/>
    <w:rsid w:val="008A7EC3"/>
    <w:rsid w:val="008B5B3A"/>
    <w:rsid w:val="008C1F88"/>
    <w:rsid w:val="008D2EA1"/>
    <w:rsid w:val="008E72DA"/>
    <w:rsid w:val="009016A1"/>
    <w:rsid w:val="00901878"/>
    <w:rsid w:val="00906657"/>
    <w:rsid w:val="009069FD"/>
    <w:rsid w:val="00913861"/>
    <w:rsid w:val="009169E8"/>
    <w:rsid w:val="00917FFB"/>
    <w:rsid w:val="00925459"/>
    <w:rsid w:val="0093144C"/>
    <w:rsid w:val="00945E73"/>
    <w:rsid w:val="00947985"/>
    <w:rsid w:val="00955D52"/>
    <w:rsid w:val="00982D81"/>
    <w:rsid w:val="0098556E"/>
    <w:rsid w:val="00991CE8"/>
    <w:rsid w:val="009939B0"/>
    <w:rsid w:val="00996070"/>
    <w:rsid w:val="009A09C6"/>
    <w:rsid w:val="009A63B8"/>
    <w:rsid w:val="009B02F8"/>
    <w:rsid w:val="009B037F"/>
    <w:rsid w:val="009B0566"/>
    <w:rsid w:val="009B0B43"/>
    <w:rsid w:val="009B5110"/>
    <w:rsid w:val="009B624D"/>
    <w:rsid w:val="009B7605"/>
    <w:rsid w:val="009C3D72"/>
    <w:rsid w:val="009C6D9E"/>
    <w:rsid w:val="009D12D6"/>
    <w:rsid w:val="009D3A4E"/>
    <w:rsid w:val="009D7773"/>
    <w:rsid w:val="009E0301"/>
    <w:rsid w:val="009E05ED"/>
    <w:rsid w:val="009E0BF2"/>
    <w:rsid w:val="009E1A04"/>
    <w:rsid w:val="009E2C1C"/>
    <w:rsid w:val="009F0D84"/>
    <w:rsid w:val="009F11B7"/>
    <w:rsid w:val="009F5503"/>
    <w:rsid w:val="009F6121"/>
    <w:rsid w:val="009F72E0"/>
    <w:rsid w:val="00A038A9"/>
    <w:rsid w:val="00A0518B"/>
    <w:rsid w:val="00A06693"/>
    <w:rsid w:val="00A12B4D"/>
    <w:rsid w:val="00A16126"/>
    <w:rsid w:val="00A16336"/>
    <w:rsid w:val="00A23246"/>
    <w:rsid w:val="00A26358"/>
    <w:rsid w:val="00A317C0"/>
    <w:rsid w:val="00A3505F"/>
    <w:rsid w:val="00A361E5"/>
    <w:rsid w:val="00A36818"/>
    <w:rsid w:val="00A410A7"/>
    <w:rsid w:val="00A44D1E"/>
    <w:rsid w:val="00A50138"/>
    <w:rsid w:val="00A51584"/>
    <w:rsid w:val="00A55863"/>
    <w:rsid w:val="00A60798"/>
    <w:rsid w:val="00A64538"/>
    <w:rsid w:val="00A7378D"/>
    <w:rsid w:val="00A74114"/>
    <w:rsid w:val="00A75B35"/>
    <w:rsid w:val="00A76F6B"/>
    <w:rsid w:val="00A82335"/>
    <w:rsid w:val="00A84287"/>
    <w:rsid w:val="00A872A3"/>
    <w:rsid w:val="00A95DDC"/>
    <w:rsid w:val="00AA0EB6"/>
    <w:rsid w:val="00AA16F2"/>
    <w:rsid w:val="00AA5D83"/>
    <w:rsid w:val="00AA5EF6"/>
    <w:rsid w:val="00AB76FC"/>
    <w:rsid w:val="00AC18F2"/>
    <w:rsid w:val="00AC20E3"/>
    <w:rsid w:val="00AC2BF3"/>
    <w:rsid w:val="00AD0245"/>
    <w:rsid w:val="00AD69AC"/>
    <w:rsid w:val="00AF0BAA"/>
    <w:rsid w:val="00AF0F6C"/>
    <w:rsid w:val="00AF7BF7"/>
    <w:rsid w:val="00B01DA9"/>
    <w:rsid w:val="00B06DA9"/>
    <w:rsid w:val="00B15058"/>
    <w:rsid w:val="00B16504"/>
    <w:rsid w:val="00B179C1"/>
    <w:rsid w:val="00B252EA"/>
    <w:rsid w:val="00B30B65"/>
    <w:rsid w:val="00B33395"/>
    <w:rsid w:val="00B361BA"/>
    <w:rsid w:val="00B37632"/>
    <w:rsid w:val="00B37E68"/>
    <w:rsid w:val="00B4346F"/>
    <w:rsid w:val="00B436FD"/>
    <w:rsid w:val="00B439C9"/>
    <w:rsid w:val="00B45DFF"/>
    <w:rsid w:val="00B514C8"/>
    <w:rsid w:val="00B5604E"/>
    <w:rsid w:val="00B60BC1"/>
    <w:rsid w:val="00B6113C"/>
    <w:rsid w:val="00B61D3A"/>
    <w:rsid w:val="00B72C47"/>
    <w:rsid w:val="00B75EF9"/>
    <w:rsid w:val="00B916E7"/>
    <w:rsid w:val="00B971C1"/>
    <w:rsid w:val="00BA73F5"/>
    <w:rsid w:val="00BB375A"/>
    <w:rsid w:val="00BB5231"/>
    <w:rsid w:val="00BD4E5C"/>
    <w:rsid w:val="00BD4FFF"/>
    <w:rsid w:val="00BD5FF7"/>
    <w:rsid w:val="00BE7787"/>
    <w:rsid w:val="00BF215D"/>
    <w:rsid w:val="00C058C8"/>
    <w:rsid w:val="00C0709C"/>
    <w:rsid w:val="00C14E52"/>
    <w:rsid w:val="00C17172"/>
    <w:rsid w:val="00C27645"/>
    <w:rsid w:val="00C3609A"/>
    <w:rsid w:val="00C420E6"/>
    <w:rsid w:val="00C50CC4"/>
    <w:rsid w:val="00C539BF"/>
    <w:rsid w:val="00C6012D"/>
    <w:rsid w:val="00C67235"/>
    <w:rsid w:val="00C72FBD"/>
    <w:rsid w:val="00C75066"/>
    <w:rsid w:val="00C803EF"/>
    <w:rsid w:val="00C80C96"/>
    <w:rsid w:val="00C82F63"/>
    <w:rsid w:val="00C86963"/>
    <w:rsid w:val="00C97A26"/>
    <w:rsid w:val="00CA4031"/>
    <w:rsid w:val="00CA4E25"/>
    <w:rsid w:val="00CA6421"/>
    <w:rsid w:val="00CB398A"/>
    <w:rsid w:val="00CB7305"/>
    <w:rsid w:val="00CB7F85"/>
    <w:rsid w:val="00CC22EC"/>
    <w:rsid w:val="00CD3935"/>
    <w:rsid w:val="00CD731F"/>
    <w:rsid w:val="00CE5947"/>
    <w:rsid w:val="00CE5B86"/>
    <w:rsid w:val="00CF0BB2"/>
    <w:rsid w:val="00CF468C"/>
    <w:rsid w:val="00D003CB"/>
    <w:rsid w:val="00D00D80"/>
    <w:rsid w:val="00D0422A"/>
    <w:rsid w:val="00D06D0D"/>
    <w:rsid w:val="00D070B4"/>
    <w:rsid w:val="00D1275D"/>
    <w:rsid w:val="00D1348C"/>
    <w:rsid w:val="00D15D13"/>
    <w:rsid w:val="00D33CAF"/>
    <w:rsid w:val="00D34435"/>
    <w:rsid w:val="00D3688E"/>
    <w:rsid w:val="00D37FC7"/>
    <w:rsid w:val="00D4678E"/>
    <w:rsid w:val="00D6684F"/>
    <w:rsid w:val="00D72720"/>
    <w:rsid w:val="00D7352D"/>
    <w:rsid w:val="00D76EBA"/>
    <w:rsid w:val="00D82062"/>
    <w:rsid w:val="00D843CA"/>
    <w:rsid w:val="00D8546D"/>
    <w:rsid w:val="00D9377A"/>
    <w:rsid w:val="00D939A9"/>
    <w:rsid w:val="00DA56B6"/>
    <w:rsid w:val="00DB0AE5"/>
    <w:rsid w:val="00DB11D3"/>
    <w:rsid w:val="00DB30E5"/>
    <w:rsid w:val="00DB74FF"/>
    <w:rsid w:val="00DC2390"/>
    <w:rsid w:val="00DC3280"/>
    <w:rsid w:val="00DC39CB"/>
    <w:rsid w:val="00DC7AF0"/>
    <w:rsid w:val="00DD4142"/>
    <w:rsid w:val="00DD6DC7"/>
    <w:rsid w:val="00DE65CA"/>
    <w:rsid w:val="00DE7315"/>
    <w:rsid w:val="00E1699D"/>
    <w:rsid w:val="00E24B7B"/>
    <w:rsid w:val="00E24DEA"/>
    <w:rsid w:val="00E418B1"/>
    <w:rsid w:val="00E41C33"/>
    <w:rsid w:val="00E469B8"/>
    <w:rsid w:val="00E5102F"/>
    <w:rsid w:val="00E55324"/>
    <w:rsid w:val="00E621D4"/>
    <w:rsid w:val="00E67E33"/>
    <w:rsid w:val="00E72D37"/>
    <w:rsid w:val="00E72E0E"/>
    <w:rsid w:val="00E74A9C"/>
    <w:rsid w:val="00E778C8"/>
    <w:rsid w:val="00E8491D"/>
    <w:rsid w:val="00E84D71"/>
    <w:rsid w:val="00E8610F"/>
    <w:rsid w:val="00E86611"/>
    <w:rsid w:val="00E90913"/>
    <w:rsid w:val="00E944C3"/>
    <w:rsid w:val="00EA00D6"/>
    <w:rsid w:val="00EB1235"/>
    <w:rsid w:val="00EB3028"/>
    <w:rsid w:val="00EB5FDB"/>
    <w:rsid w:val="00EB6477"/>
    <w:rsid w:val="00EC0BDD"/>
    <w:rsid w:val="00EE0944"/>
    <w:rsid w:val="00EE13E4"/>
    <w:rsid w:val="00EE2281"/>
    <w:rsid w:val="00EF0065"/>
    <w:rsid w:val="00EF04FB"/>
    <w:rsid w:val="00EF6705"/>
    <w:rsid w:val="00F0476A"/>
    <w:rsid w:val="00F0782E"/>
    <w:rsid w:val="00F166FC"/>
    <w:rsid w:val="00F23F8D"/>
    <w:rsid w:val="00F30D0F"/>
    <w:rsid w:val="00F36049"/>
    <w:rsid w:val="00F376E4"/>
    <w:rsid w:val="00F37B08"/>
    <w:rsid w:val="00F42AD3"/>
    <w:rsid w:val="00F456B7"/>
    <w:rsid w:val="00F56745"/>
    <w:rsid w:val="00F61667"/>
    <w:rsid w:val="00F62BD8"/>
    <w:rsid w:val="00F6761C"/>
    <w:rsid w:val="00F72621"/>
    <w:rsid w:val="00F7595B"/>
    <w:rsid w:val="00F817DB"/>
    <w:rsid w:val="00F86AD4"/>
    <w:rsid w:val="00FA34E7"/>
    <w:rsid w:val="00FA46AF"/>
    <w:rsid w:val="00FB075A"/>
    <w:rsid w:val="00FB5998"/>
    <w:rsid w:val="00FB5C84"/>
    <w:rsid w:val="00FC2913"/>
    <w:rsid w:val="00FC47CD"/>
    <w:rsid w:val="00FC5336"/>
    <w:rsid w:val="00FD61D5"/>
    <w:rsid w:val="00FE2BCD"/>
    <w:rsid w:val="00FF4148"/>
    <w:rsid w:val="00FF6966"/>
    <w:rsid w:val="04684A68"/>
    <w:rsid w:val="08E530D8"/>
    <w:rsid w:val="0A53FC17"/>
    <w:rsid w:val="141F3B36"/>
    <w:rsid w:val="16D851D0"/>
    <w:rsid w:val="197DB775"/>
    <w:rsid w:val="1C98FDB8"/>
    <w:rsid w:val="1D0DBB2B"/>
    <w:rsid w:val="1DD2BBE2"/>
    <w:rsid w:val="204C1EA0"/>
    <w:rsid w:val="25A6C6C4"/>
    <w:rsid w:val="2E75C039"/>
    <w:rsid w:val="32CBA7E5"/>
    <w:rsid w:val="3F480322"/>
    <w:rsid w:val="41AD4526"/>
    <w:rsid w:val="4FDE7AA9"/>
    <w:rsid w:val="510D6384"/>
    <w:rsid w:val="54D0127C"/>
    <w:rsid w:val="56743E2E"/>
    <w:rsid w:val="5833F096"/>
    <w:rsid w:val="64D1003C"/>
    <w:rsid w:val="754A25A2"/>
    <w:rsid w:val="7F0FCC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9C2D45"/>
  <w15:docId w15:val="{CB030690-8547-43A9-A8CF-9AC5CF5E1D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6C44A5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i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paragraph" w:styleId="NoSpacing">
    <w:name w:val="No Spacing"/>
    <w:uiPriority w:val="1"/>
    <w:qFormat/>
    <w:rsid w:val="00A3505F"/>
    <w:pPr>
      <w:spacing w:line="240" w:lineRule="auto"/>
    </w:pPr>
    <w:rPr>
      <w:rFonts w:ascii="Century Gothic" w:eastAsiaTheme="minorHAnsi" w:hAnsi="Century Gothic" w:cstheme="minorBidi"/>
      <w:color w:val="auto"/>
      <w:sz w:val="20"/>
    </w:rPr>
  </w:style>
  <w:style w:type="character" w:styleId="Hyperlink">
    <w:name w:val="Hyperlink"/>
    <w:basedOn w:val="DefaultParagraphFont"/>
    <w:uiPriority w:val="99"/>
    <w:unhideWhenUsed/>
    <w:rsid w:val="00A3505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134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348C"/>
    <w:pPr>
      <w:spacing w:before="60" w:after="60" w:line="240" w:lineRule="auto"/>
    </w:pPr>
    <w:rPr>
      <w:rFonts w:asciiTheme="minorHAnsi" w:eastAsiaTheme="minorHAnsi" w:hAnsiTheme="minorHAnsi" w:cstheme="minorBidi"/>
      <w:color w:val="auto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348C"/>
    <w:rPr>
      <w:rFonts w:asciiTheme="minorHAnsi" w:eastAsiaTheme="minorHAnsi" w:hAnsiTheme="minorHAnsi" w:cstheme="minorBidi"/>
      <w:color w:val="auto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348C"/>
    <w:pPr>
      <w:spacing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348C"/>
    <w:rPr>
      <w:rFonts w:ascii="Lucida Grande" w:hAnsi="Lucida Grande" w:cs="Lucida Grande"/>
      <w:sz w:val="18"/>
      <w:szCs w:val="18"/>
    </w:rPr>
  </w:style>
  <w:style w:type="paragraph" w:customStyle="1" w:styleId="Normal1">
    <w:name w:val="Normal1"/>
    <w:rsid w:val="00FD61D5"/>
    <w:pPr>
      <w:spacing w:line="240" w:lineRule="auto"/>
    </w:pPr>
    <w:rPr>
      <w:rFonts w:ascii="Cambria" w:eastAsia="Cambria" w:hAnsi="Cambria" w:cs="Cambria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255E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25B8B"/>
    <w:pPr>
      <w:spacing w:before="100" w:beforeAutospacing="1" w:after="100" w:afterAutospacing="1" w:line="240" w:lineRule="auto"/>
    </w:pPr>
    <w:rPr>
      <w:rFonts w:ascii="Times" w:hAnsi="Times" w:cs="Times New Roman"/>
      <w:color w:val="auto"/>
      <w:sz w:val="20"/>
      <w:szCs w:val="20"/>
    </w:rPr>
  </w:style>
  <w:style w:type="character" w:customStyle="1" w:styleId="normaltextrun">
    <w:name w:val="normaltextrun"/>
    <w:basedOn w:val="DefaultParagraphFont"/>
    <w:rsid w:val="007B0419"/>
  </w:style>
  <w:style w:type="character" w:customStyle="1" w:styleId="eop">
    <w:name w:val="eop"/>
    <w:basedOn w:val="DefaultParagraphFont"/>
    <w:rsid w:val="007B0419"/>
  </w:style>
  <w:style w:type="paragraph" w:customStyle="1" w:styleId="paragraph">
    <w:name w:val="paragraph"/>
    <w:basedOn w:val="Normal"/>
    <w:rsid w:val="00BE77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contextualspellingandgrammarerror">
    <w:name w:val="contextualspellingandgrammarerror"/>
    <w:basedOn w:val="DefaultParagraphFont"/>
    <w:rsid w:val="00D76EBA"/>
  </w:style>
  <w:style w:type="paragraph" w:styleId="BodyText">
    <w:name w:val="Body Text"/>
    <w:basedOn w:val="Normal"/>
    <w:link w:val="BodyTextChar"/>
    <w:uiPriority w:val="1"/>
    <w:qFormat/>
    <w:rsid w:val="007B380C"/>
    <w:pPr>
      <w:widowControl w:val="0"/>
      <w:spacing w:before="80" w:line="240" w:lineRule="auto"/>
      <w:ind w:left="364"/>
    </w:pPr>
    <w:rPr>
      <w:rFonts w:cstheme="minorBidi"/>
      <w:color w:val="auto"/>
      <w:sz w:val="15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7B380C"/>
    <w:rPr>
      <w:rFonts w:cstheme="minorBidi"/>
      <w:color w:val="auto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68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2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06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2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61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3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4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9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3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3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8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6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8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50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2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55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13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3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8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1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9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4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21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4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71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8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40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5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92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9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14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3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8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savvasrealize.com/content/viewer/standalone/loader/view/77129596-546b-3cc5-8998-c3aec8db13d8/17/nonscorable?programId=553df26a-1307-37cd-952f-f1e052907e12&amp;programVersion=14&amp;containerId=1e9138e4-a67f-3312-995c-363936df6385&amp;containerVersion=15&amp;backUrl=https:%2F%2Fwww.savvasrealize.com%2Fdashboard%2Fprogram%2F553df26a-1307-37cd-952f-f1e052907e12%2F14%2Ftier%2F2908a01f-e88b-3ca3-a2b5-8d41f71b9669%2F15%2Flesson%2F1e9138e4-a67f-3312-995c-363936df6385%2F15&amp;locale=en&amp;programName=Tennessee%20Miller%20&amp;%20Levine%20Biology=" TargetMode="External"/><Relationship Id="rId18" Type="http://schemas.openxmlformats.org/officeDocument/2006/relationships/hyperlink" Target="https://www.youtube.com/watch?v=cQPVXrV0GNA&amp;t=64s" TargetMode="Externa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hyperlink" Target="https://www.savvasrealize.com/content/viewer/standalone/loader/view/0d2c2dda-1e27-3879-af7b-35942d8d43cc/17/nonscorable?programId=553df26a-1307-37cd-952f-f1e052907e12&amp;programVersion=14&amp;containerId=ada6bbce-7a7c-3d30-b2b2-aac8c78754a9&amp;containerVersion=15&amp;backUrl=https:%2F%2Fwww.savvasrealize.com%2Fdashboard%2Fprogram%2F553df26a-1307-37cd-952f-f1e052907e12%2F14%2Ftier%2F6a243968-b110-39c0-a7db-da3e2fa25bed%2F15%2Flesson%2Fada6bbce-7a7c-3d30-b2b2-aac8c78754a9%2F15&amp;locale=en&amp;programName=Tennessee%20Miller%20&amp;%20Levine%20Biology=" TargetMode="External"/><Relationship Id="rId17" Type="http://schemas.openxmlformats.org/officeDocument/2006/relationships/hyperlink" Target="https://nearpod.com/t/science/9th/characteristics-of-life-L81287919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nearpod.com/library/preview/viruses-L67321075" TargetMode="External"/><Relationship Id="rId20" Type="http://schemas.openxmlformats.org/officeDocument/2006/relationships/hyperlink" Target="https://www.youtube.com/watch?v=8FqlTslU22s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www.savvasrealize.com/content/viewer/standalone/loader/view/869ed23e-54af-3f4e-91d9-8469a3b0e226/18/nonscorable?programId=553df26a-1307-37cd-952f-f1e052907e12&amp;programVersion=14&amp;containerId=ada6bbce-7a7c-3d30-b2b2-aac8c78754a9&amp;containerVersion=15&amp;backUrl=https:%2F%2Fwww.savvasrealize.com%2Fdashboard%2Fprogram%2F553df26a-1307-37cd-952f-f1e052907e12%2F14%2Ftier%2F6a243968-b110-39c0-a7db-da3e2fa25bed%2F15%2Flesson%2Fada6bbce-7a7c-3d30-b2b2-aac8c78754a9%2F15&amp;locale=en&amp;programName=Tennessee%20Miller%20&amp;%20Levine%20Biology=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nearpod.com/library/preview/lesson-L81287945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savvasrealize.com/content/viewer/standalone/loader/view/8e2572b3-d454-3db6-a15c-f7214d50bf67/17/nonscorable?programId=553df26a-1307-37cd-952f-f1e052907e12&amp;programVersion=14&amp;containerId=686cf2be-5198-3075-83bc-0b0ac682df89&amp;containerVersion=15&amp;backUrl=https:%2F%2Fwww.savvasrealize.com%2Fdashboard%2Fprogram%2F553df26a-1307-37cd-952f-f1e052907e12%2F14%2Ftier%2F2908a01f-e88b-3ca3-a2b5-8d41f71b9669%2F15%2Flesson%2F686cf2be-5198-3075-83bc-0b0ac682df89%2F15&amp;locale=en&amp;programName=Tennessee%20Miller%20&amp;%20Levine%20Biology=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84657c4-19f0-41be-91ee-99c243a2271c">
      <UserInfo>
        <DisplayName>ANDREW T BRUCE</DisplayName>
        <AccountId>24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4A3E9A9FD1234C820E573EF4873ABD" ma:contentTypeVersion="10" ma:contentTypeDescription="Create a new document." ma:contentTypeScope="" ma:versionID="a4f4fb9a2f9308455a0604e3c4dbbab9">
  <xsd:schema xmlns:xsd="http://www.w3.org/2001/XMLSchema" xmlns:xs="http://www.w3.org/2001/XMLSchema" xmlns:p="http://schemas.microsoft.com/office/2006/metadata/properties" xmlns:ns2="fcef8088-53a0-4719-ac92-e80bac490a45" xmlns:ns3="684657c4-19f0-41be-91ee-99c243a2271c" targetNamespace="http://schemas.microsoft.com/office/2006/metadata/properties" ma:root="true" ma:fieldsID="97d8ff3e14c16228962bc38bdaa1ec26" ns2:_="" ns3:_="">
    <xsd:import namespace="fcef8088-53a0-4719-ac92-e80bac490a45"/>
    <xsd:import namespace="684657c4-19f0-41be-91ee-99c243a227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ef8088-53a0-4719-ac92-e80bac490a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4657c4-19f0-41be-91ee-99c243a227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57B33BE-4828-4741-A746-B054245C621E}">
  <ds:schemaRefs>
    <ds:schemaRef ds:uri="http://schemas.microsoft.com/office/2006/metadata/properties"/>
    <ds:schemaRef ds:uri="http://schemas.microsoft.com/office/infopath/2007/PartnerControls"/>
    <ds:schemaRef ds:uri="684657c4-19f0-41be-91ee-99c243a2271c"/>
  </ds:schemaRefs>
</ds:datastoreItem>
</file>

<file path=customXml/itemProps2.xml><?xml version="1.0" encoding="utf-8"?>
<ds:datastoreItem xmlns:ds="http://schemas.openxmlformats.org/officeDocument/2006/customXml" ds:itemID="{77CEFF54-2759-4FB1-856E-5A57DF1E95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ef8088-53a0-4719-ac92-e80bac490a45"/>
    <ds:schemaRef ds:uri="684657c4-19f0-41be-91ee-99c243a227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E520DB7-DFE0-8246-8D6E-263A3A0026D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98ED613-C413-4CFF-A410-C4C2AE42BB4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7</Pages>
  <Words>2465</Words>
  <Characters>13263</Characters>
  <Application>Microsoft Office Word</Application>
  <DocSecurity>0</DocSecurity>
  <Lines>947</Lines>
  <Paragraphs>38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QUEL R DARLINGGREER</dc:creator>
  <cp:lastModifiedBy>BELKIS  ELLIOTT</cp:lastModifiedBy>
  <cp:revision>4</cp:revision>
  <cp:lastPrinted>2024-07-30T22:33:00Z</cp:lastPrinted>
  <dcterms:created xsi:type="dcterms:W3CDTF">2024-09-16T17:14:00Z</dcterms:created>
  <dcterms:modified xsi:type="dcterms:W3CDTF">2024-09-17T18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4A3E9A9FD1234C820E573EF4873ABD</vt:lpwstr>
  </property>
  <property fmtid="{D5CDD505-2E9C-101B-9397-08002B2CF9AE}" pid="3" name="GrammarlyDocumentId">
    <vt:lpwstr>da4aa19665eebd8fdca3102280b2abde0dadba969108b8338e9b1ea00da22a8d</vt:lpwstr>
  </property>
</Properties>
</file>